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Pr="00F9357C" w:rsidRDefault="00D22073">
      <w:pPr>
        <w:jc w:val="center"/>
        <w:rPr>
          <w:sz w:val="40"/>
          <w:szCs w:val="40"/>
        </w:rPr>
      </w:pPr>
    </w:p>
    <w:p w14:paraId="7AAD2530" w14:textId="520399C6" w:rsidR="00D22073" w:rsidRPr="00F9357C" w:rsidRDefault="009552B0">
      <w:pPr>
        <w:pBdr>
          <w:top w:val="nil"/>
          <w:left w:val="nil"/>
          <w:bottom w:val="nil"/>
          <w:right w:val="nil"/>
          <w:between w:val="nil"/>
        </w:pBdr>
        <w:tabs>
          <w:tab w:val="left" w:pos="576"/>
        </w:tabs>
        <w:spacing w:line="480" w:lineRule="auto"/>
        <w:jc w:val="center"/>
        <w:rPr>
          <w:rFonts w:asciiTheme="majorHAnsi" w:hAnsiTheme="majorHAnsi" w:cstheme="majorHAnsi"/>
          <w:color w:val="000000"/>
          <w:sz w:val="40"/>
          <w:szCs w:val="40"/>
        </w:rPr>
      </w:pPr>
      <w:r w:rsidRPr="00F9357C">
        <w:rPr>
          <w:rFonts w:asciiTheme="majorHAnsi" w:hAnsiTheme="majorHAnsi" w:cstheme="majorHAnsi"/>
          <w:color w:val="000000"/>
          <w:sz w:val="40"/>
          <w:szCs w:val="40"/>
        </w:rPr>
        <w:t xml:space="preserve">NBA </w:t>
      </w:r>
      <w:r w:rsidR="00253D5D" w:rsidRPr="00F9357C">
        <w:rPr>
          <w:rFonts w:asciiTheme="majorHAnsi" w:hAnsiTheme="majorHAnsi" w:cstheme="majorHAnsi"/>
          <w:color w:val="000000"/>
          <w:sz w:val="40"/>
          <w:szCs w:val="40"/>
        </w:rPr>
        <w:t>Statistical Analysis</w:t>
      </w:r>
    </w:p>
    <w:p w14:paraId="7AAD2531" w14:textId="2C5E70DF" w:rsidR="00D22073" w:rsidRPr="00F9357C" w:rsidRDefault="00253D5D">
      <w:pPr>
        <w:pBdr>
          <w:top w:val="nil"/>
          <w:left w:val="nil"/>
          <w:bottom w:val="nil"/>
          <w:right w:val="nil"/>
          <w:between w:val="nil"/>
        </w:pBdr>
        <w:tabs>
          <w:tab w:val="left" w:pos="576"/>
        </w:tabs>
        <w:spacing w:line="480" w:lineRule="auto"/>
        <w:jc w:val="center"/>
        <w:rPr>
          <w:color w:val="000000"/>
          <w:sz w:val="40"/>
          <w:szCs w:val="40"/>
          <w:highlight w:val="yellow"/>
        </w:rPr>
      </w:pPr>
      <w:r w:rsidRPr="00F9357C">
        <w:rPr>
          <w:color w:val="000000"/>
          <w:sz w:val="40"/>
          <w:szCs w:val="40"/>
        </w:rPr>
        <w:t>Logan T. Donlan</w:t>
      </w:r>
    </w:p>
    <w:p w14:paraId="7AAD2535" w14:textId="0C63957D" w:rsidR="00D22073" w:rsidRPr="00E0528E" w:rsidRDefault="00C75646" w:rsidP="00E0528E">
      <w:pPr>
        <w:pBdr>
          <w:top w:val="nil"/>
          <w:left w:val="nil"/>
          <w:bottom w:val="nil"/>
          <w:right w:val="nil"/>
          <w:between w:val="nil"/>
        </w:pBdr>
        <w:tabs>
          <w:tab w:val="left" w:pos="576"/>
        </w:tabs>
        <w:spacing w:line="360" w:lineRule="auto"/>
        <w:jc w:val="center"/>
        <w:rPr>
          <w:color w:val="000000"/>
          <w:sz w:val="40"/>
          <w:szCs w:val="40"/>
        </w:rPr>
        <w:sectPr w:rsidR="00D22073" w:rsidRPr="00E0528E">
          <w:headerReference w:type="default" r:id="rId9"/>
          <w:footerReference w:type="default" r:id="rId10"/>
          <w:headerReference w:type="first" r:id="rId11"/>
          <w:pgSz w:w="12240" w:h="15840"/>
          <w:pgMar w:top="1440" w:right="1440" w:bottom="1440" w:left="1440" w:header="720" w:footer="720" w:gutter="0"/>
          <w:pgNumType w:start="1"/>
          <w:cols w:space="720"/>
          <w:titlePg/>
        </w:sectPr>
      </w:pPr>
      <w:r w:rsidRPr="00F9357C">
        <w:rPr>
          <w:color w:val="000000"/>
          <w:sz w:val="40"/>
          <w:szCs w:val="40"/>
        </w:rPr>
        <w:t>Western Governors Universit</w:t>
      </w:r>
      <w:r w:rsidR="00320AAB">
        <w:rPr>
          <w:color w:val="000000"/>
          <w:sz w:val="40"/>
          <w:szCs w:val="40"/>
        </w:rPr>
        <w:t>y</w:t>
      </w:r>
    </w:p>
    <w:p w14:paraId="1F577DF3" w14:textId="212913FD" w:rsidR="00E0528E" w:rsidRPr="00840B7C" w:rsidRDefault="00E0528E" w:rsidP="00E0528E">
      <w:pPr>
        <w:pStyle w:val="Heading2"/>
        <w:rPr>
          <w:color w:val="618096" w:themeColor="accent4" w:themeShade="BF"/>
        </w:rPr>
      </w:pPr>
    </w:p>
    <w:p w14:paraId="3FA6F9C1" w14:textId="7A87A193" w:rsidR="0086098F" w:rsidRPr="00E0528E" w:rsidRDefault="0086098F" w:rsidP="00E0528E">
      <w:pPr>
        <w:pStyle w:val="Heading2"/>
        <w:rPr>
          <w:rStyle w:val="Hyperlink"/>
          <w:color w:val="6F6F74" w:themeColor="accent1"/>
          <w:u w:val="none"/>
        </w:rPr>
      </w:pPr>
    </w:p>
    <w:sdt>
      <w:sdtPr>
        <w:rPr>
          <w:rFonts w:ascii="Times New Roman" w:eastAsia="Times New Roman" w:hAnsi="Times New Roman" w:cs="Times New Roman"/>
          <w:b w:val="0"/>
          <w:bCs w:val="0"/>
          <w:color w:val="auto"/>
          <w:sz w:val="22"/>
          <w:szCs w:val="22"/>
          <w:u w:val="single"/>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30014E7E" w14:textId="3149CBF1" w:rsidR="004C3A56" w:rsidRDefault="003C3DA7" w:rsidP="004C3A56">
          <w:pPr>
            <w:pStyle w:val="TOC1"/>
          </w:pPr>
          <w:r>
            <w:fldChar w:fldCharType="begin"/>
          </w:r>
          <w:r w:rsidR="0052163A">
            <w:instrText>TOC \o "1-3" \h \z \u</w:instrText>
          </w:r>
          <w:r>
            <w:fldChar w:fldCharType="separate"/>
          </w:r>
          <w:r w:rsidR="00E3FED6" w:rsidRPr="00495FA6">
            <w:t>A. Proposal Overview</w:t>
          </w:r>
          <w:r w:rsidR="0052163A">
            <w:tab/>
          </w:r>
          <w:r w:rsidR="004C3A56">
            <w:t>4</w:t>
          </w:r>
        </w:p>
        <w:p w14:paraId="4B62635E" w14:textId="64534101" w:rsidR="0086098F" w:rsidRDefault="004C3A56" w:rsidP="004C3A56">
          <w:pPr>
            <w:pStyle w:val="TOC1"/>
            <w:rPr>
              <w:rStyle w:val="Hyperlink"/>
              <w:noProof/>
              <w:kern w:val="2"/>
              <w14:ligatures w14:val="standardContextual"/>
            </w:rPr>
          </w:pPr>
          <w:r>
            <w:t xml:space="preserve">    </w:t>
          </w:r>
          <w:r w:rsidR="00E3FED6" w:rsidRPr="00495FA6">
            <w:t>A.1 Research Question or Organizational Need</w:t>
          </w:r>
          <w:r w:rsidR="003C3DA7">
            <w:tab/>
          </w:r>
          <w:r>
            <w:t>4</w:t>
          </w:r>
        </w:p>
        <w:p w14:paraId="188AE411" w14:textId="1D196CA9" w:rsidR="0086098F" w:rsidRDefault="00000000"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4C3A56">
              <w:t>4</w:t>
            </w:r>
          </w:hyperlink>
        </w:p>
        <w:p w14:paraId="235C2EA1" w14:textId="52BBC6D5" w:rsidR="0086098F" w:rsidRDefault="00000000"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Summary of Published Works and Their Relation to the Project</w:t>
            </w:r>
            <w:r w:rsidR="003C3DA7">
              <w:tab/>
            </w:r>
            <w:r w:rsidR="004C3A56">
              <w:t>4</w:t>
            </w:r>
          </w:hyperlink>
        </w:p>
        <w:p w14:paraId="227590C9" w14:textId="7197ACFA" w:rsidR="0086098F" w:rsidRDefault="00000000"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4C3A56">
              <w:t>4</w:t>
            </w:r>
          </w:hyperlink>
        </w:p>
        <w:p w14:paraId="13402EA3" w14:textId="763654E9" w:rsidR="0086098F" w:rsidRDefault="00000000"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4C3A56">
              <w:t>4</w:t>
            </w:r>
          </w:hyperlink>
        </w:p>
        <w:p w14:paraId="2049DEDC" w14:textId="2DB8D224" w:rsidR="0086098F" w:rsidRDefault="00000000"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4C3A56">
              <w:t>4</w:t>
            </w:r>
          </w:hyperlink>
        </w:p>
        <w:p w14:paraId="4CF767E0" w14:textId="28D8C2D6" w:rsidR="0086098F" w:rsidRDefault="00000000"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4C3A56">
              <w:t>5</w:t>
            </w:r>
          </w:hyperlink>
        </w:p>
        <w:p w14:paraId="4A58E0EE" w14:textId="78FDE21F" w:rsidR="0086098F" w:rsidRDefault="00000000"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4C3A56">
              <w:t>5</w:t>
            </w:r>
          </w:hyperlink>
        </w:p>
        <w:p w14:paraId="4EB9DB28" w14:textId="60944ECF" w:rsidR="0086098F" w:rsidRDefault="00000000"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000000"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000000"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000000"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000000"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000000"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000000"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000000"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1C10ABBC" w:rsidR="0086098F" w:rsidRDefault="00000000"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4C3A56">
              <w:t>8</w:t>
            </w:r>
          </w:hyperlink>
        </w:p>
        <w:p w14:paraId="04067E2B" w14:textId="6C51D4F0" w:rsidR="0086098F" w:rsidRDefault="00000000"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000000"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000000"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0877F91A" w:rsidR="0086098F" w:rsidRDefault="00000000"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0067EE">
              <w:t>12</w:t>
            </w:r>
          </w:hyperlink>
        </w:p>
        <w:p w14:paraId="2E3D6A7B" w14:textId="4A776796" w:rsidR="0086098F" w:rsidRDefault="00000000"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50A93223" w:rsidR="0086098F" w:rsidRDefault="00000000"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A348E2">
              <w:t>14</w:t>
            </w:r>
          </w:hyperlink>
        </w:p>
        <w:p w14:paraId="55212E6E" w14:textId="4A22C297" w:rsidR="0086098F" w:rsidRDefault="00000000"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A348E2">
              <w:t>14</w:t>
            </w:r>
          </w:hyperlink>
        </w:p>
        <w:p w14:paraId="74FF0D38" w14:textId="6B23C8AD" w:rsidR="0086098F" w:rsidRDefault="00000000"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A348E2">
              <w:t>14</w:t>
            </w:r>
          </w:hyperlink>
        </w:p>
        <w:p w14:paraId="77AB26AF" w14:textId="708B6A20" w:rsidR="0086098F" w:rsidRDefault="00000000"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A348E2">
              <w:t>14</w:t>
            </w:r>
          </w:hyperlink>
        </w:p>
        <w:p w14:paraId="7BF805D3" w14:textId="2EAF2CDF" w:rsidR="0086098F" w:rsidRDefault="00000000"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A348E2">
              <w:t>14</w:t>
            </w:r>
          </w:hyperlink>
        </w:p>
        <w:p w14:paraId="75047266" w14:textId="60EF2439" w:rsidR="0086098F" w:rsidRDefault="00000000"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A348E2">
              <w:t>14</w:t>
            </w:r>
          </w:hyperlink>
        </w:p>
        <w:p w14:paraId="46A5B1E9" w14:textId="3ECBDCB2" w:rsidR="0086098F" w:rsidRDefault="00000000"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A348E2">
              <w:t>15</w:t>
            </w:r>
          </w:hyperlink>
        </w:p>
        <w:p w14:paraId="19FE68E5" w14:textId="7D208B0E" w:rsidR="00641720" w:rsidRDefault="00000000" w:rsidP="004B0B13">
          <w:pPr>
            <w:pStyle w:val="TOC2"/>
            <w:tabs>
              <w:tab w:val="right" w:leader="dot" w:pos="9360"/>
            </w:tabs>
          </w:pPr>
          <w:hyperlink w:anchor="_Toc1649406101">
            <w:r w:rsidR="00E3FED6" w:rsidRPr="00E3FED6">
              <w:rPr>
                <w:rStyle w:val="Hyperlink"/>
              </w:rPr>
              <w:t>D.5 and D.5.A Data Governance, Privacy, Security, Ethical, Legal, and Regulatory Compliances</w:t>
            </w:r>
            <w:r w:rsidR="003C3DA7">
              <w:tab/>
            </w:r>
            <w:r w:rsidR="004B0B13">
              <w:t>15</w:t>
            </w:r>
          </w:hyperlink>
          <w:r w:rsidR="003C3DA7">
            <w:fldChar w:fldCharType="end"/>
          </w:r>
        </w:p>
        <w:p w14:paraId="1F310146" w14:textId="0F70953F" w:rsidR="0086098F" w:rsidRPr="00641720" w:rsidRDefault="00641720" w:rsidP="00641720">
          <w:r>
            <w:t>References………………………………………………………………………………………………...</w:t>
          </w:r>
          <w:r w:rsidR="0070272F">
            <w:t xml:space="preserve"> </w:t>
          </w:r>
          <w:r>
            <w:t>16</w:t>
          </w:r>
        </w:p>
      </w:sdtContent>
    </w:sdt>
    <w:p w14:paraId="33F1EFA8" w14:textId="6245EA9B" w:rsidR="0086098F" w:rsidRDefault="0086098F"/>
    <w:p w14:paraId="7DD6AA3B" w14:textId="21EDCFEB" w:rsidR="6627C340" w:rsidRPr="00B1458C" w:rsidRDefault="0086098F" w:rsidP="00B1458C">
      <w:pPr>
        <w:rPr>
          <w:noProof/>
          <w:color w:val="67AABF" w:themeColor="hyperlink"/>
          <w:u w:val="single"/>
        </w:rPr>
      </w:pPr>
      <w:r w:rsidRPr="6627C340">
        <w:rPr>
          <w:rStyle w:val="Hyperlink"/>
          <w:noProof/>
        </w:rPr>
        <w:br w:type="page"/>
      </w:r>
    </w:p>
    <w:p w14:paraId="4F8A5318" w14:textId="21A7350B" w:rsidR="00F55549" w:rsidRPr="004E167F" w:rsidRDefault="5400DD85" w:rsidP="004E167F">
      <w:pPr>
        <w:pStyle w:val="Heading1"/>
        <w:jc w:val="center"/>
      </w:pPr>
      <w:bookmarkStart w:id="0" w:name="_Toc2137083979"/>
      <w:r>
        <w:lastRenderedPageBreak/>
        <w:t xml:space="preserve">A. </w:t>
      </w:r>
      <w:r w:rsidR="0FA21A50">
        <w:t xml:space="preserve">Proposal </w:t>
      </w:r>
      <w:r w:rsidR="7C236508">
        <w:t>Overview</w:t>
      </w:r>
      <w:bookmarkEnd w:id="0"/>
    </w:p>
    <w:p w14:paraId="315DD2CF" w14:textId="06D49E80" w:rsidR="005D0BFC" w:rsidRDefault="069455AE" w:rsidP="005D0BFC">
      <w:pPr>
        <w:pStyle w:val="Heading2"/>
        <w:spacing w:before="0" w:line="480" w:lineRule="auto"/>
        <w:rPr>
          <w:color w:val="000000" w:themeColor="text1"/>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2B9354ED" w14:textId="5F82AFD4" w:rsidR="005D0BFC" w:rsidRPr="00D37D1A" w:rsidRDefault="00D37D1A" w:rsidP="00B1458C">
      <w:pPr>
        <w:spacing w:line="276" w:lineRule="auto"/>
        <w:rPr>
          <w:sz w:val="24"/>
          <w:szCs w:val="24"/>
        </w:rPr>
      </w:pPr>
      <w:r>
        <w:rPr>
          <w:sz w:val="24"/>
          <w:szCs w:val="24"/>
        </w:rPr>
        <w:t xml:space="preserve">The organizational need here is to find out which team statistics correlate to winning, be it positive or negative. </w:t>
      </w:r>
      <w:r w:rsidR="00BC3B01">
        <w:rPr>
          <w:sz w:val="24"/>
          <w:szCs w:val="24"/>
        </w:rPr>
        <w:t xml:space="preserve">It is also important to break this down into eras, as the game has evolved over time. </w:t>
      </w:r>
    </w:p>
    <w:p w14:paraId="7AAD2553" w14:textId="77777777" w:rsidR="00D22073" w:rsidRDefault="00D22073"/>
    <w:p w14:paraId="7AAD2555" w14:textId="26D2B145" w:rsidR="00D22073" w:rsidRDefault="0FA21A50">
      <w:pPr>
        <w:pStyle w:val="Heading2"/>
        <w:spacing w:before="0" w:line="480" w:lineRule="auto"/>
        <w:rPr>
          <w:color w:val="000000"/>
          <w:sz w:val="24"/>
          <w:szCs w:val="24"/>
        </w:rPr>
      </w:pPr>
      <w:bookmarkStart w:id="3" w:name="_heading=h.3znysh7"/>
      <w:bookmarkStart w:id="4" w:name="_Toc1384268585"/>
      <w:bookmarkEnd w:id="3"/>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7AAD2556" w14:textId="7F17B4BC" w:rsidR="00D22073" w:rsidRDefault="00411C00" w:rsidP="00B1458C">
      <w:pPr>
        <w:spacing w:line="276" w:lineRule="auto"/>
        <w:rPr>
          <w:sz w:val="24"/>
          <w:szCs w:val="24"/>
        </w:rPr>
      </w:pPr>
      <w:r>
        <w:rPr>
          <w:sz w:val="24"/>
          <w:szCs w:val="24"/>
        </w:rPr>
        <w:t xml:space="preserve">Teams </w:t>
      </w:r>
      <w:r w:rsidR="00B16305">
        <w:rPr>
          <w:sz w:val="24"/>
          <w:szCs w:val="24"/>
        </w:rPr>
        <w:t xml:space="preserve">are always looking for an edge in the National Basketball Association. Sports analytics has exploded </w:t>
      </w:r>
      <w:r w:rsidR="00335C0C">
        <w:rPr>
          <w:sz w:val="24"/>
          <w:szCs w:val="24"/>
        </w:rPr>
        <w:t xml:space="preserve">in the past decade and has become an integral part of decision making within these </w:t>
      </w:r>
      <w:r w:rsidR="006D396E">
        <w:rPr>
          <w:sz w:val="24"/>
          <w:szCs w:val="24"/>
        </w:rPr>
        <w:t>organizations.</w:t>
      </w:r>
      <w:r w:rsidR="00317C35">
        <w:rPr>
          <w:sz w:val="24"/>
          <w:szCs w:val="24"/>
        </w:rPr>
        <w:t xml:space="preserve"> This information also leads to insights for companies that host sports gambling</w:t>
      </w:r>
      <w:r w:rsidR="000D6BFA">
        <w:rPr>
          <w:sz w:val="24"/>
          <w:szCs w:val="24"/>
        </w:rPr>
        <w:t xml:space="preserve"> </w:t>
      </w:r>
      <w:r w:rsidR="00317C35">
        <w:rPr>
          <w:sz w:val="24"/>
          <w:szCs w:val="24"/>
        </w:rPr>
        <w:t xml:space="preserve">and the </w:t>
      </w:r>
      <w:r w:rsidR="000D6BFA">
        <w:rPr>
          <w:sz w:val="24"/>
          <w:szCs w:val="24"/>
        </w:rPr>
        <w:t>gamblers themselves. Sports journalism relies heavily on these types of analyses</w:t>
      </w:r>
      <w:r w:rsidR="00952312">
        <w:rPr>
          <w:sz w:val="24"/>
          <w:szCs w:val="24"/>
        </w:rPr>
        <w:t xml:space="preserve">. The insights learned from this type of project are invaluable to a plethora of </w:t>
      </w:r>
      <w:r w:rsidR="004C2B52">
        <w:rPr>
          <w:sz w:val="24"/>
          <w:szCs w:val="24"/>
        </w:rPr>
        <w:t xml:space="preserve">businesses and people. It will drive revenue in multiple facets. </w:t>
      </w:r>
    </w:p>
    <w:p w14:paraId="4117E5C5" w14:textId="77777777" w:rsidR="00B1458C" w:rsidRPr="00411C00" w:rsidRDefault="00B1458C" w:rsidP="00B1458C">
      <w:pPr>
        <w:spacing w:line="276" w:lineRule="auto"/>
        <w:rPr>
          <w:sz w:val="24"/>
          <w:szCs w:val="24"/>
        </w:rPr>
      </w:pPr>
    </w:p>
    <w:p w14:paraId="7AAD2557" w14:textId="149E6C7B" w:rsidR="00D22073" w:rsidRDefault="0FA21A50">
      <w:pPr>
        <w:pStyle w:val="Heading2"/>
        <w:spacing w:before="0" w:line="480" w:lineRule="auto"/>
        <w:rPr>
          <w:color w:val="000000" w:themeColor="text1"/>
          <w:sz w:val="24"/>
          <w:szCs w:val="24"/>
        </w:rPr>
      </w:pPr>
      <w:bookmarkStart w:id="5" w:name="_heading=h.2et92p0"/>
      <w:bookmarkStart w:id="6" w:name="_Toc2079458267"/>
      <w:bookmarkEnd w:id="5"/>
      <w:r w:rsidRPr="00E3FED6">
        <w:rPr>
          <w:color w:val="000000" w:themeColor="text1"/>
          <w:sz w:val="24"/>
          <w:szCs w:val="24"/>
        </w:rPr>
        <w:t xml:space="preserve">A.3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0BC2510A" w14:textId="1E77562A" w:rsidR="004F2AE1" w:rsidRDefault="00B87C7F" w:rsidP="004F2AE1">
      <w:pPr>
        <w:spacing w:line="480" w:lineRule="auto"/>
        <w:rPr>
          <w:sz w:val="24"/>
          <w:szCs w:val="24"/>
        </w:rPr>
      </w:pPr>
      <w:r>
        <w:rPr>
          <w:sz w:val="24"/>
          <w:szCs w:val="24"/>
        </w:rPr>
        <w:t xml:space="preserve">Multiple public works were used to explore and </w:t>
      </w:r>
      <w:r w:rsidR="004F2AE1">
        <w:rPr>
          <w:sz w:val="24"/>
          <w:szCs w:val="24"/>
        </w:rPr>
        <w:t>inspire insights into this project.</w:t>
      </w:r>
    </w:p>
    <w:p w14:paraId="61F53683" w14:textId="0FB09543" w:rsidR="00F55549" w:rsidRDefault="00D80EA0" w:rsidP="00F55549">
      <w:pPr>
        <w:pStyle w:val="ListParagraph"/>
        <w:numPr>
          <w:ilvl w:val="0"/>
          <w:numId w:val="23"/>
        </w:numPr>
        <w:spacing w:line="276" w:lineRule="auto"/>
        <w:rPr>
          <w:sz w:val="24"/>
          <w:szCs w:val="24"/>
        </w:rPr>
      </w:pPr>
      <w:r>
        <w:rPr>
          <w:sz w:val="24"/>
          <w:szCs w:val="24"/>
        </w:rPr>
        <w:t>“</w:t>
      </w:r>
      <w:bookmarkStart w:id="7" w:name="_Hlk167973809"/>
      <w:r w:rsidR="0055423E" w:rsidRPr="00CD1BF1">
        <w:rPr>
          <w:sz w:val="24"/>
          <w:szCs w:val="24"/>
        </w:rPr>
        <w:t>9 Stats That Every Serious Basketball Coach Should Track</w:t>
      </w:r>
      <w:bookmarkEnd w:id="7"/>
      <w:r>
        <w:rPr>
          <w:sz w:val="24"/>
          <w:szCs w:val="24"/>
        </w:rPr>
        <w:t>”</w:t>
      </w:r>
      <w:r w:rsidR="0055423E" w:rsidRPr="00544965">
        <w:rPr>
          <w:sz w:val="24"/>
          <w:szCs w:val="24"/>
        </w:rPr>
        <w:t xml:space="preserve"> </w:t>
      </w:r>
      <w:r w:rsidR="00544965" w:rsidRPr="00544965">
        <w:rPr>
          <w:sz w:val="24"/>
          <w:szCs w:val="24"/>
        </w:rPr>
        <w:t xml:space="preserve">(Published </w:t>
      </w:r>
      <w:r w:rsidR="0055423E" w:rsidRPr="00544965">
        <w:rPr>
          <w:sz w:val="24"/>
          <w:szCs w:val="24"/>
        </w:rPr>
        <w:t>by Jeff Haefner</w:t>
      </w:r>
      <w:r w:rsidR="00811DDB">
        <w:rPr>
          <w:sz w:val="24"/>
          <w:szCs w:val="24"/>
        </w:rPr>
        <w:t xml:space="preserve"> in 20</w:t>
      </w:r>
      <w:r w:rsidR="00251CE5">
        <w:rPr>
          <w:sz w:val="24"/>
          <w:szCs w:val="24"/>
        </w:rPr>
        <w:t>16</w:t>
      </w:r>
      <w:r w:rsidR="00811DDB">
        <w:rPr>
          <w:sz w:val="24"/>
          <w:szCs w:val="24"/>
        </w:rPr>
        <w:t>)</w:t>
      </w:r>
      <w:r w:rsidR="00E674E6">
        <w:rPr>
          <w:sz w:val="24"/>
          <w:szCs w:val="24"/>
        </w:rPr>
        <w:t xml:space="preserve">: This article </w:t>
      </w:r>
      <w:r w:rsidR="00B74AFB" w:rsidRPr="00B74AFB">
        <w:rPr>
          <w:sz w:val="24"/>
          <w:szCs w:val="24"/>
        </w:rPr>
        <w:t xml:space="preserve">outlines key statistics essential for basketball coaches to monitor to enhance team performance and increase winning chances. The stats include Field Goal Attempts (FGA), Effective Field Goal Percentage (EFG%), Free Throw Attempts (FTA), Free Throw Percentage (FT%), Turnovers, Defensive Rebounding Percentage (DReb%), Offensive Rebounding Percentage (OReb%), Fouls, and Attempts in the Paint. Tracking these stats can help identify positive and negative correlations with winning, crucial for addressing the organizational need to understand how team performance metrics </w:t>
      </w:r>
      <w:r w:rsidR="00B74AFB">
        <w:rPr>
          <w:sz w:val="24"/>
          <w:szCs w:val="24"/>
        </w:rPr>
        <w:t>contribute to winn</w:t>
      </w:r>
      <w:r w:rsidR="00C54711">
        <w:rPr>
          <w:sz w:val="24"/>
          <w:szCs w:val="24"/>
        </w:rPr>
        <w:t>ing</w:t>
      </w:r>
      <w:r w:rsidR="005C70BF">
        <w:rPr>
          <w:sz w:val="24"/>
          <w:szCs w:val="24"/>
        </w:rPr>
        <w:t xml:space="preserve"> (Haefner 20</w:t>
      </w:r>
      <w:r w:rsidR="00251CE5">
        <w:rPr>
          <w:sz w:val="24"/>
          <w:szCs w:val="24"/>
        </w:rPr>
        <w:t>16</w:t>
      </w:r>
      <w:r w:rsidR="005C70BF">
        <w:rPr>
          <w:sz w:val="24"/>
          <w:szCs w:val="24"/>
        </w:rPr>
        <w:t>)</w:t>
      </w:r>
      <w:r w:rsidR="00F55549">
        <w:rPr>
          <w:sz w:val="24"/>
          <w:szCs w:val="24"/>
        </w:rPr>
        <w:t xml:space="preserve">. </w:t>
      </w:r>
      <w:r w:rsidR="006B5B20">
        <w:rPr>
          <w:sz w:val="24"/>
          <w:szCs w:val="24"/>
        </w:rPr>
        <w:br/>
      </w:r>
    </w:p>
    <w:p w14:paraId="71095A45" w14:textId="77777777" w:rsidR="005C70BF" w:rsidRDefault="00D80EA0" w:rsidP="005C70BF">
      <w:pPr>
        <w:pStyle w:val="ListParagraph"/>
        <w:numPr>
          <w:ilvl w:val="0"/>
          <w:numId w:val="23"/>
        </w:numPr>
        <w:spacing w:line="276" w:lineRule="auto"/>
        <w:rPr>
          <w:sz w:val="24"/>
          <w:szCs w:val="24"/>
        </w:rPr>
      </w:pPr>
      <w:r>
        <w:rPr>
          <w:sz w:val="24"/>
          <w:szCs w:val="24"/>
        </w:rPr>
        <w:t>“</w:t>
      </w:r>
      <w:r w:rsidRPr="00D80EA0">
        <w:rPr>
          <w:sz w:val="24"/>
          <w:szCs w:val="24"/>
        </w:rPr>
        <w:t xml:space="preserve">NBA’s Most Valuable Statistic Discovered: How </w:t>
      </w:r>
      <w:proofErr w:type="gramStart"/>
      <w:r w:rsidRPr="00D80EA0">
        <w:rPr>
          <w:sz w:val="24"/>
          <w:szCs w:val="24"/>
        </w:rPr>
        <w:t>To</w:t>
      </w:r>
      <w:proofErr w:type="gramEnd"/>
      <w:r w:rsidRPr="00D80EA0">
        <w:rPr>
          <w:sz w:val="24"/>
          <w:szCs w:val="24"/>
        </w:rPr>
        <w:t xml:space="preserve"> Predict Team Wins With 95% Accuracy</w:t>
      </w:r>
      <w:r>
        <w:rPr>
          <w:sz w:val="24"/>
          <w:szCs w:val="24"/>
        </w:rPr>
        <w:t xml:space="preserve">” (Published by </w:t>
      </w:r>
      <w:r w:rsidR="00096286">
        <w:rPr>
          <w:sz w:val="24"/>
          <w:szCs w:val="24"/>
        </w:rPr>
        <w:t xml:space="preserve">Ryan Sullivan in 2020): </w:t>
      </w:r>
      <w:r w:rsidR="004B40C9">
        <w:rPr>
          <w:sz w:val="24"/>
          <w:szCs w:val="24"/>
        </w:rPr>
        <w:t xml:space="preserve">This work </w:t>
      </w:r>
      <w:r w:rsidR="005D5F33" w:rsidRPr="005D5F33">
        <w:rPr>
          <w:sz w:val="24"/>
          <w:szCs w:val="24"/>
        </w:rPr>
        <w:t>explores the correlation between various team statistics and win percentage in the NBA. Sullivan compiled data from the past 20 NBA seasons, identifying that the Team Performance Index (PIE) and Dean Oliver's Four Factors strongly correlate with winning. He developed his own advanced metric, the Sully Four Factor Rating, which proved more accurate in predicting wins, considering the evolution of the game over time</w:t>
      </w:r>
      <w:r w:rsidR="005C70BF">
        <w:rPr>
          <w:sz w:val="24"/>
          <w:szCs w:val="24"/>
        </w:rPr>
        <w:t xml:space="preserve"> (Sullivan 2020).</w:t>
      </w:r>
      <w:r w:rsidR="005C70BF">
        <w:rPr>
          <w:sz w:val="24"/>
          <w:szCs w:val="24"/>
        </w:rPr>
        <w:br/>
      </w:r>
    </w:p>
    <w:p w14:paraId="6E4518A4" w14:textId="0E8A40B8" w:rsidR="00F55549" w:rsidRPr="00D10ABC" w:rsidRDefault="00990B11" w:rsidP="005C70BF">
      <w:pPr>
        <w:pStyle w:val="ListParagraph"/>
        <w:numPr>
          <w:ilvl w:val="0"/>
          <w:numId w:val="23"/>
        </w:numPr>
        <w:spacing w:line="276" w:lineRule="auto"/>
        <w:rPr>
          <w:sz w:val="24"/>
          <w:szCs w:val="24"/>
        </w:rPr>
      </w:pPr>
      <w:r>
        <w:rPr>
          <w:sz w:val="24"/>
          <w:szCs w:val="24"/>
        </w:rPr>
        <w:t>“</w:t>
      </w:r>
      <w:r w:rsidRPr="00990B11">
        <w:rPr>
          <w:sz w:val="24"/>
          <w:szCs w:val="24"/>
        </w:rPr>
        <w:t>How Different Metrics Correlate with Winning in the NBA over 30 Years</w:t>
      </w:r>
      <w:r>
        <w:rPr>
          <w:sz w:val="24"/>
          <w:szCs w:val="24"/>
        </w:rPr>
        <w:t>”</w:t>
      </w:r>
      <w:r w:rsidR="006E1C05">
        <w:rPr>
          <w:sz w:val="24"/>
          <w:szCs w:val="24"/>
        </w:rPr>
        <w:t xml:space="preserve"> (Published by David Peterson in 2020): </w:t>
      </w:r>
      <w:r w:rsidR="009132E9">
        <w:rPr>
          <w:sz w:val="24"/>
          <w:szCs w:val="24"/>
        </w:rPr>
        <w:t>Here, Peterson</w:t>
      </w:r>
      <w:r w:rsidR="00433BF5">
        <w:rPr>
          <w:sz w:val="24"/>
          <w:szCs w:val="24"/>
        </w:rPr>
        <w:t xml:space="preserve"> shows </w:t>
      </w:r>
      <w:r w:rsidR="00433BF5" w:rsidRPr="00433BF5">
        <w:rPr>
          <w:sz w:val="24"/>
          <w:szCs w:val="24"/>
        </w:rPr>
        <w:t xml:space="preserve">how various team performance </w:t>
      </w:r>
      <w:r w:rsidR="00433BF5" w:rsidRPr="00433BF5">
        <w:rPr>
          <w:sz w:val="24"/>
          <w:szCs w:val="24"/>
        </w:rPr>
        <w:lastRenderedPageBreak/>
        <w:t>metrics have correlated with winning in the NBA over the past three decades. Peterson highlights several key metrics, including two-point field goal percentage, three-point field goal percentage, assists-to-turnover ratio, and offensive rebounding rate. The study shows that two-point field goal percentage has the highest correlation with winning in the current season, while metrics like offensive rebounding rate have shown a negative correlation over time (Peterson, 2020).</w:t>
      </w:r>
      <w:r w:rsidR="006B5B20" w:rsidRPr="00D10ABC">
        <w:rPr>
          <w:sz w:val="24"/>
          <w:szCs w:val="24"/>
        </w:rPr>
        <w:br/>
      </w:r>
    </w:p>
    <w:p w14:paraId="64236124" w14:textId="45554E8A" w:rsidR="005D4B16" w:rsidRDefault="6E5A933C" w:rsidP="005D4B16">
      <w:pPr>
        <w:pStyle w:val="Heading2"/>
        <w:spacing w:before="0" w:line="276" w:lineRule="auto"/>
        <w:rPr>
          <w:b w:val="0"/>
          <w:bCs w:val="0"/>
          <w:color w:val="000000" w:themeColor="text1"/>
          <w:sz w:val="24"/>
          <w:szCs w:val="24"/>
        </w:rPr>
      </w:pPr>
      <w:bookmarkStart w:id="8"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8"/>
      <w:r w:rsidR="0089139E">
        <w:rPr>
          <w:color w:val="000000" w:themeColor="text1"/>
          <w:sz w:val="24"/>
          <w:szCs w:val="24"/>
        </w:rPr>
        <w:br/>
      </w:r>
      <w:r w:rsidR="0089139E">
        <w:rPr>
          <w:color w:val="000000" w:themeColor="text1"/>
          <w:sz w:val="24"/>
          <w:szCs w:val="24"/>
        </w:rPr>
        <w:br/>
      </w:r>
      <w:r w:rsidR="00F33A02">
        <w:rPr>
          <w:b w:val="0"/>
          <w:bCs w:val="0"/>
          <w:color w:val="000000" w:themeColor="text1"/>
          <w:sz w:val="24"/>
          <w:szCs w:val="24"/>
        </w:rPr>
        <w:t xml:space="preserve">For this project I </w:t>
      </w:r>
      <w:r w:rsidR="00D90D61">
        <w:rPr>
          <w:b w:val="0"/>
          <w:bCs w:val="0"/>
          <w:color w:val="000000" w:themeColor="text1"/>
          <w:sz w:val="24"/>
          <w:szCs w:val="24"/>
        </w:rPr>
        <w:t>will use</w:t>
      </w:r>
      <w:r w:rsidR="00F33A02">
        <w:rPr>
          <w:b w:val="0"/>
          <w:bCs w:val="0"/>
          <w:color w:val="000000" w:themeColor="text1"/>
          <w:sz w:val="24"/>
          <w:szCs w:val="24"/>
        </w:rPr>
        <w:t xml:space="preserve"> a dataset of NBA team statistics from the regular seasons </w:t>
      </w:r>
      <w:r w:rsidR="00E94500">
        <w:rPr>
          <w:b w:val="0"/>
          <w:bCs w:val="0"/>
          <w:color w:val="000000" w:themeColor="text1"/>
          <w:sz w:val="24"/>
          <w:szCs w:val="24"/>
        </w:rPr>
        <w:t xml:space="preserve">spanning from 2001 to 2024. </w:t>
      </w:r>
      <w:r w:rsidR="008A5363">
        <w:rPr>
          <w:b w:val="0"/>
          <w:bCs w:val="0"/>
          <w:color w:val="000000" w:themeColor="text1"/>
          <w:sz w:val="24"/>
          <w:szCs w:val="24"/>
        </w:rPr>
        <w:t xml:space="preserve">The dataset consists of </w:t>
      </w:r>
      <w:r w:rsidR="00A83F29">
        <w:rPr>
          <w:b w:val="0"/>
          <w:bCs w:val="0"/>
          <w:color w:val="000000" w:themeColor="text1"/>
          <w:sz w:val="24"/>
          <w:szCs w:val="24"/>
        </w:rPr>
        <w:t xml:space="preserve">29 columns and </w:t>
      </w:r>
      <w:r w:rsidR="00B611C5">
        <w:rPr>
          <w:b w:val="0"/>
          <w:bCs w:val="0"/>
          <w:color w:val="000000" w:themeColor="text1"/>
          <w:sz w:val="24"/>
          <w:szCs w:val="24"/>
        </w:rPr>
        <w:t xml:space="preserve">717 rows that contain fields like win percentage, </w:t>
      </w:r>
      <w:r w:rsidR="008D3712">
        <w:rPr>
          <w:b w:val="0"/>
          <w:bCs w:val="0"/>
          <w:color w:val="000000" w:themeColor="text1"/>
          <w:sz w:val="24"/>
          <w:szCs w:val="24"/>
        </w:rPr>
        <w:t xml:space="preserve">field goal percentage, rebounds, blocks, and personal fouls drawn. </w:t>
      </w:r>
      <w:r w:rsidR="00D90D61">
        <w:rPr>
          <w:b w:val="0"/>
          <w:bCs w:val="0"/>
          <w:color w:val="000000" w:themeColor="text1"/>
          <w:sz w:val="24"/>
          <w:szCs w:val="24"/>
        </w:rPr>
        <w:t xml:space="preserve">This dataset is downloadable as a zip file. I will use </w:t>
      </w:r>
      <w:r w:rsidR="00277322">
        <w:rPr>
          <w:b w:val="0"/>
          <w:bCs w:val="0"/>
          <w:color w:val="000000" w:themeColor="text1"/>
          <w:sz w:val="24"/>
          <w:szCs w:val="24"/>
        </w:rPr>
        <w:t>a Jupyter notebook and python to import</w:t>
      </w:r>
      <w:r w:rsidR="00745EBA">
        <w:rPr>
          <w:b w:val="0"/>
          <w:bCs w:val="0"/>
          <w:color w:val="000000" w:themeColor="text1"/>
          <w:sz w:val="24"/>
          <w:szCs w:val="24"/>
        </w:rPr>
        <w:t xml:space="preserve">, clean, and analyze the dataset. </w:t>
      </w:r>
      <w:r w:rsidR="005670E7">
        <w:rPr>
          <w:b w:val="0"/>
          <w:bCs w:val="0"/>
          <w:color w:val="000000" w:themeColor="text1"/>
          <w:sz w:val="24"/>
          <w:szCs w:val="24"/>
        </w:rPr>
        <w:t xml:space="preserve">The machine learning method of Lasso regression will be used to analyze the data. </w:t>
      </w:r>
      <w:r w:rsidR="00AC7C44">
        <w:rPr>
          <w:b w:val="0"/>
          <w:bCs w:val="0"/>
          <w:color w:val="000000" w:themeColor="text1"/>
          <w:sz w:val="24"/>
          <w:szCs w:val="24"/>
        </w:rPr>
        <w:t xml:space="preserve">The model will then be </w:t>
      </w:r>
      <w:r w:rsidR="002C3FB9">
        <w:rPr>
          <w:b w:val="0"/>
          <w:bCs w:val="0"/>
          <w:color w:val="000000" w:themeColor="text1"/>
          <w:sz w:val="24"/>
          <w:szCs w:val="24"/>
        </w:rPr>
        <w:t>bolstered</w:t>
      </w:r>
      <w:r w:rsidR="00AC7C44">
        <w:rPr>
          <w:b w:val="0"/>
          <w:bCs w:val="0"/>
          <w:color w:val="000000" w:themeColor="text1"/>
          <w:sz w:val="24"/>
          <w:szCs w:val="24"/>
        </w:rPr>
        <w:t xml:space="preserve"> using a bootstrap method</w:t>
      </w:r>
      <w:r w:rsidR="00210E19">
        <w:rPr>
          <w:b w:val="0"/>
          <w:bCs w:val="0"/>
          <w:color w:val="000000" w:themeColor="text1"/>
          <w:sz w:val="24"/>
          <w:szCs w:val="24"/>
        </w:rPr>
        <w:t>, along with calculating the coefficients within 95% confidence intervals</w:t>
      </w:r>
      <w:r w:rsidR="00AC7C44">
        <w:rPr>
          <w:b w:val="0"/>
          <w:bCs w:val="0"/>
          <w:color w:val="000000" w:themeColor="text1"/>
          <w:sz w:val="24"/>
          <w:szCs w:val="24"/>
        </w:rPr>
        <w:t xml:space="preserve">. After I have gained the </w:t>
      </w:r>
      <w:r w:rsidR="00CE4996">
        <w:rPr>
          <w:b w:val="0"/>
          <w:bCs w:val="0"/>
          <w:color w:val="000000" w:themeColor="text1"/>
          <w:sz w:val="24"/>
          <w:szCs w:val="24"/>
        </w:rPr>
        <w:t>regression</w:t>
      </w:r>
      <w:r w:rsidR="00F31E47">
        <w:rPr>
          <w:b w:val="0"/>
          <w:bCs w:val="0"/>
          <w:color w:val="000000" w:themeColor="text1"/>
          <w:sz w:val="24"/>
          <w:szCs w:val="24"/>
        </w:rPr>
        <w:t xml:space="preserve"> coefficients for the target variable (win percentage) I will </w:t>
      </w:r>
      <w:r w:rsidR="00251862">
        <w:rPr>
          <w:b w:val="0"/>
          <w:bCs w:val="0"/>
          <w:color w:val="000000" w:themeColor="text1"/>
          <w:sz w:val="24"/>
          <w:szCs w:val="24"/>
        </w:rPr>
        <w:t xml:space="preserve">derive secondary </w:t>
      </w:r>
      <w:r w:rsidR="00CE4996">
        <w:rPr>
          <w:b w:val="0"/>
          <w:bCs w:val="0"/>
          <w:color w:val="000000" w:themeColor="text1"/>
          <w:sz w:val="24"/>
          <w:szCs w:val="24"/>
        </w:rPr>
        <w:t>regression</w:t>
      </w:r>
      <w:r w:rsidR="00251862">
        <w:rPr>
          <w:b w:val="0"/>
          <w:bCs w:val="0"/>
          <w:color w:val="000000" w:themeColor="text1"/>
          <w:sz w:val="24"/>
          <w:szCs w:val="24"/>
        </w:rPr>
        <w:t xml:space="preserve"> coefficients for each of the primary features. </w:t>
      </w:r>
      <w:r w:rsidR="00C810A9">
        <w:rPr>
          <w:b w:val="0"/>
          <w:bCs w:val="0"/>
          <w:color w:val="000000" w:themeColor="text1"/>
          <w:sz w:val="24"/>
          <w:szCs w:val="24"/>
        </w:rPr>
        <w:t>From here I will be able to say which features are the most important to winning in the regular season</w:t>
      </w:r>
      <w:r w:rsidR="008464EC">
        <w:rPr>
          <w:b w:val="0"/>
          <w:bCs w:val="0"/>
          <w:color w:val="000000" w:themeColor="text1"/>
          <w:sz w:val="24"/>
          <w:szCs w:val="24"/>
        </w:rPr>
        <w:t xml:space="preserve"> across the entire dataset. </w:t>
      </w:r>
      <w:r w:rsidR="00880FA5">
        <w:rPr>
          <w:b w:val="0"/>
          <w:bCs w:val="0"/>
          <w:color w:val="000000" w:themeColor="text1"/>
          <w:sz w:val="24"/>
          <w:szCs w:val="24"/>
        </w:rPr>
        <w:t>I will use</w:t>
      </w:r>
      <w:r w:rsidR="00AF53AE">
        <w:rPr>
          <w:b w:val="0"/>
          <w:bCs w:val="0"/>
          <w:color w:val="000000" w:themeColor="text1"/>
          <w:sz w:val="24"/>
          <w:szCs w:val="24"/>
        </w:rPr>
        <w:t xml:space="preserve"> a correlation matrix, horizontal bar charts, </w:t>
      </w:r>
      <w:r w:rsidR="00743E94">
        <w:rPr>
          <w:b w:val="0"/>
          <w:bCs w:val="0"/>
          <w:color w:val="000000" w:themeColor="text1"/>
          <w:sz w:val="24"/>
          <w:szCs w:val="24"/>
        </w:rPr>
        <w:t xml:space="preserve">and </w:t>
      </w:r>
      <w:r w:rsidR="00BF59E1">
        <w:rPr>
          <w:b w:val="0"/>
          <w:bCs w:val="0"/>
          <w:color w:val="000000" w:themeColor="text1"/>
          <w:sz w:val="24"/>
          <w:szCs w:val="24"/>
        </w:rPr>
        <w:t>axes horizontal</w:t>
      </w:r>
      <w:r w:rsidR="00743E94">
        <w:rPr>
          <w:b w:val="0"/>
          <w:bCs w:val="0"/>
          <w:color w:val="000000" w:themeColor="text1"/>
          <w:sz w:val="24"/>
          <w:szCs w:val="24"/>
        </w:rPr>
        <w:t xml:space="preserve"> </w:t>
      </w:r>
      <w:r w:rsidR="00BF59E1">
        <w:rPr>
          <w:b w:val="0"/>
          <w:bCs w:val="0"/>
          <w:color w:val="000000" w:themeColor="text1"/>
          <w:sz w:val="24"/>
          <w:szCs w:val="24"/>
        </w:rPr>
        <w:t>line</w:t>
      </w:r>
      <w:r w:rsidR="00743E94">
        <w:rPr>
          <w:b w:val="0"/>
          <w:bCs w:val="0"/>
          <w:color w:val="000000" w:themeColor="text1"/>
          <w:sz w:val="24"/>
          <w:szCs w:val="24"/>
        </w:rPr>
        <w:t xml:space="preserve"> </w:t>
      </w:r>
      <w:r w:rsidR="00BF59E1">
        <w:rPr>
          <w:b w:val="0"/>
          <w:bCs w:val="0"/>
          <w:color w:val="000000" w:themeColor="text1"/>
          <w:sz w:val="24"/>
          <w:szCs w:val="24"/>
        </w:rPr>
        <w:t>charts</w:t>
      </w:r>
      <w:r w:rsidR="003349CA">
        <w:rPr>
          <w:b w:val="0"/>
          <w:bCs w:val="0"/>
          <w:color w:val="000000" w:themeColor="text1"/>
          <w:sz w:val="24"/>
          <w:szCs w:val="24"/>
        </w:rPr>
        <w:t xml:space="preserve"> to help with the visualizations for the analysis.</w:t>
      </w:r>
      <w:r w:rsidR="00AF53AE">
        <w:rPr>
          <w:b w:val="0"/>
          <w:bCs w:val="0"/>
          <w:color w:val="000000" w:themeColor="text1"/>
          <w:sz w:val="24"/>
          <w:szCs w:val="24"/>
        </w:rPr>
        <w:t xml:space="preserve"> </w:t>
      </w:r>
      <w:r w:rsidR="008464EC">
        <w:rPr>
          <w:b w:val="0"/>
          <w:bCs w:val="0"/>
          <w:color w:val="000000" w:themeColor="text1"/>
          <w:sz w:val="24"/>
          <w:szCs w:val="24"/>
        </w:rPr>
        <w:t xml:space="preserve">Next, I will split the dataset into </w:t>
      </w:r>
      <w:r w:rsidR="00210E19">
        <w:rPr>
          <w:b w:val="0"/>
          <w:bCs w:val="0"/>
          <w:color w:val="000000" w:themeColor="text1"/>
          <w:sz w:val="24"/>
          <w:szCs w:val="24"/>
        </w:rPr>
        <w:t>2</w:t>
      </w:r>
      <w:r w:rsidR="008464EC">
        <w:rPr>
          <w:b w:val="0"/>
          <w:bCs w:val="0"/>
          <w:color w:val="000000" w:themeColor="text1"/>
          <w:sz w:val="24"/>
          <w:szCs w:val="24"/>
        </w:rPr>
        <w:t xml:space="preserve"> eras (2001-2012 &amp; 2013-2024)</w:t>
      </w:r>
      <w:r w:rsidR="000D398B">
        <w:rPr>
          <w:b w:val="0"/>
          <w:bCs w:val="0"/>
          <w:color w:val="000000" w:themeColor="text1"/>
          <w:sz w:val="24"/>
          <w:szCs w:val="24"/>
        </w:rPr>
        <w:t xml:space="preserve"> and repeat the process to see if there are any statistically significant differences between the eras. </w:t>
      </w:r>
      <w:r w:rsidR="00210E19">
        <w:rPr>
          <w:b w:val="0"/>
          <w:bCs w:val="0"/>
          <w:color w:val="000000" w:themeColor="text1"/>
          <w:sz w:val="24"/>
          <w:szCs w:val="24"/>
        </w:rPr>
        <w:t xml:space="preserve">The libraries used to perform these actions include pandas, </w:t>
      </w:r>
      <w:r w:rsidR="00417E53">
        <w:rPr>
          <w:b w:val="0"/>
          <w:bCs w:val="0"/>
          <w:color w:val="000000" w:themeColor="text1"/>
          <w:sz w:val="24"/>
          <w:szCs w:val="24"/>
        </w:rPr>
        <w:t xml:space="preserve">matplotlib, </w:t>
      </w:r>
      <w:r w:rsidR="009F5C52">
        <w:rPr>
          <w:b w:val="0"/>
          <w:bCs w:val="0"/>
          <w:color w:val="000000" w:themeColor="text1"/>
          <w:sz w:val="24"/>
          <w:szCs w:val="24"/>
        </w:rPr>
        <w:t xml:space="preserve">numpy, seaborn, sklearn, and </w:t>
      </w:r>
      <w:r w:rsidR="00417E53">
        <w:rPr>
          <w:b w:val="0"/>
          <w:bCs w:val="0"/>
          <w:color w:val="000000" w:themeColor="text1"/>
          <w:sz w:val="24"/>
          <w:szCs w:val="24"/>
        </w:rPr>
        <w:t>math</w:t>
      </w:r>
      <w:r w:rsidR="009F5C52">
        <w:rPr>
          <w:b w:val="0"/>
          <w:bCs w:val="0"/>
          <w:color w:val="000000" w:themeColor="text1"/>
          <w:sz w:val="24"/>
          <w:szCs w:val="24"/>
        </w:rPr>
        <w:t xml:space="preserve">. When the analysis is </w:t>
      </w:r>
      <w:r w:rsidR="005D4B16">
        <w:rPr>
          <w:b w:val="0"/>
          <w:bCs w:val="0"/>
          <w:color w:val="000000" w:themeColor="text1"/>
          <w:sz w:val="24"/>
          <w:szCs w:val="24"/>
        </w:rPr>
        <w:t>complete,</w:t>
      </w:r>
      <w:r w:rsidR="009F5C52">
        <w:rPr>
          <w:b w:val="0"/>
          <w:bCs w:val="0"/>
          <w:color w:val="000000" w:themeColor="text1"/>
          <w:sz w:val="24"/>
          <w:szCs w:val="24"/>
        </w:rPr>
        <w:t xml:space="preserve"> I will be able to </w:t>
      </w:r>
      <w:r w:rsidR="005D4B16">
        <w:rPr>
          <w:b w:val="0"/>
          <w:bCs w:val="0"/>
          <w:color w:val="000000" w:themeColor="text1"/>
          <w:sz w:val="24"/>
          <w:szCs w:val="24"/>
        </w:rPr>
        <w:t xml:space="preserve">identify any changes to feature importance between the 2 eras. </w:t>
      </w:r>
      <w:bookmarkStart w:id="9" w:name="_Toc1116633891"/>
      <w:r w:rsidR="00CE4996">
        <w:rPr>
          <w:b w:val="0"/>
          <w:bCs w:val="0"/>
          <w:color w:val="000000" w:themeColor="text1"/>
          <w:sz w:val="24"/>
          <w:szCs w:val="24"/>
        </w:rPr>
        <w:t xml:space="preserve">To </w:t>
      </w:r>
      <w:r w:rsidR="003349CA">
        <w:rPr>
          <w:b w:val="0"/>
          <w:bCs w:val="0"/>
          <w:color w:val="000000" w:themeColor="text1"/>
          <w:sz w:val="24"/>
          <w:szCs w:val="24"/>
        </w:rPr>
        <w:t xml:space="preserve">help display these findings I will have </w:t>
      </w:r>
      <w:r w:rsidR="00AC3DB3">
        <w:rPr>
          <w:b w:val="0"/>
          <w:bCs w:val="0"/>
          <w:color w:val="000000" w:themeColor="text1"/>
          <w:sz w:val="24"/>
          <w:szCs w:val="24"/>
        </w:rPr>
        <w:t xml:space="preserve">an interactive dashboard that shows the regression coefficients for each feature </w:t>
      </w:r>
      <w:r w:rsidR="0068659A">
        <w:rPr>
          <w:b w:val="0"/>
          <w:bCs w:val="0"/>
          <w:color w:val="000000" w:themeColor="text1"/>
          <w:sz w:val="24"/>
          <w:szCs w:val="24"/>
        </w:rPr>
        <w:t xml:space="preserve">by era. I also will create </w:t>
      </w:r>
      <w:r w:rsidR="00024704">
        <w:rPr>
          <w:b w:val="0"/>
          <w:bCs w:val="0"/>
          <w:color w:val="000000" w:themeColor="text1"/>
          <w:sz w:val="24"/>
          <w:szCs w:val="24"/>
        </w:rPr>
        <w:t xml:space="preserve">line and shaded graphs to help represent the changes in </w:t>
      </w:r>
      <w:r w:rsidR="002B75C9">
        <w:rPr>
          <w:b w:val="0"/>
          <w:bCs w:val="0"/>
          <w:color w:val="000000" w:themeColor="text1"/>
          <w:sz w:val="24"/>
          <w:szCs w:val="24"/>
        </w:rPr>
        <w:t>scoring</w:t>
      </w:r>
      <w:r w:rsidR="00024704">
        <w:rPr>
          <w:b w:val="0"/>
          <w:bCs w:val="0"/>
          <w:color w:val="000000" w:themeColor="text1"/>
          <w:sz w:val="24"/>
          <w:szCs w:val="24"/>
        </w:rPr>
        <w:t xml:space="preserve"> over the years. </w:t>
      </w:r>
    </w:p>
    <w:p w14:paraId="47BB6641" w14:textId="77777777" w:rsidR="005D4B16" w:rsidRDefault="005D4B16" w:rsidP="005D4B16">
      <w:pPr>
        <w:pStyle w:val="Heading2"/>
        <w:spacing w:before="0" w:line="276" w:lineRule="auto"/>
        <w:rPr>
          <w:b w:val="0"/>
          <w:bCs w:val="0"/>
          <w:color w:val="000000" w:themeColor="text1"/>
          <w:sz w:val="24"/>
          <w:szCs w:val="24"/>
        </w:rPr>
      </w:pPr>
    </w:p>
    <w:p w14:paraId="34FBF756" w14:textId="3C5298C4" w:rsidR="00176214" w:rsidRDefault="1A6A837E" w:rsidP="005D4B16">
      <w:pPr>
        <w:pStyle w:val="Heading2"/>
        <w:spacing w:before="0" w:line="276" w:lineRule="auto"/>
        <w:rPr>
          <w:color w:val="000000" w:themeColor="text1"/>
          <w:sz w:val="24"/>
          <w:szCs w:val="24"/>
        </w:rPr>
      </w:pPr>
      <w:r w:rsidRPr="00E3FED6">
        <w:rPr>
          <w:color w:val="000000" w:themeColor="text1"/>
          <w:sz w:val="24"/>
          <w:szCs w:val="24"/>
        </w:rPr>
        <w:t>A.5 Benefits and Support of Decision</w:t>
      </w:r>
      <w:r w:rsidR="4EB7F78D" w:rsidRPr="00E3FED6">
        <w:rPr>
          <w:color w:val="000000" w:themeColor="text1"/>
          <w:sz w:val="24"/>
          <w:szCs w:val="24"/>
        </w:rPr>
        <w:t>-Making Process</w:t>
      </w:r>
      <w:bookmarkEnd w:id="9"/>
    </w:p>
    <w:p w14:paraId="1F632CA2" w14:textId="77777777" w:rsidR="00A81473" w:rsidRDefault="00A81473" w:rsidP="00A81473"/>
    <w:p w14:paraId="20C036FB" w14:textId="6EB82784" w:rsidR="00285A1C" w:rsidRDefault="00D27B03" w:rsidP="009A7BD9">
      <w:pPr>
        <w:rPr>
          <w:sz w:val="24"/>
          <w:szCs w:val="24"/>
        </w:rPr>
      </w:pPr>
      <w:r>
        <w:rPr>
          <w:sz w:val="24"/>
          <w:szCs w:val="24"/>
        </w:rPr>
        <w:t xml:space="preserve">This analysis will provide multiple benefits across a variety of organizations. First, </w:t>
      </w:r>
      <w:r w:rsidR="00D11FDC">
        <w:rPr>
          <w:sz w:val="24"/>
          <w:szCs w:val="24"/>
        </w:rPr>
        <w:t xml:space="preserve">it will provide insight to teams looking to gain an edge against their opponents. </w:t>
      </w:r>
      <w:r w:rsidR="000F7C69">
        <w:rPr>
          <w:sz w:val="24"/>
          <w:szCs w:val="24"/>
        </w:rPr>
        <w:t xml:space="preserve">This can help them decide </w:t>
      </w:r>
      <w:r w:rsidR="00433C64">
        <w:rPr>
          <w:sz w:val="24"/>
          <w:szCs w:val="24"/>
        </w:rPr>
        <w:t xml:space="preserve">which players to bring in, which coaches to choose, and </w:t>
      </w:r>
      <w:r w:rsidR="009A56DC">
        <w:rPr>
          <w:sz w:val="24"/>
          <w:szCs w:val="24"/>
        </w:rPr>
        <w:t xml:space="preserve">how they should modify their playstyle. </w:t>
      </w:r>
      <w:r w:rsidR="00D11FDC">
        <w:rPr>
          <w:sz w:val="24"/>
          <w:szCs w:val="24"/>
        </w:rPr>
        <w:t>Second, businesses like ESPN B</w:t>
      </w:r>
      <w:r w:rsidR="003D39B6">
        <w:rPr>
          <w:sz w:val="24"/>
          <w:szCs w:val="24"/>
        </w:rPr>
        <w:t>ET</w:t>
      </w:r>
      <w:r w:rsidR="00D11FDC">
        <w:rPr>
          <w:sz w:val="24"/>
          <w:szCs w:val="24"/>
        </w:rPr>
        <w:t xml:space="preserve"> and </w:t>
      </w:r>
      <w:r w:rsidR="00FA0473">
        <w:rPr>
          <w:sz w:val="24"/>
          <w:szCs w:val="24"/>
        </w:rPr>
        <w:t xml:space="preserve">FanDuel </w:t>
      </w:r>
      <w:r w:rsidR="00047708">
        <w:rPr>
          <w:sz w:val="24"/>
          <w:szCs w:val="24"/>
        </w:rPr>
        <w:t xml:space="preserve">will be able to </w:t>
      </w:r>
      <w:r w:rsidR="009A7BD9">
        <w:rPr>
          <w:sz w:val="24"/>
          <w:szCs w:val="24"/>
        </w:rPr>
        <w:t>predict lines more accurately</w:t>
      </w:r>
      <w:r w:rsidR="00047708">
        <w:rPr>
          <w:sz w:val="24"/>
          <w:szCs w:val="24"/>
        </w:rPr>
        <w:t xml:space="preserve"> on things like individual game lines and season </w:t>
      </w:r>
      <w:r w:rsidR="0047260E">
        <w:rPr>
          <w:sz w:val="24"/>
          <w:szCs w:val="24"/>
        </w:rPr>
        <w:t xml:space="preserve">plus/minus on win totals. This analysis will also be able to allow the </w:t>
      </w:r>
      <w:r w:rsidR="00036C70">
        <w:rPr>
          <w:sz w:val="24"/>
          <w:szCs w:val="24"/>
        </w:rPr>
        <w:t xml:space="preserve">informed gambler about the same </w:t>
      </w:r>
      <w:r w:rsidR="00D67292">
        <w:rPr>
          <w:sz w:val="24"/>
          <w:szCs w:val="24"/>
        </w:rPr>
        <w:t xml:space="preserve">type of variables when placing their bets. The methods used to perform this analysis </w:t>
      </w:r>
      <w:r w:rsidR="00D61759">
        <w:rPr>
          <w:sz w:val="24"/>
          <w:szCs w:val="24"/>
        </w:rPr>
        <w:t xml:space="preserve">fit with the main task of finding features that </w:t>
      </w:r>
      <w:r w:rsidR="002B75C9">
        <w:rPr>
          <w:sz w:val="24"/>
          <w:szCs w:val="24"/>
        </w:rPr>
        <w:t>influence</w:t>
      </w:r>
      <w:r w:rsidR="00D61759">
        <w:rPr>
          <w:sz w:val="24"/>
          <w:szCs w:val="24"/>
        </w:rPr>
        <w:t xml:space="preserve"> win percentage. </w:t>
      </w:r>
      <w:r w:rsidR="00F5782E">
        <w:rPr>
          <w:sz w:val="24"/>
          <w:szCs w:val="24"/>
        </w:rPr>
        <w:t xml:space="preserve">Calculating results within 95% confidence intervals can help assure the </w:t>
      </w:r>
      <w:r w:rsidR="006905F0">
        <w:rPr>
          <w:sz w:val="24"/>
          <w:szCs w:val="24"/>
        </w:rPr>
        <w:t xml:space="preserve">users that </w:t>
      </w:r>
      <w:r w:rsidR="002B75C9">
        <w:rPr>
          <w:sz w:val="24"/>
          <w:szCs w:val="24"/>
        </w:rPr>
        <w:t xml:space="preserve">this </w:t>
      </w:r>
      <w:r w:rsidR="000C3620">
        <w:rPr>
          <w:sz w:val="24"/>
          <w:szCs w:val="24"/>
        </w:rPr>
        <w:t>information</w:t>
      </w:r>
      <w:r w:rsidR="006905F0">
        <w:rPr>
          <w:sz w:val="24"/>
          <w:szCs w:val="24"/>
        </w:rPr>
        <w:t xml:space="preserve"> is accurate and predictable. </w:t>
      </w:r>
    </w:p>
    <w:p w14:paraId="042230D3" w14:textId="77777777" w:rsidR="009A7BD9" w:rsidRDefault="009A7BD9" w:rsidP="009A7BD9">
      <w:pPr>
        <w:rPr>
          <w:sz w:val="24"/>
          <w:szCs w:val="24"/>
        </w:rPr>
      </w:pPr>
    </w:p>
    <w:p w14:paraId="7AAD255A" w14:textId="6692FDF3" w:rsidR="00D22073" w:rsidRDefault="78AC3289" w:rsidP="7DCDF7CE">
      <w:pPr>
        <w:pStyle w:val="Heading1"/>
        <w:jc w:val="center"/>
      </w:pPr>
      <w:bookmarkStart w:id="10" w:name="_Toc1561262715"/>
      <w:r>
        <w:lastRenderedPageBreak/>
        <w:t xml:space="preserve">B. </w:t>
      </w:r>
      <w:r w:rsidR="1B27DAD3">
        <w:t>D</w:t>
      </w:r>
      <w:r w:rsidR="076B8284">
        <w:t>ata Analytics Project P</w:t>
      </w:r>
      <w:r w:rsidR="578073F7">
        <w:t>l</w:t>
      </w:r>
      <w:r w:rsidR="076B8284">
        <w:t>an</w:t>
      </w:r>
      <w:bookmarkEnd w:id="10"/>
    </w:p>
    <w:p w14:paraId="628FF7A6" w14:textId="5E8FF928" w:rsidR="007C0083" w:rsidRDefault="5DBF36A8" w:rsidP="007C0083">
      <w:pPr>
        <w:pStyle w:val="Heading2"/>
        <w:spacing w:before="0" w:line="480" w:lineRule="auto"/>
        <w:rPr>
          <w:color w:val="000000" w:themeColor="text1"/>
          <w:sz w:val="24"/>
          <w:szCs w:val="24"/>
        </w:rPr>
      </w:pPr>
      <w:bookmarkStart w:id="11" w:name="_Toc1217623361"/>
      <w:r w:rsidRPr="00E3FED6">
        <w:rPr>
          <w:color w:val="000000" w:themeColor="text1"/>
          <w:sz w:val="24"/>
          <w:szCs w:val="24"/>
        </w:rPr>
        <w:t>B.1 Goals, Objectives, and Deliverables</w:t>
      </w:r>
      <w:bookmarkEnd w:id="11"/>
    </w:p>
    <w:p w14:paraId="4CEDA333" w14:textId="4645455D" w:rsidR="004D105D" w:rsidRDefault="003F2073" w:rsidP="004D105D">
      <w:pPr>
        <w:spacing w:line="276" w:lineRule="auto"/>
        <w:rPr>
          <w:sz w:val="24"/>
          <w:szCs w:val="24"/>
        </w:rPr>
      </w:pPr>
      <w:r>
        <w:rPr>
          <w:b/>
          <w:bCs/>
          <w:sz w:val="24"/>
          <w:szCs w:val="24"/>
        </w:rPr>
        <w:t xml:space="preserve">Goal: </w:t>
      </w:r>
      <w:r w:rsidR="005716F0">
        <w:rPr>
          <w:sz w:val="24"/>
          <w:szCs w:val="24"/>
        </w:rPr>
        <w:t>Explain</w:t>
      </w:r>
      <w:r>
        <w:rPr>
          <w:sz w:val="24"/>
          <w:szCs w:val="24"/>
        </w:rPr>
        <w:t xml:space="preserve"> how features </w:t>
      </w:r>
      <w:r w:rsidR="000C3620">
        <w:rPr>
          <w:sz w:val="24"/>
          <w:szCs w:val="24"/>
        </w:rPr>
        <w:t>influence</w:t>
      </w:r>
      <w:r w:rsidR="00417B3D">
        <w:rPr>
          <w:sz w:val="24"/>
          <w:szCs w:val="24"/>
        </w:rPr>
        <w:t xml:space="preserve"> win percentage over the entire dataset and </w:t>
      </w:r>
      <w:r w:rsidR="005716F0">
        <w:rPr>
          <w:sz w:val="24"/>
          <w:szCs w:val="24"/>
        </w:rPr>
        <w:t xml:space="preserve">identify any variance in the different eras. </w:t>
      </w:r>
    </w:p>
    <w:p w14:paraId="12926175" w14:textId="77777777" w:rsidR="005716F0" w:rsidRDefault="005716F0" w:rsidP="004D105D">
      <w:pPr>
        <w:spacing w:line="276" w:lineRule="auto"/>
        <w:rPr>
          <w:sz w:val="24"/>
          <w:szCs w:val="24"/>
        </w:rPr>
      </w:pPr>
    </w:p>
    <w:p w14:paraId="3AFE6637" w14:textId="015BC805" w:rsidR="0037006B" w:rsidRDefault="0037006B" w:rsidP="0037006B">
      <w:pPr>
        <w:pStyle w:val="ListParagraph"/>
        <w:numPr>
          <w:ilvl w:val="0"/>
          <w:numId w:val="24"/>
        </w:numPr>
        <w:spacing w:line="276" w:lineRule="auto"/>
        <w:rPr>
          <w:sz w:val="24"/>
          <w:szCs w:val="24"/>
        </w:rPr>
      </w:pPr>
      <w:r>
        <w:rPr>
          <w:b/>
          <w:bCs/>
          <w:sz w:val="24"/>
          <w:szCs w:val="24"/>
        </w:rPr>
        <w:t xml:space="preserve">Objective A: </w:t>
      </w:r>
      <w:r w:rsidR="00C07D84">
        <w:rPr>
          <w:sz w:val="24"/>
          <w:szCs w:val="24"/>
        </w:rPr>
        <w:t xml:space="preserve">Calculate </w:t>
      </w:r>
      <w:r w:rsidR="00727AE5">
        <w:rPr>
          <w:sz w:val="24"/>
          <w:szCs w:val="24"/>
        </w:rPr>
        <w:t>advanced statistics</w:t>
      </w:r>
      <w:r w:rsidR="00DF2A59">
        <w:rPr>
          <w:sz w:val="24"/>
          <w:szCs w:val="24"/>
        </w:rPr>
        <w:t xml:space="preserve"> and choose which features to use in the model by examining the data </w:t>
      </w:r>
      <w:r w:rsidR="00B34353">
        <w:rPr>
          <w:sz w:val="24"/>
          <w:szCs w:val="24"/>
        </w:rPr>
        <w:t xml:space="preserve">through various methods, including a correlation matrix. </w:t>
      </w:r>
    </w:p>
    <w:p w14:paraId="554B591A" w14:textId="1464EED0" w:rsidR="00B16E41" w:rsidRDefault="00F34867" w:rsidP="00B16E41">
      <w:pPr>
        <w:pStyle w:val="ListParagraph"/>
        <w:numPr>
          <w:ilvl w:val="1"/>
          <w:numId w:val="24"/>
        </w:numPr>
        <w:spacing w:line="276" w:lineRule="auto"/>
        <w:rPr>
          <w:sz w:val="24"/>
          <w:szCs w:val="24"/>
        </w:rPr>
      </w:pPr>
      <w:r>
        <w:rPr>
          <w:b/>
          <w:bCs/>
          <w:sz w:val="24"/>
          <w:szCs w:val="24"/>
        </w:rPr>
        <w:t xml:space="preserve">Deliverable A1: </w:t>
      </w:r>
      <w:r w:rsidR="00262203">
        <w:rPr>
          <w:sz w:val="24"/>
          <w:szCs w:val="24"/>
        </w:rPr>
        <w:t xml:space="preserve">This objective will provide us with </w:t>
      </w:r>
      <w:r w:rsidR="0000606F">
        <w:rPr>
          <w:sz w:val="24"/>
          <w:szCs w:val="24"/>
        </w:rPr>
        <w:t>a dataset</w:t>
      </w:r>
      <w:r w:rsidR="00262203">
        <w:rPr>
          <w:sz w:val="24"/>
          <w:szCs w:val="24"/>
        </w:rPr>
        <w:t xml:space="preserve"> that avoids </w:t>
      </w:r>
      <w:r w:rsidR="00154FB1">
        <w:rPr>
          <w:sz w:val="24"/>
          <w:szCs w:val="24"/>
        </w:rPr>
        <w:t xml:space="preserve">using features with high multicollinearity so that the model can be </w:t>
      </w:r>
      <w:r w:rsidR="0000606F">
        <w:rPr>
          <w:sz w:val="24"/>
          <w:szCs w:val="24"/>
        </w:rPr>
        <w:t>more accurate.</w:t>
      </w:r>
    </w:p>
    <w:p w14:paraId="734793E3" w14:textId="1EB62F62" w:rsidR="00910EB0" w:rsidRDefault="00AB0500" w:rsidP="0037006B">
      <w:pPr>
        <w:pStyle w:val="ListParagraph"/>
        <w:numPr>
          <w:ilvl w:val="0"/>
          <w:numId w:val="24"/>
        </w:numPr>
        <w:spacing w:line="276" w:lineRule="auto"/>
        <w:rPr>
          <w:sz w:val="24"/>
          <w:szCs w:val="24"/>
        </w:rPr>
      </w:pPr>
      <w:r>
        <w:rPr>
          <w:b/>
          <w:bCs/>
          <w:sz w:val="24"/>
          <w:szCs w:val="24"/>
        </w:rPr>
        <w:t>Objective B:</w:t>
      </w:r>
      <w:r w:rsidR="00C37764">
        <w:rPr>
          <w:b/>
          <w:bCs/>
          <w:sz w:val="24"/>
          <w:szCs w:val="24"/>
        </w:rPr>
        <w:t xml:space="preserve"> </w:t>
      </w:r>
      <w:r w:rsidR="00C37764">
        <w:rPr>
          <w:sz w:val="24"/>
          <w:szCs w:val="24"/>
        </w:rPr>
        <w:t xml:space="preserve">Use </w:t>
      </w:r>
      <w:r w:rsidR="00747B56">
        <w:rPr>
          <w:sz w:val="24"/>
          <w:szCs w:val="24"/>
        </w:rPr>
        <w:t xml:space="preserve">Lasso regression and bootstrapping on </w:t>
      </w:r>
      <w:r w:rsidR="00C37764">
        <w:rPr>
          <w:sz w:val="24"/>
          <w:szCs w:val="24"/>
        </w:rPr>
        <w:t xml:space="preserve">the selected features to identify </w:t>
      </w:r>
      <w:r w:rsidR="00480560">
        <w:rPr>
          <w:sz w:val="24"/>
          <w:szCs w:val="24"/>
        </w:rPr>
        <w:t>regression</w:t>
      </w:r>
      <w:r w:rsidR="00C37764">
        <w:rPr>
          <w:sz w:val="24"/>
          <w:szCs w:val="24"/>
        </w:rPr>
        <w:t xml:space="preserve"> coefficients </w:t>
      </w:r>
      <w:r w:rsidR="00747B56">
        <w:rPr>
          <w:sz w:val="24"/>
          <w:szCs w:val="24"/>
        </w:rPr>
        <w:t xml:space="preserve">with the target of win percentage. </w:t>
      </w:r>
    </w:p>
    <w:p w14:paraId="1975B25F" w14:textId="7EE6C2D8" w:rsidR="00D60238" w:rsidRDefault="00D60238" w:rsidP="00D60238">
      <w:pPr>
        <w:pStyle w:val="ListParagraph"/>
        <w:numPr>
          <w:ilvl w:val="1"/>
          <w:numId w:val="24"/>
        </w:numPr>
        <w:spacing w:line="276" w:lineRule="auto"/>
        <w:rPr>
          <w:sz w:val="24"/>
          <w:szCs w:val="24"/>
        </w:rPr>
      </w:pPr>
      <w:r>
        <w:rPr>
          <w:b/>
          <w:bCs/>
          <w:sz w:val="24"/>
          <w:szCs w:val="24"/>
        </w:rPr>
        <w:t>Deliverable B1:</w:t>
      </w:r>
      <w:r>
        <w:rPr>
          <w:sz w:val="24"/>
          <w:szCs w:val="24"/>
        </w:rPr>
        <w:t xml:space="preserve"> </w:t>
      </w:r>
      <w:r w:rsidR="00381F71">
        <w:rPr>
          <w:sz w:val="24"/>
          <w:szCs w:val="24"/>
        </w:rPr>
        <w:t xml:space="preserve">After the model is fitted and refined with the bootstrapping method, a dataframe of </w:t>
      </w:r>
      <w:r w:rsidR="000E61C5">
        <w:rPr>
          <w:sz w:val="24"/>
          <w:szCs w:val="24"/>
        </w:rPr>
        <w:t xml:space="preserve">primary </w:t>
      </w:r>
      <w:r w:rsidR="00480560">
        <w:rPr>
          <w:sz w:val="24"/>
          <w:szCs w:val="24"/>
        </w:rPr>
        <w:t>regression</w:t>
      </w:r>
      <w:r w:rsidR="00641B3B">
        <w:rPr>
          <w:sz w:val="24"/>
          <w:szCs w:val="24"/>
        </w:rPr>
        <w:t xml:space="preserve"> </w:t>
      </w:r>
      <w:r w:rsidR="000E61C5">
        <w:rPr>
          <w:sz w:val="24"/>
          <w:szCs w:val="24"/>
        </w:rPr>
        <w:t>coefficient</w:t>
      </w:r>
      <w:r w:rsidR="00641B3B">
        <w:rPr>
          <w:sz w:val="24"/>
          <w:szCs w:val="24"/>
        </w:rPr>
        <w:t xml:space="preserve">s </w:t>
      </w:r>
      <w:r w:rsidR="000E61C5">
        <w:rPr>
          <w:sz w:val="24"/>
          <w:szCs w:val="24"/>
        </w:rPr>
        <w:t xml:space="preserve">will be returned. </w:t>
      </w:r>
    </w:p>
    <w:p w14:paraId="42B6BEA4" w14:textId="7E2C8ED7" w:rsidR="006D5387" w:rsidRDefault="00173645" w:rsidP="0037006B">
      <w:pPr>
        <w:pStyle w:val="ListParagraph"/>
        <w:numPr>
          <w:ilvl w:val="0"/>
          <w:numId w:val="24"/>
        </w:numPr>
        <w:spacing w:line="276" w:lineRule="auto"/>
        <w:rPr>
          <w:sz w:val="24"/>
          <w:szCs w:val="24"/>
        </w:rPr>
      </w:pPr>
      <w:r>
        <w:rPr>
          <w:b/>
          <w:bCs/>
          <w:sz w:val="24"/>
          <w:szCs w:val="24"/>
        </w:rPr>
        <w:t>Objective C:</w:t>
      </w:r>
      <w:r>
        <w:rPr>
          <w:sz w:val="24"/>
          <w:szCs w:val="24"/>
        </w:rPr>
        <w:t xml:space="preserve"> Generate secondary </w:t>
      </w:r>
      <w:r w:rsidR="00480560">
        <w:rPr>
          <w:sz w:val="24"/>
          <w:szCs w:val="24"/>
        </w:rPr>
        <w:t>regression</w:t>
      </w:r>
      <w:r>
        <w:rPr>
          <w:sz w:val="24"/>
          <w:szCs w:val="24"/>
        </w:rPr>
        <w:t xml:space="preserve"> coefficients on the primary </w:t>
      </w:r>
      <w:r w:rsidR="006246A6">
        <w:rPr>
          <w:sz w:val="24"/>
          <w:szCs w:val="24"/>
        </w:rPr>
        <w:t xml:space="preserve">features to identify which features lead to higher performance of </w:t>
      </w:r>
      <w:r w:rsidR="00D60238">
        <w:rPr>
          <w:sz w:val="24"/>
          <w:szCs w:val="24"/>
        </w:rPr>
        <w:t>the primary features</w:t>
      </w:r>
      <w:r w:rsidR="003D1EF8">
        <w:rPr>
          <w:sz w:val="24"/>
          <w:szCs w:val="24"/>
        </w:rPr>
        <w:t xml:space="preserve"> using the Lasso regression model and bootstrapping</w:t>
      </w:r>
      <w:r w:rsidR="00D60238">
        <w:rPr>
          <w:sz w:val="24"/>
          <w:szCs w:val="24"/>
        </w:rPr>
        <w:t>.</w:t>
      </w:r>
    </w:p>
    <w:p w14:paraId="6F933815" w14:textId="58316173" w:rsidR="0069045A" w:rsidRDefault="000D186F" w:rsidP="0069045A">
      <w:pPr>
        <w:pStyle w:val="ListParagraph"/>
        <w:numPr>
          <w:ilvl w:val="1"/>
          <w:numId w:val="24"/>
        </w:numPr>
        <w:spacing w:line="276" w:lineRule="auto"/>
        <w:rPr>
          <w:sz w:val="24"/>
          <w:szCs w:val="24"/>
        </w:rPr>
      </w:pPr>
      <w:r>
        <w:rPr>
          <w:b/>
          <w:bCs/>
          <w:sz w:val="24"/>
          <w:szCs w:val="24"/>
        </w:rPr>
        <w:t>Deliverable C1:</w:t>
      </w:r>
      <w:r>
        <w:rPr>
          <w:sz w:val="24"/>
          <w:szCs w:val="24"/>
        </w:rPr>
        <w:t xml:space="preserve"> </w:t>
      </w:r>
      <w:r w:rsidR="00060684">
        <w:rPr>
          <w:sz w:val="24"/>
          <w:szCs w:val="24"/>
        </w:rPr>
        <w:t xml:space="preserve">This objective will deliver a </w:t>
      </w:r>
      <w:r w:rsidR="00C86410">
        <w:rPr>
          <w:sz w:val="24"/>
          <w:szCs w:val="24"/>
        </w:rPr>
        <w:t xml:space="preserve">dictionary containing individual dataframes for each primary feature. These dataframes will show the </w:t>
      </w:r>
      <w:r w:rsidR="00480560">
        <w:rPr>
          <w:sz w:val="24"/>
          <w:szCs w:val="24"/>
        </w:rPr>
        <w:t>regression</w:t>
      </w:r>
      <w:r w:rsidR="00C86410">
        <w:rPr>
          <w:sz w:val="24"/>
          <w:szCs w:val="24"/>
        </w:rPr>
        <w:t xml:space="preserve"> coe</w:t>
      </w:r>
      <w:r w:rsidR="00714F87">
        <w:rPr>
          <w:sz w:val="24"/>
          <w:szCs w:val="24"/>
        </w:rPr>
        <w:t>fficients of each primary feature to the other</w:t>
      </w:r>
      <w:r w:rsidR="00480560">
        <w:rPr>
          <w:sz w:val="24"/>
          <w:szCs w:val="24"/>
        </w:rPr>
        <w:t xml:space="preserve"> features</w:t>
      </w:r>
      <w:r w:rsidR="00714F87">
        <w:rPr>
          <w:sz w:val="24"/>
          <w:szCs w:val="24"/>
        </w:rPr>
        <w:t xml:space="preserve">. </w:t>
      </w:r>
    </w:p>
    <w:p w14:paraId="0505B534" w14:textId="63ADC13A" w:rsidR="0069045A" w:rsidRDefault="000E4052" w:rsidP="0069045A">
      <w:pPr>
        <w:pStyle w:val="ListParagraph"/>
        <w:numPr>
          <w:ilvl w:val="0"/>
          <w:numId w:val="24"/>
        </w:numPr>
        <w:spacing w:line="276" w:lineRule="auto"/>
        <w:rPr>
          <w:sz w:val="24"/>
          <w:szCs w:val="24"/>
        </w:rPr>
      </w:pPr>
      <w:r w:rsidRPr="0069045A">
        <w:rPr>
          <w:b/>
          <w:bCs/>
          <w:sz w:val="24"/>
          <w:szCs w:val="24"/>
        </w:rPr>
        <w:t xml:space="preserve">Objective </w:t>
      </w:r>
      <w:r w:rsidR="00D60238" w:rsidRPr="0069045A">
        <w:rPr>
          <w:b/>
          <w:bCs/>
          <w:sz w:val="24"/>
          <w:szCs w:val="24"/>
        </w:rPr>
        <w:t>D</w:t>
      </w:r>
      <w:r w:rsidRPr="0069045A">
        <w:rPr>
          <w:b/>
          <w:bCs/>
          <w:sz w:val="24"/>
          <w:szCs w:val="24"/>
        </w:rPr>
        <w:t>:</w:t>
      </w:r>
      <w:r w:rsidRPr="0069045A">
        <w:rPr>
          <w:sz w:val="24"/>
          <w:szCs w:val="24"/>
        </w:rPr>
        <w:t xml:space="preserve"> Split the dataset into 2 </w:t>
      </w:r>
      <w:r w:rsidR="00480560">
        <w:rPr>
          <w:sz w:val="24"/>
          <w:szCs w:val="24"/>
        </w:rPr>
        <w:t>er</w:t>
      </w:r>
      <w:r w:rsidRPr="0069045A">
        <w:rPr>
          <w:sz w:val="24"/>
          <w:szCs w:val="24"/>
        </w:rPr>
        <w:t xml:space="preserve">as and repeat the </w:t>
      </w:r>
      <w:r w:rsidR="004F6E26" w:rsidRPr="0069045A">
        <w:rPr>
          <w:sz w:val="24"/>
          <w:szCs w:val="24"/>
        </w:rPr>
        <w:t xml:space="preserve">process to discover variance in the </w:t>
      </w:r>
      <w:r w:rsidR="002337DF">
        <w:rPr>
          <w:sz w:val="24"/>
          <w:szCs w:val="24"/>
        </w:rPr>
        <w:t>coefficients</w:t>
      </w:r>
      <w:r w:rsidR="004F6E26" w:rsidRPr="0069045A">
        <w:rPr>
          <w:sz w:val="24"/>
          <w:szCs w:val="24"/>
        </w:rPr>
        <w:t>.</w:t>
      </w:r>
    </w:p>
    <w:p w14:paraId="303D6813" w14:textId="7C2786E0" w:rsidR="00714F87" w:rsidRPr="0069045A" w:rsidRDefault="00714F87" w:rsidP="0069045A">
      <w:pPr>
        <w:pStyle w:val="ListParagraph"/>
        <w:numPr>
          <w:ilvl w:val="1"/>
          <w:numId w:val="24"/>
        </w:numPr>
        <w:spacing w:line="276" w:lineRule="auto"/>
        <w:rPr>
          <w:sz w:val="24"/>
          <w:szCs w:val="24"/>
        </w:rPr>
      </w:pPr>
      <w:r w:rsidRPr="0069045A">
        <w:rPr>
          <w:b/>
          <w:bCs/>
          <w:sz w:val="24"/>
          <w:szCs w:val="24"/>
        </w:rPr>
        <w:t>Deliverable D1:</w:t>
      </w:r>
      <w:r w:rsidRPr="0069045A">
        <w:rPr>
          <w:sz w:val="24"/>
          <w:szCs w:val="24"/>
        </w:rPr>
        <w:t xml:space="preserve"> </w:t>
      </w:r>
      <w:r w:rsidR="003B5BDF" w:rsidRPr="0069045A">
        <w:rPr>
          <w:sz w:val="24"/>
          <w:szCs w:val="24"/>
        </w:rPr>
        <w:t xml:space="preserve">The model will be fitted to the era 1 dataset and return </w:t>
      </w:r>
      <w:r w:rsidR="00641B3B" w:rsidRPr="0069045A">
        <w:rPr>
          <w:sz w:val="24"/>
          <w:szCs w:val="24"/>
        </w:rPr>
        <w:t xml:space="preserve">a dataframe of primary </w:t>
      </w:r>
      <w:r w:rsidR="002337DF">
        <w:rPr>
          <w:sz w:val="24"/>
          <w:szCs w:val="24"/>
        </w:rPr>
        <w:t>regression</w:t>
      </w:r>
      <w:r w:rsidR="00641B3B" w:rsidRPr="0069045A">
        <w:rPr>
          <w:sz w:val="24"/>
          <w:szCs w:val="24"/>
        </w:rPr>
        <w:t xml:space="preserve"> coefficients.</w:t>
      </w:r>
    </w:p>
    <w:p w14:paraId="02F3E164" w14:textId="1BA70D8F" w:rsidR="00DC59BF" w:rsidRDefault="00DC59BF" w:rsidP="00714F87">
      <w:pPr>
        <w:pStyle w:val="ListParagraph"/>
        <w:numPr>
          <w:ilvl w:val="1"/>
          <w:numId w:val="24"/>
        </w:numPr>
        <w:spacing w:line="276" w:lineRule="auto"/>
        <w:rPr>
          <w:sz w:val="24"/>
          <w:szCs w:val="24"/>
        </w:rPr>
      </w:pPr>
      <w:r>
        <w:rPr>
          <w:b/>
          <w:bCs/>
          <w:sz w:val="24"/>
          <w:szCs w:val="24"/>
        </w:rPr>
        <w:t>Deliverable D2:</w:t>
      </w:r>
      <w:r>
        <w:rPr>
          <w:sz w:val="24"/>
          <w:szCs w:val="24"/>
        </w:rPr>
        <w:t xml:space="preserve"> </w:t>
      </w:r>
      <w:r w:rsidR="00F73040">
        <w:rPr>
          <w:sz w:val="24"/>
          <w:szCs w:val="24"/>
        </w:rPr>
        <w:t xml:space="preserve">Using the methods from objective c, secondary feature </w:t>
      </w:r>
      <w:r w:rsidR="002337DF">
        <w:rPr>
          <w:sz w:val="24"/>
          <w:szCs w:val="24"/>
        </w:rPr>
        <w:t>coefficients</w:t>
      </w:r>
      <w:r w:rsidR="005C5E74">
        <w:rPr>
          <w:sz w:val="24"/>
          <w:szCs w:val="24"/>
        </w:rPr>
        <w:t xml:space="preserve"> will be stored in a dictionary holding dataframes </w:t>
      </w:r>
      <w:r w:rsidR="004B712D">
        <w:rPr>
          <w:sz w:val="24"/>
          <w:szCs w:val="24"/>
        </w:rPr>
        <w:t>for each primary feature.</w:t>
      </w:r>
    </w:p>
    <w:p w14:paraId="5DBD1AF6" w14:textId="0ADC4F3B" w:rsidR="004B712D" w:rsidRDefault="004B712D" w:rsidP="00714F87">
      <w:pPr>
        <w:pStyle w:val="ListParagraph"/>
        <w:numPr>
          <w:ilvl w:val="1"/>
          <w:numId w:val="24"/>
        </w:numPr>
        <w:spacing w:line="276" w:lineRule="auto"/>
        <w:rPr>
          <w:sz w:val="24"/>
          <w:szCs w:val="24"/>
        </w:rPr>
      </w:pPr>
      <w:r>
        <w:rPr>
          <w:b/>
          <w:bCs/>
          <w:sz w:val="24"/>
          <w:szCs w:val="24"/>
        </w:rPr>
        <w:t>Deliverable D3:</w:t>
      </w:r>
      <w:r>
        <w:rPr>
          <w:sz w:val="24"/>
          <w:szCs w:val="24"/>
        </w:rPr>
        <w:t xml:space="preserve"> The era 2 dataset will be fit with the </w:t>
      </w:r>
      <w:r w:rsidR="00DC4A9C">
        <w:rPr>
          <w:sz w:val="24"/>
          <w:szCs w:val="24"/>
        </w:rPr>
        <w:t xml:space="preserve">Lasso model and the bootstrapping method will be applied. This will give me the primary feature </w:t>
      </w:r>
      <w:r w:rsidR="002337DF">
        <w:rPr>
          <w:sz w:val="24"/>
          <w:szCs w:val="24"/>
        </w:rPr>
        <w:t>regression</w:t>
      </w:r>
      <w:r w:rsidR="00DC4A9C">
        <w:rPr>
          <w:sz w:val="24"/>
          <w:szCs w:val="24"/>
        </w:rPr>
        <w:t xml:space="preserve"> coefficients for </w:t>
      </w:r>
      <w:r w:rsidR="00A85762">
        <w:rPr>
          <w:sz w:val="24"/>
          <w:szCs w:val="24"/>
        </w:rPr>
        <w:t xml:space="preserve">the second era. </w:t>
      </w:r>
    </w:p>
    <w:p w14:paraId="5EE80CFA" w14:textId="1853E162" w:rsidR="00FF1F0E" w:rsidRDefault="00A85762" w:rsidP="0069045A">
      <w:pPr>
        <w:pStyle w:val="ListParagraph"/>
        <w:numPr>
          <w:ilvl w:val="1"/>
          <w:numId w:val="24"/>
        </w:numPr>
        <w:spacing w:line="276" w:lineRule="auto"/>
        <w:rPr>
          <w:sz w:val="24"/>
          <w:szCs w:val="24"/>
        </w:rPr>
      </w:pPr>
      <w:r>
        <w:rPr>
          <w:b/>
          <w:bCs/>
          <w:sz w:val="24"/>
          <w:szCs w:val="24"/>
        </w:rPr>
        <w:t>Deliverable D4:</w:t>
      </w:r>
      <w:r>
        <w:rPr>
          <w:sz w:val="24"/>
          <w:szCs w:val="24"/>
        </w:rPr>
        <w:t xml:space="preserve"> Repeating the methods used in </w:t>
      </w:r>
      <w:r w:rsidR="00637DD4">
        <w:rPr>
          <w:sz w:val="24"/>
          <w:szCs w:val="24"/>
        </w:rPr>
        <w:t xml:space="preserve">objective c, I will gain insight into the secondary </w:t>
      </w:r>
      <w:r w:rsidR="002337DF">
        <w:rPr>
          <w:sz w:val="24"/>
          <w:szCs w:val="24"/>
        </w:rPr>
        <w:t>coefficients</w:t>
      </w:r>
      <w:r w:rsidR="00637DD4">
        <w:rPr>
          <w:sz w:val="24"/>
          <w:szCs w:val="24"/>
        </w:rPr>
        <w:t xml:space="preserve"> through a dictionary containing dataframes for each indi</w:t>
      </w:r>
      <w:r w:rsidR="00FA4B30">
        <w:rPr>
          <w:sz w:val="24"/>
          <w:szCs w:val="24"/>
        </w:rPr>
        <w:t xml:space="preserve">vidual feature. These dataframes will explain the </w:t>
      </w:r>
      <w:r w:rsidR="002337DF">
        <w:rPr>
          <w:sz w:val="24"/>
          <w:szCs w:val="24"/>
        </w:rPr>
        <w:t>coefficients</w:t>
      </w:r>
      <w:r w:rsidR="00EB5B5A">
        <w:rPr>
          <w:sz w:val="24"/>
          <w:szCs w:val="24"/>
        </w:rPr>
        <w:t xml:space="preserve"> of the primary features to </w:t>
      </w:r>
      <w:r w:rsidR="002337DF">
        <w:rPr>
          <w:sz w:val="24"/>
          <w:szCs w:val="24"/>
        </w:rPr>
        <w:t>the</w:t>
      </w:r>
      <w:r w:rsidR="00EB5B5A">
        <w:rPr>
          <w:sz w:val="24"/>
          <w:szCs w:val="24"/>
        </w:rPr>
        <w:t xml:space="preserve"> other</w:t>
      </w:r>
      <w:r w:rsidR="002337DF">
        <w:rPr>
          <w:sz w:val="24"/>
          <w:szCs w:val="24"/>
        </w:rPr>
        <w:t xml:space="preserve"> features</w:t>
      </w:r>
      <w:r w:rsidR="00EB5B5A">
        <w:rPr>
          <w:sz w:val="24"/>
          <w:szCs w:val="24"/>
        </w:rPr>
        <w:t xml:space="preserve">. </w:t>
      </w:r>
    </w:p>
    <w:p w14:paraId="305F7F2F" w14:textId="1E45AB7F" w:rsidR="0069045A" w:rsidRDefault="00825759" w:rsidP="0069045A">
      <w:pPr>
        <w:pStyle w:val="ListParagraph"/>
        <w:numPr>
          <w:ilvl w:val="0"/>
          <w:numId w:val="24"/>
        </w:numPr>
        <w:spacing w:line="276" w:lineRule="auto"/>
        <w:rPr>
          <w:sz w:val="24"/>
          <w:szCs w:val="24"/>
        </w:rPr>
      </w:pPr>
      <w:r>
        <w:rPr>
          <w:b/>
          <w:bCs/>
          <w:sz w:val="24"/>
          <w:szCs w:val="24"/>
        </w:rPr>
        <w:t xml:space="preserve">Objective E: </w:t>
      </w:r>
      <w:r w:rsidR="00233AC6">
        <w:rPr>
          <w:sz w:val="24"/>
          <w:szCs w:val="24"/>
        </w:rPr>
        <w:t>Display these findings using simple, accurate visualizations.</w:t>
      </w:r>
    </w:p>
    <w:p w14:paraId="792AF37B" w14:textId="4496727C" w:rsidR="00233AC6" w:rsidRDefault="00233AC6" w:rsidP="00233AC6">
      <w:pPr>
        <w:pStyle w:val="ListParagraph"/>
        <w:numPr>
          <w:ilvl w:val="1"/>
          <w:numId w:val="24"/>
        </w:numPr>
        <w:spacing w:line="276" w:lineRule="auto"/>
        <w:rPr>
          <w:sz w:val="24"/>
          <w:szCs w:val="24"/>
        </w:rPr>
      </w:pPr>
      <w:r>
        <w:rPr>
          <w:b/>
          <w:bCs/>
          <w:sz w:val="24"/>
          <w:szCs w:val="24"/>
        </w:rPr>
        <w:t>Deliverable E1:</w:t>
      </w:r>
      <w:r>
        <w:rPr>
          <w:sz w:val="24"/>
          <w:szCs w:val="24"/>
        </w:rPr>
        <w:t xml:space="preserve"> </w:t>
      </w:r>
      <w:r w:rsidR="00B0557B">
        <w:rPr>
          <w:sz w:val="24"/>
          <w:szCs w:val="24"/>
        </w:rPr>
        <w:t xml:space="preserve">Using Tableau, create multiple visualizations that accurately depict the </w:t>
      </w:r>
      <w:r w:rsidR="00300CD6">
        <w:rPr>
          <w:sz w:val="24"/>
          <w:szCs w:val="24"/>
        </w:rPr>
        <w:t>outcome</w:t>
      </w:r>
      <w:r w:rsidR="00B0557B">
        <w:rPr>
          <w:sz w:val="24"/>
          <w:szCs w:val="24"/>
        </w:rPr>
        <w:t xml:space="preserve"> of the complete analysis.</w:t>
      </w:r>
    </w:p>
    <w:p w14:paraId="51441B9D" w14:textId="65903E19" w:rsidR="00D56965" w:rsidRDefault="00D56965" w:rsidP="00233AC6">
      <w:pPr>
        <w:pStyle w:val="ListParagraph"/>
        <w:numPr>
          <w:ilvl w:val="1"/>
          <w:numId w:val="24"/>
        </w:numPr>
        <w:spacing w:line="276" w:lineRule="auto"/>
        <w:rPr>
          <w:sz w:val="24"/>
          <w:szCs w:val="24"/>
        </w:rPr>
      </w:pPr>
      <w:r>
        <w:rPr>
          <w:b/>
          <w:bCs/>
          <w:sz w:val="24"/>
          <w:szCs w:val="24"/>
        </w:rPr>
        <w:t>Deliverable E2:</w:t>
      </w:r>
      <w:r>
        <w:rPr>
          <w:sz w:val="24"/>
          <w:szCs w:val="24"/>
        </w:rPr>
        <w:t xml:space="preserve"> </w:t>
      </w:r>
      <w:r w:rsidR="009349A7">
        <w:rPr>
          <w:sz w:val="24"/>
          <w:szCs w:val="24"/>
        </w:rPr>
        <w:t xml:space="preserve">Create a slideshow to present </w:t>
      </w:r>
      <w:r w:rsidR="00300CD6">
        <w:rPr>
          <w:sz w:val="24"/>
          <w:szCs w:val="24"/>
        </w:rPr>
        <w:t xml:space="preserve">the findings </w:t>
      </w:r>
      <w:r w:rsidR="00992C20">
        <w:rPr>
          <w:sz w:val="24"/>
          <w:szCs w:val="24"/>
        </w:rPr>
        <w:t>and visualizations.</w:t>
      </w:r>
    </w:p>
    <w:p w14:paraId="512C15AB" w14:textId="77777777" w:rsidR="0069045A" w:rsidRPr="0069045A" w:rsidRDefault="0069045A" w:rsidP="0069045A">
      <w:pPr>
        <w:spacing w:line="276" w:lineRule="auto"/>
        <w:rPr>
          <w:sz w:val="24"/>
          <w:szCs w:val="24"/>
        </w:rPr>
      </w:pPr>
    </w:p>
    <w:p w14:paraId="67F6CF22" w14:textId="77777777" w:rsidR="00EB5B5A" w:rsidRPr="00EB5B5A" w:rsidRDefault="00EB5B5A" w:rsidP="00EB5B5A">
      <w:pPr>
        <w:spacing w:line="276" w:lineRule="auto"/>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2" w:name="_Toc427690838"/>
      <w:r w:rsidRPr="00E3FED6">
        <w:rPr>
          <w:color w:val="000000" w:themeColor="text1"/>
          <w:sz w:val="24"/>
          <w:szCs w:val="24"/>
        </w:rPr>
        <w:t>B.2 Scope of Project</w:t>
      </w:r>
      <w:bookmarkEnd w:id="12"/>
    </w:p>
    <w:p w14:paraId="7EE5713B" w14:textId="121FBBAF" w:rsidR="00BA5BE1" w:rsidRPr="003B3409" w:rsidRDefault="3125F372" w:rsidP="00BA5BE1">
      <w:pPr>
        <w:pStyle w:val="Heading3"/>
        <w:spacing w:line="480" w:lineRule="auto"/>
        <w:rPr>
          <w:color w:val="auto"/>
          <w:sz w:val="24"/>
          <w:szCs w:val="24"/>
        </w:rPr>
      </w:pPr>
      <w:bookmarkStart w:id="13" w:name="_Toc1243851001"/>
      <w:r w:rsidRPr="003B3409">
        <w:rPr>
          <w:color w:val="auto"/>
          <w:sz w:val="24"/>
          <w:szCs w:val="24"/>
        </w:rPr>
        <w:t>B.2</w:t>
      </w:r>
      <w:r w:rsidR="001952EA">
        <w:rPr>
          <w:color w:val="auto"/>
          <w:sz w:val="24"/>
          <w:szCs w:val="24"/>
        </w:rPr>
        <w:t>.</w:t>
      </w:r>
      <w:r w:rsidR="293C3778" w:rsidRPr="003B3409">
        <w:rPr>
          <w:color w:val="auto"/>
          <w:sz w:val="24"/>
          <w:szCs w:val="24"/>
        </w:rPr>
        <w:t>A</w:t>
      </w:r>
      <w:r w:rsidRPr="003B3409">
        <w:rPr>
          <w:color w:val="auto"/>
          <w:sz w:val="24"/>
          <w:szCs w:val="24"/>
        </w:rPr>
        <w:t xml:space="preserve"> </w:t>
      </w:r>
      <w:r w:rsidR="0BED47FE" w:rsidRPr="003B3409">
        <w:rPr>
          <w:color w:val="auto"/>
          <w:sz w:val="24"/>
          <w:szCs w:val="24"/>
        </w:rPr>
        <w:t xml:space="preserve">Included in </w:t>
      </w:r>
      <w:r w:rsidRPr="003B3409">
        <w:rPr>
          <w:color w:val="auto"/>
          <w:sz w:val="24"/>
          <w:szCs w:val="24"/>
        </w:rPr>
        <w:t>Project Scope</w:t>
      </w:r>
      <w:bookmarkEnd w:id="13"/>
    </w:p>
    <w:p w14:paraId="4335CE28" w14:textId="67D07016" w:rsidR="00BA5BE1" w:rsidRDefault="00E710C9" w:rsidP="00782AF5">
      <w:pPr>
        <w:spacing w:line="276" w:lineRule="auto"/>
        <w:rPr>
          <w:sz w:val="24"/>
          <w:szCs w:val="24"/>
        </w:rPr>
      </w:pPr>
      <w:r>
        <w:rPr>
          <w:sz w:val="24"/>
          <w:szCs w:val="24"/>
        </w:rPr>
        <w:t xml:space="preserve">The scope of this project </w:t>
      </w:r>
      <w:r w:rsidR="00915965">
        <w:rPr>
          <w:sz w:val="24"/>
          <w:szCs w:val="24"/>
        </w:rPr>
        <w:t>includes</w:t>
      </w:r>
      <w:r>
        <w:rPr>
          <w:sz w:val="24"/>
          <w:szCs w:val="24"/>
        </w:rPr>
        <w:t xml:space="preserve"> </w:t>
      </w:r>
      <w:r w:rsidR="00A95AFE">
        <w:rPr>
          <w:sz w:val="24"/>
          <w:szCs w:val="24"/>
        </w:rPr>
        <w:t xml:space="preserve">calculating advanced statistics, </w:t>
      </w:r>
      <w:r w:rsidR="005502F9">
        <w:rPr>
          <w:sz w:val="24"/>
          <w:szCs w:val="24"/>
        </w:rPr>
        <w:t>selecting</w:t>
      </w:r>
      <w:r>
        <w:rPr>
          <w:sz w:val="24"/>
          <w:szCs w:val="24"/>
        </w:rPr>
        <w:t xml:space="preserve"> </w:t>
      </w:r>
      <w:r w:rsidR="00915965">
        <w:rPr>
          <w:sz w:val="24"/>
          <w:szCs w:val="24"/>
        </w:rPr>
        <w:t>primary features</w:t>
      </w:r>
      <w:r w:rsidR="005502F9">
        <w:rPr>
          <w:sz w:val="24"/>
          <w:szCs w:val="24"/>
        </w:rPr>
        <w:t>,</w:t>
      </w:r>
      <w:r w:rsidR="00915965">
        <w:rPr>
          <w:sz w:val="24"/>
          <w:szCs w:val="24"/>
        </w:rPr>
        <w:t xml:space="preserve"> identif</w:t>
      </w:r>
      <w:r w:rsidR="00D61603">
        <w:rPr>
          <w:sz w:val="24"/>
          <w:szCs w:val="24"/>
        </w:rPr>
        <w:t>y</w:t>
      </w:r>
      <w:r w:rsidR="005502F9">
        <w:rPr>
          <w:sz w:val="24"/>
          <w:szCs w:val="24"/>
        </w:rPr>
        <w:t>ing</w:t>
      </w:r>
      <w:r w:rsidR="00915965">
        <w:rPr>
          <w:sz w:val="24"/>
          <w:szCs w:val="24"/>
        </w:rPr>
        <w:t xml:space="preserve"> how they </w:t>
      </w:r>
      <w:r w:rsidR="009D13D5">
        <w:rPr>
          <w:sz w:val="24"/>
          <w:szCs w:val="24"/>
        </w:rPr>
        <w:t>influence</w:t>
      </w:r>
      <w:r w:rsidR="00915965">
        <w:rPr>
          <w:sz w:val="24"/>
          <w:szCs w:val="24"/>
        </w:rPr>
        <w:t xml:space="preserve"> with the </w:t>
      </w:r>
      <w:r w:rsidR="00D61603">
        <w:rPr>
          <w:sz w:val="24"/>
          <w:szCs w:val="24"/>
        </w:rPr>
        <w:t xml:space="preserve">datasets, discovering how primary features interact with each other, </w:t>
      </w:r>
      <w:r w:rsidR="00A62639">
        <w:rPr>
          <w:sz w:val="24"/>
          <w:szCs w:val="24"/>
        </w:rPr>
        <w:t>determi</w:t>
      </w:r>
      <w:r w:rsidR="00B0557B">
        <w:rPr>
          <w:sz w:val="24"/>
          <w:szCs w:val="24"/>
        </w:rPr>
        <w:t>ne</w:t>
      </w:r>
      <w:r w:rsidR="00A62639">
        <w:rPr>
          <w:sz w:val="24"/>
          <w:szCs w:val="24"/>
        </w:rPr>
        <w:t xml:space="preserve"> if there is any variance between eras</w:t>
      </w:r>
      <w:r w:rsidR="00B0557B">
        <w:rPr>
          <w:sz w:val="24"/>
          <w:szCs w:val="24"/>
        </w:rPr>
        <w:t xml:space="preserve">, and display these findings </w:t>
      </w:r>
      <w:r w:rsidR="00E60E67">
        <w:rPr>
          <w:sz w:val="24"/>
          <w:szCs w:val="24"/>
        </w:rPr>
        <w:t>using various visualizations.</w:t>
      </w:r>
      <w:r w:rsidR="00782AF5">
        <w:rPr>
          <w:sz w:val="24"/>
          <w:szCs w:val="24"/>
        </w:rPr>
        <w:t xml:space="preserve"> The analysis will be done </w:t>
      </w:r>
      <w:r w:rsidR="000B6F18">
        <w:rPr>
          <w:sz w:val="24"/>
          <w:szCs w:val="24"/>
        </w:rPr>
        <w:t xml:space="preserve">in a Jupyter notebook using python as the language and the </w:t>
      </w:r>
      <w:r w:rsidR="00962526">
        <w:rPr>
          <w:sz w:val="24"/>
          <w:szCs w:val="24"/>
        </w:rPr>
        <w:t xml:space="preserve">pandas, numpy, seaborn, matplotlib, sklearn, and math libraries. The supporting visualizations will be created using Tableau. </w:t>
      </w:r>
      <w:r w:rsidR="00992C20">
        <w:rPr>
          <w:sz w:val="24"/>
          <w:szCs w:val="24"/>
        </w:rPr>
        <w:t xml:space="preserve">Finally, a slideshow will be used to present </w:t>
      </w:r>
      <w:r w:rsidR="002D4C5C">
        <w:rPr>
          <w:sz w:val="24"/>
          <w:szCs w:val="24"/>
        </w:rPr>
        <w:t xml:space="preserve">the results. </w:t>
      </w:r>
    </w:p>
    <w:p w14:paraId="04519168" w14:textId="666FEC15" w:rsidR="00233F64" w:rsidRDefault="25EEBB9C" w:rsidP="00233F64">
      <w:pPr>
        <w:pStyle w:val="Heading3"/>
        <w:spacing w:line="480" w:lineRule="auto"/>
        <w:rPr>
          <w:color w:val="auto"/>
          <w:sz w:val="24"/>
          <w:szCs w:val="24"/>
        </w:rPr>
      </w:pPr>
      <w:bookmarkStart w:id="14" w:name="_Toc2036717847"/>
      <w:r w:rsidRPr="003B3409">
        <w:rPr>
          <w:color w:val="auto"/>
          <w:sz w:val="24"/>
          <w:szCs w:val="24"/>
        </w:rPr>
        <w:t>B.2</w:t>
      </w:r>
      <w:r w:rsidR="001952EA">
        <w:rPr>
          <w:color w:val="auto"/>
          <w:sz w:val="24"/>
          <w:szCs w:val="24"/>
        </w:rPr>
        <w:t>.</w:t>
      </w:r>
      <w:r w:rsidR="03A344B7" w:rsidRPr="003B3409">
        <w:rPr>
          <w:color w:val="auto"/>
          <w:sz w:val="24"/>
          <w:szCs w:val="24"/>
        </w:rPr>
        <w:t>B</w:t>
      </w:r>
      <w:r w:rsidRPr="003B3409">
        <w:rPr>
          <w:color w:val="auto"/>
          <w:sz w:val="24"/>
          <w:szCs w:val="24"/>
        </w:rPr>
        <w:t xml:space="preserve"> Not included in Project Scope</w:t>
      </w:r>
      <w:bookmarkEnd w:id="14"/>
    </w:p>
    <w:p w14:paraId="675E9EE5" w14:textId="5AEEDBC8" w:rsidR="001257D6" w:rsidRDefault="005E78D5" w:rsidP="001257D6">
      <w:pPr>
        <w:rPr>
          <w:sz w:val="24"/>
          <w:szCs w:val="24"/>
        </w:rPr>
      </w:pPr>
      <w:r>
        <w:rPr>
          <w:sz w:val="24"/>
          <w:szCs w:val="24"/>
        </w:rPr>
        <w:t xml:space="preserve">It is important to note that this is regular season data only. To </w:t>
      </w:r>
      <w:r w:rsidR="00F52268">
        <w:rPr>
          <w:sz w:val="24"/>
          <w:szCs w:val="24"/>
        </w:rPr>
        <w:t xml:space="preserve">truly identify the features that lead to </w:t>
      </w:r>
      <w:r w:rsidR="00AC0BF2">
        <w:rPr>
          <w:sz w:val="24"/>
          <w:szCs w:val="24"/>
        </w:rPr>
        <w:t xml:space="preserve">winning </w:t>
      </w:r>
      <w:r w:rsidR="00F52268">
        <w:rPr>
          <w:sz w:val="24"/>
          <w:szCs w:val="24"/>
        </w:rPr>
        <w:t xml:space="preserve">a championship, a similar analysis will need to be done on </w:t>
      </w:r>
      <w:r w:rsidR="00AC0BF2">
        <w:rPr>
          <w:sz w:val="24"/>
          <w:szCs w:val="24"/>
        </w:rPr>
        <w:t>post season data. This will come in a future project.</w:t>
      </w:r>
    </w:p>
    <w:p w14:paraId="0BC2A209" w14:textId="77777777" w:rsidR="00AC0BF2" w:rsidRPr="005E78D5" w:rsidRDefault="00AC0BF2" w:rsidP="001257D6">
      <w:pPr>
        <w:rPr>
          <w:sz w:val="24"/>
          <w:szCs w:val="24"/>
        </w:rPr>
      </w:pPr>
    </w:p>
    <w:p w14:paraId="0B0FD481" w14:textId="42CE4ED7" w:rsidR="00E75955" w:rsidRDefault="7A7EC7ED" w:rsidP="00E75955">
      <w:pPr>
        <w:pStyle w:val="Heading2"/>
        <w:spacing w:before="0" w:line="480" w:lineRule="auto"/>
        <w:rPr>
          <w:color w:val="000000" w:themeColor="text1"/>
          <w:sz w:val="24"/>
          <w:szCs w:val="24"/>
        </w:rPr>
      </w:pPr>
      <w:bookmarkStart w:id="15" w:name="_Toc204762054"/>
      <w:r w:rsidRPr="00E3FED6">
        <w:rPr>
          <w:color w:val="000000" w:themeColor="text1"/>
          <w:sz w:val="24"/>
          <w:szCs w:val="24"/>
        </w:rPr>
        <w:t>B.3 Standard Methodolo</w:t>
      </w:r>
      <w:r w:rsidR="27497309" w:rsidRPr="00E3FED6">
        <w:rPr>
          <w:color w:val="000000" w:themeColor="text1"/>
          <w:sz w:val="24"/>
          <w:szCs w:val="24"/>
        </w:rPr>
        <w:t>gy</w:t>
      </w:r>
      <w:bookmarkEnd w:id="15"/>
    </w:p>
    <w:p w14:paraId="7B01298B" w14:textId="0D4AD624" w:rsidR="00AC0BF2" w:rsidRDefault="00F108F1" w:rsidP="00AC0BF2">
      <w:pPr>
        <w:spacing w:line="276" w:lineRule="auto"/>
        <w:rPr>
          <w:sz w:val="24"/>
          <w:szCs w:val="24"/>
        </w:rPr>
      </w:pPr>
      <w:r>
        <w:rPr>
          <w:sz w:val="24"/>
          <w:szCs w:val="24"/>
        </w:rPr>
        <w:t xml:space="preserve">I am using an agile approach to this project. </w:t>
      </w:r>
      <w:r w:rsidR="00A6371A">
        <w:rPr>
          <w:sz w:val="24"/>
          <w:szCs w:val="24"/>
        </w:rPr>
        <w:t>It’s iterative</w:t>
      </w:r>
      <w:r w:rsidR="006057C5">
        <w:rPr>
          <w:sz w:val="24"/>
          <w:szCs w:val="24"/>
        </w:rPr>
        <w:t xml:space="preserve"> and flexible</w:t>
      </w:r>
      <w:r w:rsidR="00A6371A">
        <w:rPr>
          <w:sz w:val="24"/>
          <w:szCs w:val="24"/>
        </w:rPr>
        <w:t xml:space="preserve"> </w:t>
      </w:r>
      <w:r w:rsidR="0088343B">
        <w:rPr>
          <w:sz w:val="24"/>
          <w:szCs w:val="24"/>
        </w:rPr>
        <w:t xml:space="preserve">nature will allow me to go piece by piece, going back and </w:t>
      </w:r>
      <w:r w:rsidR="00022BD0">
        <w:rPr>
          <w:sz w:val="24"/>
          <w:szCs w:val="24"/>
        </w:rPr>
        <w:t xml:space="preserve">refining parts as needed. </w:t>
      </w:r>
      <w:r w:rsidR="006057C5">
        <w:rPr>
          <w:sz w:val="24"/>
          <w:szCs w:val="24"/>
        </w:rPr>
        <w:t>This methodology can be broken down into 6 parts:</w:t>
      </w:r>
    </w:p>
    <w:p w14:paraId="6F2008BB" w14:textId="089C7453" w:rsidR="006057C5" w:rsidRDefault="00B63BE8" w:rsidP="006057C5">
      <w:pPr>
        <w:pStyle w:val="ListParagraph"/>
        <w:numPr>
          <w:ilvl w:val="0"/>
          <w:numId w:val="25"/>
        </w:numPr>
        <w:spacing w:line="276" w:lineRule="auto"/>
        <w:rPr>
          <w:sz w:val="24"/>
          <w:szCs w:val="24"/>
        </w:rPr>
      </w:pPr>
      <w:r>
        <w:rPr>
          <w:sz w:val="24"/>
          <w:szCs w:val="24"/>
        </w:rPr>
        <w:t xml:space="preserve">Requirements: </w:t>
      </w:r>
      <w:r w:rsidR="00C149DC">
        <w:rPr>
          <w:sz w:val="24"/>
          <w:szCs w:val="24"/>
        </w:rPr>
        <w:t xml:space="preserve">The requirements of this project </w:t>
      </w:r>
      <w:r w:rsidR="00D9160B">
        <w:rPr>
          <w:sz w:val="24"/>
          <w:szCs w:val="24"/>
        </w:rPr>
        <w:t xml:space="preserve">are to </w:t>
      </w:r>
      <w:r w:rsidR="00D56965">
        <w:rPr>
          <w:sz w:val="24"/>
          <w:szCs w:val="24"/>
        </w:rPr>
        <w:t xml:space="preserve">discover the features that influence winning in the regular season and display those findings </w:t>
      </w:r>
      <w:r w:rsidR="002D4C5C">
        <w:rPr>
          <w:sz w:val="24"/>
          <w:szCs w:val="24"/>
        </w:rPr>
        <w:t>for multiple audiences.</w:t>
      </w:r>
    </w:p>
    <w:p w14:paraId="7FD3F312" w14:textId="6E370817" w:rsidR="002D4C5C" w:rsidRDefault="00CD37B9" w:rsidP="006057C5">
      <w:pPr>
        <w:pStyle w:val="ListParagraph"/>
        <w:numPr>
          <w:ilvl w:val="0"/>
          <w:numId w:val="25"/>
        </w:numPr>
        <w:spacing w:line="276" w:lineRule="auto"/>
        <w:rPr>
          <w:sz w:val="24"/>
          <w:szCs w:val="24"/>
        </w:rPr>
      </w:pPr>
      <w:r>
        <w:rPr>
          <w:sz w:val="24"/>
          <w:szCs w:val="24"/>
        </w:rPr>
        <w:t xml:space="preserve">Design: </w:t>
      </w:r>
      <w:r w:rsidR="004E3254">
        <w:rPr>
          <w:sz w:val="24"/>
          <w:szCs w:val="24"/>
        </w:rPr>
        <w:t xml:space="preserve">I will come up with an initial design </w:t>
      </w:r>
      <w:r w:rsidR="00AE0833">
        <w:rPr>
          <w:sz w:val="24"/>
          <w:szCs w:val="24"/>
        </w:rPr>
        <w:t xml:space="preserve">based on my knowledge of the source material and the desired outcomes. </w:t>
      </w:r>
      <w:r w:rsidR="00137563">
        <w:rPr>
          <w:sz w:val="24"/>
          <w:szCs w:val="24"/>
        </w:rPr>
        <w:t xml:space="preserve">This step will be revisited multiple times throughout the process and revised </w:t>
      </w:r>
      <w:r w:rsidR="00E129F1">
        <w:rPr>
          <w:sz w:val="24"/>
          <w:szCs w:val="24"/>
        </w:rPr>
        <w:t>using the sources provided as inspiration.</w:t>
      </w:r>
    </w:p>
    <w:p w14:paraId="0175C519" w14:textId="399A6614" w:rsidR="00E129F1" w:rsidRDefault="002F0331" w:rsidP="006057C5">
      <w:pPr>
        <w:pStyle w:val="ListParagraph"/>
        <w:numPr>
          <w:ilvl w:val="0"/>
          <w:numId w:val="25"/>
        </w:numPr>
        <w:spacing w:line="276" w:lineRule="auto"/>
        <w:rPr>
          <w:sz w:val="24"/>
          <w:szCs w:val="24"/>
        </w:rPr>
      </w:pPr>
      <w:r>
        <w:rPr>
          <w:sz w:val="24"/>
          <w:szCs w:val="24"/>
        </w:rPr>
        <w:t xml:space="preserve">Development: </w:t>
      </w:r>
      <w:r w:rsidR="005613E4">
        <w:rPr>
          <w:sz w:val="24"/>
          <w:szCs w:val="24"/>
        </w:rPr>
        <w:t xml:space="preserve">This </w:t>
      </w:r>
      <w:r w:rsidR="00E713B3">
        <w:rPr>
          <w:sz w:val="24"/>
          <w:szCs w:val="24"/>
        </w:rPr>
        <w:t>is where I will write the code, in</w:t>
      </w:r>
      <w:r w:rsidR="00C55C38">
        <w:rPr>
          <w:sz w:val="24"/>
          <w:szCs w:val="24"/>
        </w:rPr>
        <w:t xml:space="preserve">cluding creating the model and custom functions, </w:t>
      </w:r>
      <w:r w:rsidR="0078666D">
        <w:rPr>
          <w:sz w:val="24"/>
          <w:szCs w:val="24"/>
        </w:rPr>
        <w:t xml:space="preserve">that will be used to generate the data for the analysis. This process will be repeated as many times as needed </w:t>
      </w:r>
      <w:r w:rsidR="009A2182">
        <w:rPr>
          <w:sz w:val="24"/>
          <w:szCs w:val="24"/>
        </w:rPr>
        <w:t>based on multiple phases.</w:t>
      </w:r>
    </w:p>
    <w:p w14:paraId="57AF5061" w14:textId="4D3B2C92" w:rsidR="009A2182" w:rsidRDefault="009A2182" w:rsidP="006057C5">
      <w:pPr>
        <w:pStyle w:val="ListParagraph"/>
        <w:numPr>
          <w:ilvl w:val="0"/>
          <w:numId w:val="25"/>
        </w:numPr>
        <w:spacing w:line="276" w:lineRule="auto"/>
        <w:rPr>
          <w:sz w:val="24"/>
          <w:szCs w:val="24"/>
        </w:rPr>
      </w:pPr>
      <w:r>
        <w:rPr>
          <w:sz w:val="24"/>
          <w:szCs w:val="24"/>
        </w:rPr>
        <w:t>Testing: Once the development is complete</w:t>
      </w:r>
      <w:r w:rsidR="008C7D2A">
        <w:rPr>
          <w:sz w:val="24"/>
          <w:szCs w:val="24"/>
        </w:rPr>
        <w:t xml:space="preserve">, it will be tested. Based on the outcomes of the test phase, other phases will be </w:t>
      </w:r>
      <w:r w:rsidR="00C32B15">
        <w:rPr>
          <w:sz w:val="24"/>
          <w:szCs w:val="24"/>
        </w:rPr>
        <w:t>reworked, and this phase will be done again.</w:t>
      </w:r>
    </w:p>
    <w:p w14:paraId="3EAF655B" w14:textId="0D0FC9CF" w:rsidR="00C32B15" w:rsidRDefault="00C32B15" w:rsidP="006057C5">
      <w:pPr>
        <w:pStyle w:val="ListParagraph"/>
        <w:numPr>
          <w:ilvl w:val="0"/>
          <w:numId w:val="25"/>
        </w:numPr>
        <w:spacing w:line="276" w:lineRule="auto"/>
        <w:rPr>
          <w:sz w:val="24"/>
          <w:szCs w:val="24"/>
        </w:rPr>
      </w:pPr>
      <w:r>
        <w:rPr>
          <w:sz w:val="24"/>
          <w:szCs w:val="24"/>
        </w:rPr>
        <w:t xml:space="preserve">Deployment: </w:t>
      </w:r>
      <w:r w:rsidR="00412106">
        <w:rPr>
          <w:sz w:val="24"/>
          <w:szCs w:val="24"/>
        </w:rPr>
        <w:t xml:space="preserve">Once the testing is completed successfully and </w:t>
      </w:r>
      <w:r w:rsidR="003F0F75">
        <w:rPr>
          <w:sz w:val="24"/>
          <w:szCs w:val="24"/>
        </w:rPr>
        <w:t xml:space="preserve">returns the desired objectives, the analysis will be </w:t>
      </w:r>
      <w:r w:rsidR="002D0A04">
        <w:rPr>
          <w:sz w:val="24"/>
          <w:szCs w:val="24"/>
        </w:rPr>
        <w:t>done,</w:t>
      </w:r>
      <w:r w:rsidR="003F0F75">
        <w:rPr>
          <w:sz w:val="24"/>
          <w:szCs w:val="24"/>
        </w:rPr>
        <w:t xml:space="preserve"> and the entire project will be </w:t>
      </w:r>
      <w:r w:rsidR="002D0A04">
        <w:rPr>
          <w:sz w:val="24"/>
          <w:szCs w:val="24"/>
        </w:rPr>
        <w:t xml:space="preserve">delivered. </w:t>
      </w:r>
    </w:p>
    <w:p w14:paraId="66C9993D" w14:textId="43854808" w:rsidR="002D0A04" w:rsidRPr="006057C5" w:rsidRDefault="002D0A04" w:rsidP="006057C5">
      <w:pPr>
        <w:pStyle w:val="ListParagraph"/>
        <w:numPr>
          <w:ilvl w:val="0"/>
          <w:numId w:val="25"/>
        </w:numPr>
        <w:spacing w:line="276" w:lineRule="auto"/>
        <w:rPr>
          <w:sz w:val="24"/>
          <w:szCs w:val="24"/>
        </w:rPr>
      </w:pPr>
      <w:r>
        <w:rPr>
          <w:sz w:val="24"/>
          <w:szCs w:val="24"/>
        </w:rPr>
        <w:t xml:space="preserve">Review: </w:t>
      </w:r>
      <w:r w:rsidR="002C5EE3">
        <w:rPr>
          <w:sz w:val="24"/>
          <w:szCs w:val="24"/>
        </w:rPr>
        <w:t xml:space="preserve">Once the project is complete, I will review all aspects of its delivery to gain insights on </w:t>
      </w:r>
      <w:r w:rsidR="00DD11FE">
        <w:rPr>
          <w:sz w:val="24"/>
          <w:szCs w:val="24"/>
        </w:rPr>
        <w:t xml:space="preserve">future project development. </w:t>
      </w:r>
    </w:p>
    <w:p w14:paraId="423C89EE" w14:textId="77777777" w:rsidR="00DD11FE" w:rsidRDefault="00DD11FE" w:rsidP="00325D69">
      <w:pPr>
        <w:pStyle w:val="Heading2"/>
        <w:spacing w:before="0" w:line="480" w:lineRule="auto"/>
        <w:rPr>
          <w:color w:val="000000" w:themeColor="text1"/>
          <w:sz w:val="24"/>
          <w:szCs w:val="24"/>
        </w:rPr>
      </w:pPr>
      <w:bookmarkStart w:id="16" w:name="_Toc1049840195"/>
    </w:p>
    <w:p w14:paraId="66E22FF0" w14:textId="40597078" w:rsidR="00325D69" w:rsidRDefault="07C13F61" w:rsidP="00325D69">
      <w:pPr>
        <w:pStyle w:val="Heading2"/>
        <w:spacing w:before="0" w:line="480" w:lineRule="auto"/>
        <w:rPr>
          <w:color w:val="000000" w:themeColor="text1"/>
          <w:sz w:val="24"/>
          <w:szCs w:val="24"/>
        </w:rPr>
      </w:pPr>
      <w:r w:rsidRPr="00E3FED6">
        <w:rPr>
          <w:color w:val="000000" w:themeColor="text1"/>
          <w:sz w:val="24"/>
          <w:szCs w:val="24"/>
        </w:rPr>
        <w:t>B.4 Timeline and Milestones</w:t>
      </w:r>
      <w:bookmarkEnd w:id="16"/>
    </w:p>
    <w:tbl>
      <w:tblPr>
        <w:tblStyle w:val="GridTable1Light"/>
        <w:tblW w:w="0" w:type="auto"/>
        <w:tblLook w:val="04A0" w:firstRow="1" w:lastRow="0" w:firstColumn="1" w:lastColumn="0" w:noHBand="0" w:noVBand="1"/>
      </w:tblPr>
      <w:tblGrid>
        <w:gridCol w:w="2403"/>
        <w:gridCol w:w="2315"/>
        <w:gridCol w:w="2316"/>
        <w:gridCol w:w="2316"/>
      </w:tblGrid>
      <w:tr w:rsidR="00090CBD" w14:paraId="4C19A1F0" w14:textId="77777777" w:rsidTr="00B975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shd w:val="clear" w:color="auto" w:fill="BDCBD5" w:themeFill="accent4" w:themeFillTint="99"/>
          </w:tcPr>
          <w:p w14:paraId="5B7B4205" w14:textId="1FA1C3F9" w:rsidR="00090CBD" w:rsidRDefault="00B97586" w:rsidP="00B97586">
            <w:pPr>
              <w:spacing w:line="480" w:lineRule="auto"/>
              <w:jc w:val="center"/>
              <w:rPr>
                <w:sz w:val="24"/>
                <w:szCs w:val="24"/>
              </w:rPr>
            </w:pPr>
            <w:r>
              <w:rPr>
                <w:sz w:val="24"/>
                <w:szCs w:val="24"/>
              </w:rPr>
              <w:t>Milestone</w:t>
            </w:r>
          </w:p>
        </w:tc>
        <w:tc>
          <w:tcPr>
            <w:tcW w:w="2337" w:type="dxa"/>
            <w:shd w:val="clear" w:color="auto" w:fill="BDCBD5" w:themeFill="accent4" w:themeFillTint="99"/>
          </w:tcPr>
          <w:p w14:paraId="22A09528" w14:textId="4495AED6" w:rsidR="00090CBD" w:rsidRDefault="002C4A37" w:rsidP="00B97586">
            <w:pPr>
              <w:spacing w:line="48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rojected Time</w:t>
            </w:r>
          </w:p>
        </w:tc>
        <w:tc>
          <w:tcPr>
            <w:tcW w:w="2338" w:type="dxa"/>
            <w:shd w:val="clear" w:color="auto" w:fill="BDCBD5" w:themeFill="accent4" w:themeFillTint="99"/>
          </w:tcPr>
          <w:p w14:paraId="0586E31F" w14:textId="7E5714AE" w:rsidR="00090CBD" w:rsidRDefault="002C4A37" w:rsidP="00B97586">
            <w:pPr>
              <w:spacing w:line="48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Start Date</w:t>
            </w:r>
          </w:p>
        </w:tc>
        <w:tc>
          <w:tcPr>
            <w:tcW w:w="2338" w:type="dxa"/>
            <w:shd w:val="clear" w:color="auto" w:fill="BDCBD5" w:themeFill="accent4" w:themeFillTint="99"/>
          </w:tcPr>
          <w:p w14:paraId="22C3C998" w14:textId="188EF4B2" w:rsidR="00090CBD" w:rsidRDefault="002C4A37" w:rsidP="00B97586">
            <w:pPr>
              <w:spacing w:line="48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End Date</w:t>
            </w:r>
          </w:p>
        </w:tc>
      </w:tr>
      <w:tr w:rsidR="00B97586" w14:paraId="79744FE8"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2B03077E" w14:textId="103BC674" w:rsidR="00B97586" w:rsidRDefault="006C24E0" w:rsidP="006E1E2E">
            <w:pPr>
              <w:jc w:val="center"/>
              <w:rPr>
                <w:sz w:val="24"/>
                <w:szCs w:val="24"/>
              </w:rPr>
            </w:pPr>
            <w:r>
              <w:rPr>
                <w:sz w:val="24"/>
                <w:szCs w:val="24"/>
              </w:rPr>
              <w:t>Collect/Import/Study</w:t>
            </w:r>
            <w:r w:rsidR="006E1E2E">
              <w:rPr>
                <w:sz w:val="24"/>
                <w:szCs w:val="24"/>
              </w:rPr>
              <w:t xml:space="preserve"> Data</w:t>
            </w:r>
          </w:p>
        </w:tc>
        <w:tc>
          <w:tcPr>
            <w:tcW w:w="2337" w:type="dxa"/>
          </w:tcPr>
          <w:p w14:paraId="2E43274B" w14:textId="68CD41E6" w:rsidR="00B97586" w:rsidRPr="00331896" w:rsidRDefault="00331896"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4 Hours</w:t>
            </w:r>
          </w:p>
        </w:tc>
        <w:tc>
          <w:tcPr>
            <w:tcW w:w="2338" w:type="dxa"/>
          </w:tcPr>
          <w:p w14:paraId="61473CC3" w14:textId="6166FC79" w:rsidR="00B97586" w:rsidRPr="00815BB3" w:rsidRDefault="00132596"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5/</w:t>
            </w:r>
            <w:r w:rsidR="00584AF6">
              <w:rPr>
                <w:b/>
                <w:bCs/>
                <w:sz w:val="24"/>
                <w:szCs w:val="24"/>
              </w:rPr>
              <w:t>27</w:t>
            </w:r>
            <w:r w:rsidR="00B64172">
              <w:rPr>
                <w:b/>
                <w:bCs/>
                <w:sz w:val="24"/>
                <w:szCs w:val="24"/>
              </w:rPr>
              <w:t>/2024</w:t>
            </w:r>
          </w:p>
        </w:tc>
        <w:tc>
          <w:tcPr>
            <w:tcW w:w="2338" w:type="dxa"/>
          </w:tcPr>
          <w:p w14:paraId="04F300DA" w14:textId="421CFB8C" w:rsidR="00B97586" w:rsidRPr="00815BB3" w:rsidRDefault="00B64172"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5/</w:t>
            </w:r>
            <w:r w:rsidR="00584AF6">
              <w:rPr>
                <w:b/>
                <w:bCs/>
                <w:sz w:val="24"/>
                <w:szCs w:val="24"/>
              </w:rPr>
              <w:t>28</w:t>
            </w:r>
            <w:r>
              <w:rPr>
                <w:b/>
                <w:bCs/>
                <w:sz w:val="24"/>
                <w:szCs w:val="24"/>
              </w:rPr>
              <w:t>/2024</w:t>
            </w:r>
          </w:p>
        </w:tc>
      </w:tr>
      <w:tr w:rsidR="00090CBD" w14:paraId="46475509"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0E66463D" w14:textId="599D0C19" w:rsidR="00090CBD" w:rsidRDefault="006B71DD" w:rsidP="006E1E2E">
            <w:pPr>
              <w:spacing w:line="480" w:lineRule="auto"/>
              <w:jc w:val="center"/>
              <w:rPr>
                <w:sz w:val="24"/>
                <w:szCs w:val="24"/>
              </w:rPr>
            </w:pPr>
            <w:r>
              <w:rPr>
                <w:sz w:val="24"/>
                <w:szCs w:val="24"/>
              </w:rPr>
              <w:t>Clean/Process Data</w:t>
            </w:r>
          </w:p>
        </w:tc>
        <w:tc>
          <w:tcPr>
            <w:tcW w:w="2337" w:type="dxa"/>
          </w:tcPr>
          <w:p w14:paraId="04A141AB" w14:textId="6FC07D2A" w:rsidR="00090CBD" w:rsidRPr="00815BB3" w:rsidRDefault="00BC2F88"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8 Hours</w:t>
            </w:r>
          </w:p>
        </w:tc>
        <w:tc>
          <w:tcPr>
            <w:tcW w:w="2338" w:type="dxa"/>
          </w:tcPr>
          <w:p w14:paraId="3960F6BE" w14:textId="2CE5618E" w:rsidR="00090CBD" w:rsidRPr="00815BB3" w:rsidRDefault="00B64172"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5/</w:t>
            </w:r>
            <w:r w:rsidR="00584AF6">
              <w:rPr>
                <w:b/>
                <w:bCs/>
                <w:sz w:val="24"/>
                <w:szCs w:val="24"/>
              </w:rPr>
              <w:t>29</w:t>
            </w:r>
            <w:r>
              <w:rPr>
                <w:b/>
                <w:bCs/>
                <w:sz w:val="24"/>
                <w:szCs w:val="24"/>
              </w:rPr>
              <w:t>/2024</w:t>
            </w:r>
          </w:p>
        </w:tc>
        <w:tc>
          <w:tcPr>
            <w:tcW w:w="2338" w:type="dxa"/>
          </w:tcPr>
          <w:p w14:paraId="57E6A4A6" w14:textId="526D3350" w:rsidR="00090CBD" w:rsidRPr="00815BB3" w:rsidRDefault="00B64172"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5/</w:t>
            </w:r>
            <w:r w:rsidR="00315A4B">
              <w:rPr>
                <w:b/>
                <w:bCs/>
                <w:sz w:val="24"/>
                <w:szCs w:val="24"/>
              </w:rPr>
              <w:t>31</w:t>
            </w:r>
            <w:r>
              <w:rPr>
                <w:b/>
                <w:bCs/>
                <w:sz w:val="24"/>
                <w:szCs w:val="24"/>
              </w:rPr>
              <w:t>/2024</w:t>
            </w:r>
          </w:p>
        </w:tc>
      </w:tr>
      <w:tr w:rsidR="00090CBD" w14:paraId="51A884A6"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39962737" w14:textId="57F1C30D" w:rsidR="00090CBD" w:rsidRDefault="00225C38" w:rsidP="00225C38">
            <w:pPr>
              <w:jc w:val="center"/>
              <w:rPr>
                <w:sz w:val="24"/>
                <w:szCs w:val="24"/>
              </w:rPr>
            </w:pPr>
            <w:r>
              <w:rPr>
                <w:sz w:val="24"/>
                <w:szCs w:val="24"/>
              </w:rPr>
              <w:t>Model Training/Testing</w:t>
            </w:r>
          </w:p>
        </w:tc>
        <w:tc>
          <w:tcPr>
            <w:tcW w:w="2337" w:type="dxa"/>
          </w:tcPr>
          <w:p w14:paraId="506B46DD" w14:textId="67094EBE" w:rsidR="00090CBD" w:rsidRPr="00815BB3" w:rsidRDefault="00BC2F88"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 Hours</w:t>
            </w:r>
          </w:p>
        </w:tc>
        <w:tc>
          <w:tcPr>
            <w:tcW w:w="2338" w:type="dxa"/>
          </w:tcPr>
          <w:p w14:paraId="3E8A7CFA" w14:textId="6C0D4784" w:rsidR="00090CBD" w:rsidRPr="00815BB3" w:rsidRDefault="00315A4B"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B64172">
              <w:rPr>
                <w:b/>
                <w:bCs/>
                <w:sz w:val="24"/>
                <w:szCs w:val="24"/>
              </w:rPr>
              <w:t>/</w:t>
            </w:r>
            <w:r>
              <w:rPr>
                <w:b/>
                <w:bCs/>
                <w:sz w:val="24"/>
                <w:szCs w:val="24"/>
              </w:rPr>
              <w:t>1</w:t>
            </w:r>
            <w:r w:rsidR="00B64172">
              <w:rPr>
                <w:b/>
                <w:bCs/>
                <w:sz w:val="24"/>
                <w:szCs w:val="24"/>
              </w:rPr>
              <w:t>/2024</w:t>
            </w:r>
          </w:p>
        </w:tc>
        <w:tc>
          <w:tcPr>
            <w:tcW w:w="2338" w:type="dxa"/>
          </w:tcPr>
          <w:p w14:paraId="61E963DA" w14:textId="7AEEBB70" w:rsidR="00090CBD" w:rsidRPr="00815BB3" w:rsidRDefault="00315A4B"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C0290D">
              <w:rPr>
                <w:b/>
                <w:bCs/>
                <w:sz w:val="24"/>
                <w:szCs w:val="24"/>
              </w:rPr>
              <w:t>/</w:t>
            </w:r>
            <w:r w:rsidR="00552661">
              <w:rPr>
                <w:b/>
                <w:bCs/>
                <w:sz w:val="24"/>
                <w:szCs w:val="24"/>
              </w:rPr>
              <w:t>3</w:t>
            </w:r>
            <w:r w:rsidR="00C0290D">
              <w:rPr>
                <w:b/>
                <w:bCs/>
                <w:sz w:val="24"/>
                <w:szCs w:val="24"/>
              </w:rPr>
              <w:t>/2024</w:t>
            </w:r>
          </w:p>
        </w:tc>
      </w:tr>
      <w:tr w:rsidR="00090CBD" w14:paraId="4E7B7394"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48F5C812" w14:textId="5D0FA4E6" w:rsidR="00090CBD" w:rsidRDefault="00D71479" w:rsidP="006E1E2E">
            <w:pPr>
              <w:spacing w:line="480" w:lineRule="auto"/>
              <w:jc w:val="center"/>
              <w:rPr>
                <w:sz w:val="24"/>
                <w:szCs w:val="24"/>
              </w:rPr>
            </w:pPr>
            <w:r>
              <w:rPr>
                <w:sz w:val="24"/>
                <w:szCs w:val="24"/>
              </w:rPr>
              <w:t>Analyze/Tune Model</w:t>
            </w:r>
          </w:p>
        </w:tc>
        <w:tc>
          <w:tcPr>
            <w:tcW w:w="2337" w:type="dxa"/>
          </w:tcPr>
          <w:p w14:paraId="1809265F" w14:textId="1716DB6E" w:rsidR="00090CBD" w:rsidRPr="00815BB3" w:rsidRDefault="00BC2F88"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8 Hours</w:t>
            </w:r>
          </w:p>
        </w:tc>
        <w:tc>
          <w:tcPr>
            <w:tcW w:w="2338" w:type="dxa"/>
          </w:tcPr>
          <w:p w14:paraId="3211B718" w14:textId="513E94B9" w:rsidR="00090CBD" w:rsidRPr="00815BB3" w:rsidRDefault="00315A4B"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C0290D">
              <w:rPr>
                <w:b/>
                <w:bCs/>
                <w:sz w:val="24"/>
                <w:szCs w:val="24"/>
              </w:rPr>
              <w:t>/</w:t>
            </w:r>
            <w:r>
              <w:rPr>
                <w:b/>
                <w:bCs/>
                <w:sz w:val="24"/>
                <w:szCs w:val="24"/>
              </w:rPr>
              <w:t>4</w:t>
            </w:r>
            <w:r w:rsidR="00C0290D">
              <w:rPr>
                <w:b/>
                <w:bCs/>
                <w:sz w:val="24"/>
                <w:szCs w:val="24"/>
              </w:rPr>
              <w:t>/2024</w:t>
            </w:r>
          </w:p>
        </w:tc>
        <w:tc>
          <w:tcPr>
            <w:tcW w:w="2338" w:type="dxa"/>
          </w:tcPr>
          <w:p w14:paraId="6CA9F07A" w14:textId="44903C42" w:rsidR="00090CBD" w:rsidRPr="00815BB3" w:rsidRDefault="00552661"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C0290D">
              <w:rPr>
                <w:b/>
                <w:bCs/>
                <w:sz w:val="24"/>
                <w:szCs w:val="24"/>
              </w:rPr>
              <w:t>/</w:t>
            </w:r>
            <w:r w:rsidR="00315A4B">
              <w:rPr>
                <w:b/>
                <w:bCs/>
                <w:sz w:val="24"/>
                <w:szCs w:val="24"/>
              </w:rPr>
              <w:t>7</w:t>
            </w:r>
            <w:r w:rsidR="00C0290D">
              <w:rPr>
                <w:b/>
                <w:bCs/>
                <w:sz w:val="24"/>
                <w:szCs w:val="24"/>
              </w:rPr>
              <w:t>/2024</w:t>
            </w:r>
          </w:p>
        </w:tc>
      </w:tr>
      <w:tr w:rsidR="00090CBD" w14:paraId="7F84889A"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710DC6F6" w14:textId="2AD5E33E" w:rsidR="00090CBD" w:rsidRDefault="00F3778F" w:rsidP="00F3778F">
            <w:pPr>
              <w:jc w:val="center"/>
              <w:rPr>
                <w:sz w:val="24"/>
                <w:szCs w:val="24"/>
              </w:rPr>
            </w:pPr>
            <w:r>
              <w:rPr>
                <w:sz w:val="24"/>
                <w:szCs w:val="24"/>
              </w:rPr>
              <w:t>Develop Visualizations</w:t>
            </w:r>
          </w:p>
        </w:tc>
        <w:tc>
          <w:tcPr>
            <w:tcW w:w="2337" w:type="dxa"/>
          </w:tcPr>
          <w:p w14:paraId="3896AF2C" w14:textId="46F795A6" w:rsidR="00090CBD" w:rsidRPr="00815BB3" w:rsidRDefault="00BC2F88"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4 Hours</w:t>
            </w:r>
          </w:p>
        </w:tc>
        <w:tc>
          <w:tcPr>
            <w:tcW w:w="2338" w:type="dxa"/>
          </w:tcPr>
          <w:p w14:paraId="07CB02BB" w14:textId="7BF4C311" w:rsidR="00090CBD" w:rsidRPr="00815BB3" w:rsidRDefault="006045E9"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315A4B">
              <w:rPr>
                <w:b/>
                <w:bCs/>
                <w:sz w:val="24"/>
                <w:szCs w:val="24"/>
              </w:rPr>
              <w:t>6</w:t>
            </w:r>
            <w:r w:rsidR="00C0290D">
              <w:rPr>
                <w:b/>
                <w:bCs/>
                <w:sz w:val="24"/>
                <w:szCs w:val="24"/>
              </w:rPr>
              <w:t>/2024</w:t>
            </w:r>
          </w:p>
        </w:tc>
        <w:tc>
          <w:tcPr>
            <w:tcW w:w="2338" w:type="dxa"/>
          </w:tcPr>
          <w:p w14:paraId="123467F3" w14:textId="437BA45A" w:rsidR="00090CBD" w:rsidRPr="00815BB3" w:rsidRDefault="00C0290D"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315A4B">
              <w:rPr>
                <w:b/>
                <w:bCs/>
                <w:sz w:val="24"/>
                <w:szCs w:val="24"/>
              </w:rPr>
              <w:t>8</w:t>
            </w:r>
            <w:r>
              <w:rPr>
                <w:b/>
                <w:bCs/>
                <w:sz w:val="24"/>
                <w:szCs w:val="24"/>
              </w:rPr>
              <w:t>/2024</w:t>
            </w:r>
          </w:p>
        </w:tc>
      </w:tr>
      <w:tr w:rsidR="00F3778F" w14:paraId="30D98AB8"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14DAEDC3" w14:textId="46B48F09" w:rsidR="00F3778F" w:rsidRDefault="00D97649" w:rsidP="00F3778F">
            <w:pPr>
              <w:jc w:val="center"/>
              <w:rPr>
                <w:sz w:val="24"/>
                <w:szCs w:val="24"/>
              </w:rPr>
            </w:pPr>
            <w:r>
              <w:rPr>
                <w:sz w:val="24"/>
                <w:szCs w:val="24"/>
              </w:rPr>
              <w:t>Create Slideshow</w:t>
            </w:r>
          </w:p>
        </w:tc>
        <w:tc>
          <w:tcPr>
            <w:tcW w:w="2337" w:type="dxa"/>
          </w:tcPr>
          <w:p w14:paraId="2DDFFE20" w14:textId="64960AE8" w:rsidR="00F3778F" w:rsidRPr="00815BB3" w:rsidRDefault="00BC2F88"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2 Hours</w:t>
            </w:r>
          </w:p>
        </w:tc>
        <w:tc>
          <w:tcPr>
            <w:tcW w:w="2338" w:type="dxa"/>
          </w:tcPr>
          <w:p w14:paraId="0524D284" w14:textId="3B579D01" w:rsidR="00F3778F" w:rsidRPr="00815BB3" w:rsidRDefault="00552661"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315A4B">
              <w:rPr>
                <w:b/>
                <w:bCs/>
                <w:sz w:val="24"/>
                <w:szCs w:val="24"/>
              </w:rPr>
              <w:t>9</w:t>
            </w:r>
            <w:r>
              <w:rPr>
                <w:b/>
                <w:bCs/>
                <w:sz w:val="24"/>
                <w:szCs w:val="24"/>
              </w:rPr>
              <w:t>/2024</w:t>
            </w:r>
          </w:p>
        </w:tc>
        <w:tc>
          <w:tcPr>
            <w:tcW w:w="2338" w:type="dxa"/>
          </w:tcPr>
          <w:p w14:paraId="70ACD0F7" w14:textId="75822B13" w:rsidR="00F3778F" w:rsidRPr="00815BB3" w:rsidRDefault="00552661"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315A4B">
              <w:rPr>
                <w:b/>
                <w:bCs/>
                <w:sz w:val="24"/>
                <w:szCs w:val="24"/>
              </w:rPr>
              <w:t>9</w:t>
            </w:r>
            <w:r>
              <w:rPr>
                <w:b/>
                <w:bCs/>
                <w:sz w:val="24"/>
                <w:szCs w:val="24"/>
              </w:rPr>
              <w:t>/2024</w:t>
            </w:r>
          </w:p>
        </w:tc>
      </w:tr>
      <w:tr w:rsidR="00132596" w14:paraId="48AD3171" w14:textId="77777777" w:rsidTr="00B97586">
        <w:tc>
          <w:tcPr>
            <w:cnfStyle w:val="001000000000" w:firstRow="0" w:lastRow="0" w:firstColumn="1" w:lastColumn="0" w:oddVBand="0" w:evenVBand="0" w:oddHBand="0" w:evenHBand="0" w:firstRowFirstColumn="0" w:firstRowLastColumn="0" w:lastRowFirstColumn="0" w:lastRowLastColumn="0"/>
            <w:tcW w:w="2337" w:type="dxa"/>
          </w:tcPr>
          <w:p w14:paraId="1B384B66" w14:textId="511A1447" w:rsidR="00132596" w:rsidRDefault="00132596" w:rsidP="00F3778F">
            <w:pPr>
              <w:jc w:val="center"/>
              <w:rPr>
                <w:sz w:val="24"/>
                <w:szCs w:val="24"/>
              </w:rPr>
            </w:pPr>
            <w:r>
              <w:rPr>
                <w:sz w:val="24"/>
                <w:szCs w:val="24"/>
              </w:rPr>
              <w:t>Present Findings</w:t>
            </w:r>
          </w:p>
        </w:tc>
        <w:tc>
          <w:tcPr>
            <w:tcW w:w="2337" w:type="dxa"/>
          </w:tcPr>
          <w:p w14:paraId="59B145F2" w14:textId="4F76E44C" w:rsidR="00132596" w:rsidRDefault="00132596"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1 Hour</w:t>
            </w:r>
          </w:p>
        </w:tc>
        <w:tc>
          <w:tcPr>
            <w:tcW w:w="2338" w:type="dxa"/>
          </w:tcPr>
          <w:p w14:paraId="00D5301B" w14:textId="2B5F0F08" w:rsidR="00132596" w:rsidRPr="00815BB3" w:rsidRDefault="00552661"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E35C83">
              <w:rPr>
                <w:b/>
                <w:bCs/>
                <w:sz w:val="24"/>
                <w:szCs w:val="24"/>
              </w:rPr>
              <w:t>30</w:t>
            </w:r>
            <w:r>
              <w:rPr>
                <w:b/>
                <w:bCs/>
                <w:sz w:val="24"/>
                <w:szCs w:val="24"/>
              </w:rPr>
              <w:t>/2024</w:t>
            </w:r>
          </w:p>
        </w:tc>
        <w:tc>
          <w:tcPr>
            <w:tcW w:w="2338" w:type="dxa"/>
          </w:tcPr>
          <w:p w14:paraId="0DA33176" w14:textId="4C038A26" w:rsidR="00132596" w:rsidRPr="00815BB3" w:rsidRDefault="00552661" w:rsidP="00331896">
            <w:pPr>
              <w:spacing w:line="480" w:lineRule="auto"/>
              <w:jc w:val="cente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6/</w:t>
            </w:r>
            <w:r w:rsidR="00E35C83">
              <w:rPr>
                <w:b/>
                <w:bCs/>
                <w:sz w:val="24"/>
                <w:szCs w:val="24"/>
              </w:rPr>
              <w:t>30</w:t>
            </w:r>
            <w:r>
              <w:rPr>
                <w:b/>
                <w:bCs/>
                <w:sz w:val="24"/>
                <w:szCs w:val="24"/>
              </w:rPr>
              <w:t>/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7" w:name="_Toc313275103"/>
      <w:r w:rsidRPr="00E3FED6">
        <w:rPr>
          <w:color w:val="000000" w:themeColor="text1"/>
          <w:sz w:val="24"/>
          <w:szCs w:val="24"/>
        </w:rPr>
        <w:t>B.5 Resources and Costs</w:t>
      </w:r>
      <w:bookmarkEnd w:id="17"/>
    </w:p>
    <w:tbl>
      <w:tblPr>
        <w:tblStyle w:val="GridTable1Light"/>
        <w:tblW w:w="8104" w:type="dxa"/>
        <w:tblLook w:val="04A0" w:firstRow="1" w:lastRow="0" w:firstColumn="1" w:lastColumn="0" w:noHBand="0" w:noVBand="1"/>
      </w:tblPr>
      <w:tblGrid>
        <w:gridCol w:w="4052"/>
        <w:gridCol w:w="4052"/>
      </w:tblGrid>
      <w:tr w:rsidR="00AC0C6E" w14:paraId="7E0AD09D" w14:textId="77777777" w:rsidTr="00D63905">
        <w:trPr>
          <w:cnfStyle w:val="100000000000" w:firstRow="1" w:lastRow="0" w:firstColumn="0" w:lastColumn="0" w:oddVBand="0" w:evenVBand="0" w:oddHBand="0"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4052" w:type="dxa"/>
            <w:shd w:val="clear" w:color="auto" w:fill="BDCBD5" w:themeFill="accent4" w:themeFillTint="99"/>
          </w:tcPr>
          <w:p w14:paraId="27D6DB96" w14:textId="7DA90463" w:rsidR="00AC0C6E" w:rsidRPr="00440518" w:rsidRDefault="00440518" w:rsidP="00AC0C6E">
            <w:pPr>
              <w:jc w:val="center"/>
              <w:rPr>
                <w:sz w:val="24"/>
                <w:szCs w:val="24"/>
              </w:rPr>
            </w:pPr>
            <w:r>
              <w:rPr>
                <w:sz w:val="24"/>
                <w:szCs w:val="24"/>
              </w:rPr>
              <w:t>Item</w:t>
            </w:r>
          </w:p>
        </w:tc>
        <w:tc>
          <w:tcPr>
            <w:tcW w:w="4052" w:type="dxa"/>
            <w:shd w:val="clear" w:color="auto" w:fill="BDCBD5" w:themeFill="accent4" w:themeFillTint="99"/>
          </w:tcPr>
          <w:p w14:paraId="78B2CA61" w14:textId="56C05901" w:rsidR="00AC0C6E" w:rsidRDefault="00440518" w:rsidP="00AC0C6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Cost</w:t>
            </w:r>
          </w:p>
        </w:tc>
      </w:tr>
      <w:tr w:rsidR="00AC0C6E" w:rsidRPr="009651BE" w14:paraId="00083E0F" w14:textId="77777777" w:rsidTr="00D63905">
        <w:trPr>
          <w:trHeight w:val="486"/>
        </w:trPr>
        <w:tc>
          <w:tcPr>
            <w:cnfStyle w:val="001000000000" w:firstRow="0" w:lastRow="0" w:firstColumn="1" w:lastColumn="0" w:oddVBand="0" w:evenVBand="0" w:oddHBand="0" w:evenHBand="0" w:firstRowFirstColumn="0" w:firstRowLastColumn="0" w:lastRowFirstColumn="0" w:lastRowLastColumn="0"/>
            <w:tcW w:w="4052" w:type="dxa"/>
          </w:tcPr>
          <w:p w14:paraId="7FF20E18" w14:textId="27C87E7D" w:rsidR="00AC0C6E" w:rsidRPr="009651BE" w:rsidRDefault="009651BE" w:rsidP="0032798F">
            <w:pPr>
              <w:rPr>
                <w:sz w:val="24"/>
                <w:szCs w:val="24"/>
              </w:rPr>
            </w:pPr>
            <w:r w:rsidRPr="009651BE">
              <w:rPr>
                <w:sz w:val="24"/>
                <w:szCs w:val="24"/>
              </w:rPr>
              <w:t>Custom Built Desktop Computer</w:t>
            </w:r>
          </w:p>
        </w:tc>
        <w:tc>
          <w:tcPr>
            <w:tcW w:w="4052" w:type="dxa"/>
          </w:tcPr>
          <w:p w14:paraId="0413A0B0" w14:textId="68F7D37F" w:rsidR="00AC0C6E" w:rsidRPr="009651BE" w:rsidRDefault="009651BE" w:rsidP="0032798F">
            <w:pPr>
              <w:cnfStyle w:val="000000000000" w:firstRow="0" w:lastRow="0" w:firstColumn="0" w:lastColumn="0" w:oddVBand="0" w:evenVBand="0" w:oddHBand="0" w:evenHBand="0" w:firstRowFirstColumn="0" w:firstRowLastColumn="0" w:lastRowFirstColumn="0" w:lastRowLastColumn="0"/>
              <w:rPr>
                <w:b/>
                <w:bCs/>
                <w:sz w:val="24"/>
                <w:szCs w:val="24"/>
              </w:rPr>
            </w:pPr>
            <w:r w:rsidRPr="009651BE">
              <w:rPr>
                <w:b/>
                <w:bCs/>
                <w:sz w:val="24"/>
                <w:szCs w:val="24"/>
              </w:rPr>
              <w:t>$3,000</w:t>
            </w:r>
          </w:p>
        </w:tc>
      </w:tr>
      <w:tr w:rsidR="00AC0C6E" w:rsidRPr="009651BE" w14:paraId="6B339719" w14:textId="77777777" w:rsidTr="00D63905">
        <w:trPr>
          <w:trHeight w:val="486"/>
        </w:trPr>
        <w:tc>
          <w:tcPr>
            <w:cnfStyle w:val="001000000000" w:firstRow="0" w:lastRow="0" w:firstColumn="1" w:lastColumn="0" w:oddVBand="0" w:evenVBand="0" w:oddHBand="0" w:evenHBand="0" w:firstRowFirstColumn="0" w:firstRowLastColumn="0" w:lastRowFirstColumn="0" w:lastRowLastColumn="0"/>
            <w:tcW w:w="4052" w:type="dxa"/>
          </w:tcPr>
          <w:p w14:paraId="574168D0" w14:textId="44EAB76E" w:rsidR="00AC0C6E" w:rsidRPr="009651BE" w:rsidRDefault="00CF27B0" w:rsidP="0032798F">
            <w:pPr>
              <w:rPr>
                <w:sz w:val="24"/>
                <w:szCs w:val="24"/>
              </w:rPr>
            </w:pPr>
            <w:r>
              <w:rPr>
                <w:sz w:val="24"/>
                <w:szCs w:val="24"/>
              </w:rPr>
              <w:t>Jupyter Notebook Software</w:t>
            </w:r>
          </w:p>
        </w:tc>
        <w:tc>
          <w:tcPr>
            <w:tcW w:w="4052" w:type="dxa"/>
          </w:tcPr>
          <w:p w14:paraId="035EE994" w14:textId="780FF4AC" w:rsidR="00CF27B0" w:rsidRPr="009651BE" w:rsidRDefault="00CF27B0" w:rsidP="0032798F">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Free</w:t>
            </w:r>
          </w:p>
        </w:tc>
      </w:tr>
      <w:tr w:rsidR="00AC0C6E" w:rsidRPr="009651BE" w14:paraId="223EA84E" w14:textId="77777777" w:rsidTr="00D63905">
        <w:trPr>
          <w:trHeight w:val="486"/>
        </w:trPr>
        <w:tc>
          <w:tcPr>
            <w:cnfStyle w:val="001000000000" w:firstRow="0" w:lastRow="0" w:firstColumn="1" w:lastColumn="0" w:oddVBand="0" w:evenVBand="0" w:oddHBand="0" w:evenHBand="0" w:firstRowFirstColumn="0" w:firstRowLastColumn="0" w:lastRowFirstColumn="0" w:lastRowLastColumn="0"/>
            <w:tcW w:w="4052" w:type="dxa"/>
          </w:tcPr>
          <w:p w14:paraId="35388D19" w14:textId="1A4378ED" w:rsidR="00AC0C6E" w:rsidRPr="009651BE" w:rsidRDefault="00EB627F" w:rsidP="0032798F">
            <w:pPr>
              <w:rPr>
                <w:sz w:val="24"/>
                <w:szCs w:val="24"/>
              </w:rPr>
            </w:pPr>
            <w:r>
              <w:rPr>
                <w:sz w:val="24"/>
                <w:szCs w:val="24"/>
              </w:rPr>
              <w:t>Python Libraries</w:t>
            </w:r>
          </w:p>
        </w:tc>
        <w:tc>
          <w:tcPr>
            <w:tcW w:w="4052" w:type="dxa"/>
          </w:tcPr>
          <w:p w14:paraId="5589CB07" w14:textId="751623E2" w:rsidR="00AC0C6E" w:rsidRPr="009651BE" w:rsidRDefault="00EB627F" w:rsidP="0032798F">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Free</w:t>
            </w:r>
          </w:p>
        </w:tc>
      </w:tr>
      <w:tr w:rsidR="00AC0C6E" w:rsidRPr="009651BE" w14:paraId="5B013E6C" w14:textId="77777777" w:rsidTr="00D63905">
        <w:trPr>
          <w:trHeight w:val="490"/>
        </w:trPr>
        <w:tc>
          <w:tcPr>
            <w:cnfStyle w:val="001000000000" w:firstRow="0" w:lastRow="0" w:firstColumn="1" w:lastColumn="0" w:oddVBand="0" w:evenVBand="0" w:oddHBand="0" w:evenHBand="0" w:firstRowFirstColumn="0" w:firstRowLastColumn="0" w:lastRowFirstColumn="0" w:lastRowLastColumn="0"/>
            <w:tcW w:w="4052" w:type="dxa"/>
          </w:tcPr>
          <w:p w14:paraId="58CB8D3A" w14:textId="26CB8317" w:rsidR="00AC0C6E" w:rsidRPr="009651BE" w:rsidRDefault="00EB627F" w:rsidP="0032798F">
            <w:pPr>
              <w:rPr>
                <w:sz w:val="24"/>
                <w:szCs w:val="24"/>
              </w:rPr>
            </w:pPr>
            <w:r>
              <w:rPr>
                <w:sz w:val="24"/>
                <w:szCs w:val="24"/>
              </w:rPr>
              <w:t>Dataset</w:t>
            </w:r>
          </w:p>
        </w:tc>
        <w:tc>
          <w:tcPr>
            <w:tcW w:w="4052" w:type="dxa"/>
          </w:tcPr>
          <w:p w14:paraId="13F5E28F" w14:textId="5DE5DFF1" w:rsidR="00AC0C6E" w:rsidRPr="009651BE" w:rsidRDefault="00EB627F" w:rsidP="0032798F">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Free</w:t>
            </w:r>
          </w:p>
        </w:tc>
      </w:tr>
      <w:tr w:rsidR="00EB627F" w:rsidRPr="009651BE" w14:paraId="6E63DBA5" w14:textId="77777777" w:rsidTr="00D63905">
        <w:trPr>
          <w:trHeight w:val="490"/>
        </w:trPr>
        <w:tc>
          <w:tcPr>
            <w:cnfStyle w:val="001000000000" w:firstRow="0" w:lastRow="0" w:firstColumn="1" w:lastColumn="0" w:oddVBand="0" w:evenVBand="0" w:oddHBand="0" w:evenHBand="0" w:firstRowFirstColumn="0" w:firstRowLastColumn="0" w:lastRowFirstColumn="0" w:lastRowLastColumn="0"/>
            <w:tcW w:w="4052" w:type="dxa"/>
          </w:tcPr>
          <w:p w14:paraId="11764869" w14:textId="70462910" w:rsidR="00EB627F" w:rsidRDefault="00EB627F" w:rsidP="0032798F">
            <w:pPr>
              <w:rPr>
                <w:sz w:val="24"/>
                <w:szCs w:val="24"/>
              </w:rPr>
            </w:pPr>
            <w:r>
              <w:rPr>
                <w:sz w:val="24"/>
                <w:szCs w:val="24"/>
              </w:rPr>
              <w:t>Work</w:t>
            </w:r>
          </w:p>
        </w:tc>
        <w:tc>
          <w:tcPr>
            <w:tcW w:w="4052" w:type="dxa"/>
          </w:tcPr>
          <w:p w14:paraId="01C49A66" w14:textId="0CD99792" w:rsidR="00EB627F" w:rsidRDefault="00D63905" w:rsidP="0032798F">
            <w:pPr>
              <w:cnfStyle w:val="000000000000" w:firstRow="0" w:lastRow="0" w:firstColumn="0" w:lastColumn="0" w:oddVBand="0" w:evenVBand="0" w:oddHBand="0" w:evenHBand="0" w:firstRowFirstColumn="0" w:firstRowLastColumn="0" w:lastRowFirstColumn="0" w:lastRowLastColumn="0"/>
              <w:rPr>
                <w:b/>
                <w:bCs/>
                <w:sz w:val="24"/>
                <w:szCs w:val="24"/>
              </w:rPr>
            </w:pPr>
            <w:r>
              <w:rPr>
                <w:b/>
                <w:bCs/>
                <w:sz w:val="24"/>
                <w:szCs w:val="24"/>
              </w:rPr>
              <w:t>$1,155 (33 Hours @ $35/Hour)</w:t>
            </w:r>
          </w:p>
        </w:tc>
      </w:tr>
    </w:tbl>
    <w:p w14:paraId="7FEE5DE5" w14:textId="77777777" w:rsidR="0032798F" w:rsidRPr="009651BE" w:rsidRDefault="0032798F" w:rsidP="0032798F">
      <w:pPr>
        <w:rPr>
          <w:b/>
          <w:bCs/>
          <w:sz w:val="24"/>
          <w:szCs w:val="24"/>
        </w:rPr>
      </w:pPr>
    </w:p>
    <w:p w14:paraId="6C63B53A" w14:textId="42C84743" w:rsidR="009B145C" w:rsidRDefault="08D3C95F" w:rsidP="009B145C">
      <w:pPr>
        <w:pStyle w:val="Heading2"/>
        <w:spacing w:before="0" w:line="480" w:lineRule="auto"/>
        <w:rPr>
          <w:color w:val="000000" w:themeColor="text1"/>
          <w:sz w:val="24"/>
          <w:szCs w:val="24"/>
        </w:rPr>
      </w:pPr>
      <w:bookmarkStart w:id="18"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18"/>
    </w:p>
    <w:p w14:paraId="27DDD117" w14:textId="42E46F6E" w:rsidR="00D63905" w:rsidRPr="00D63905" w:rsidRDefault="004070FF" w:rsidP="00D63905">
      <w:pPr>
        <w:spacing w:line="276" w:lineRule="auto"/>
        <w:rPr>
          <w:sz w:val="24"/>
          <w:szCs w:val="24"/>
        </w:rPr>
      </w:pPr>
      <w:r>
        <w:rPr>
          <w:sz w:val="24"/>
          <w:szCs w:val="24"/>
        </w:rPr>
        <w:t xml:space="preserve">Multiple </w:t>
      </w:r>
      <w:r w:rsidR="00426F45">
        <w:rPr>
          <w:sz w:val="24"/>
          <w:szCs w:val="24"/>
        </w:rPr>
        <w:t xml:space="preserve">outcomes will result in the success of this project. </w:t>
      </w:r>
      <w:r w:rsidR="009F0C4B">
        <w:rPr>
          <w:sz w:val="24"/>
          <w:szCs w:val="24"/>
        </w:rPr>
        <w:t xml:space="preserve">To start, performing </w:t>
      </w:r>
      <w:r w:rsidR="00162D9D">
        <w:rPr>
          <w:sz w:val="24"/>
          <w:szCs w:val="24"/>
        </w:rPr>
        <w:t xml:space="preserve">accurate and informative </w:t>
      </w:r>
      <w:r w:rsidR="0032502A">
        <w:rPr>
          <w:sz w:val="24"/>
          <w:szCs w:val="24"/>
        </w:rPr>
        <w:t xml:space="preserve">calculations of advanced statistics will help to further my knowledge of NBA analytics </w:t>
      </w:r>
      <w:r w:rsidR="00B178F6">
        <w:rPr>
          <w:sz w:val="24"/>
          <w:szCs w:val="24"/>
        </w:rPr>
        <w:t xml:space="preserve">and provide deeper insights into the data. Next, the </w:t>
      </w:r>
      <w:r w:rsidR="005F5ACB">
        <w:rPr>
          <w:sz w:val="24"/>
          <w:szCs w:val="24"/>
        </w:rPr>
        <w:t>efficient</w:t>
      </w:r>
      <w:r w:rsidR="00273893">
        <w:rPr>
          <w:sz w:val="24"/>
          <w:szCs w:val="24"/>
        </w:rPr>
        <w:t xml:space="preserve"> refining of a Lasso regression model </w:t>
      </w:r>
      <w:r w:rsidR="001F021E">
        <w:rPr>
          <w:sz w:val="24"/>
          <w:szCs w:val="24"/>
        </w:rPr>
        <w:t xml:space="preserve">will bolster my </w:t>
      </w:r>
      <w:r w:rsidR="00E077B5">
        <w:rPr>
          <w:sz w:val="24"/>
          <w:szCs w:val="24"/>
        </w:rPr>
        <w:t>abilities</w:t>
      </w:r>
      <w:r w:rsidR="001F021E">
        <w:rPr>
          <w:sz w:val="24"/>
          <w:szCs w:val="24"/>
        </w:rPr>
        <w:t xml:space="preserve"> to analyze all types of data and ensure that the results </w:t>
      </w:r>
      <w:r w:rsidR="00E077B5">
        <w:rPr>
          <w:sz w:val="24"/>
          <w:szCs w:val="24"/>
        </w:rPr>
        <w:t xml:space="preserve">are accurate and predictable. </w:t>
      </w:r>
      <w:r w:rsidR="00297081">
        <w:rPr>
          <w:sz w:val="24"/>
          <w:szCs w:val="24"/>
        </w:rPr>
        <w:t xml:space="preserve">To measure </w:t>
      </w:r>
      <w:r w:rsidR="00FF1C15">
        <w:rPr>
          <w:sz w:val="24"/>
          <w:szCs w:val="24"/>
        </w:rPr>
        <w:t xml:space="preserve">the effectiveness of the model I will use </w:t>
      </w:r>
      <w:r w:rsidR="00875C46">
        <w:rPr>
          <w:sz w:val="24"/>
          <w:szCs w:val="24"/>
        </w:rPr>
        <w:t>R</w:t>
      </w:r>
      <w:r w:rsidR="00775B15">
        <w:rPr>
          <w:sz w:val="24"/>
          <w:szCs w:val="24"/>
        </w:rPr>
        <w:t xml:space="preserve">oot </w:t>
      </w:r>
      <w:r w:rsidR="00875C46">
        <w:rPr>
          <w:sz w:val="24"/>
          <w:szCs w:val="24"/>
        </w:rPr>
        <w:t>M</w:t>
      </w:r>
      <w:r w:rsidR="00775B15">
        <w:rPr>
          <w:sz w:val="24"/>
          <w:szCs w:val="24"/>
        </w:rPr>
        <w:t xml:space="preserve">ean </w:t>
      </w:r>
      <w:r w:rsidR="00875C46">
        <w:rPr>
          <w:sz w:val="24"/>
          <w:szCs w:val="24"/>
        </w:rPr>
        <w:t>S</w:t>
      </w:r>
      <w:r w:rsidR="00775B15">
        <w:rPr>
          <w:sz w:val="24"/>
          <w:szCs w:val="24"/>
        </w:rPr>
        <w:t xml:space="preserve">quared </w:t>
      </w:r>
      <w:r w:rsidR="00875C46">
        <w:rPr>
          <w:sz w:val="24"/>
          <w:szCs w:val="24"/>
        </w:rPr>
        <w:t>E</w:t>
      </w:r>
      <w:r w:rsidR="00775B15">
        <w:rPr>
          <w:sz w:val="24"/>
          <w:szCs w:val="24"/>
        </w:rPr>
        <w:t xml:space="preserve">rror and </w:t>
      </w:r>
      <w:r w:rsidR="00875C46">
        <w:rPr>
          <w:sz w:val="24"/>
          <w:szCs w:val="24"/>
        </w:rPr>
        <w:t>R</w:t>
      </w:r>
      <w:r w:rsidR="00775B15">
        <w:rPr>
          <w:sz w:val="24"/>
          <w:szCs w:val="24"/>
          <w:vertAlign w:val="superscript"/>
        </w:rPr>
        <w:t>2</w:t>
      </w:r>
      <w:r w:rsidR="00775B15">
        <w:rPr>
          <w:sz w:val="24"/>
          <w:szCs w:val="24"/>
        </w:rPr>
        <w:t xml:space="preserve"> </w:t>
      </w:r>
      <w:r w:rsidR="00875C46">
        <w:rPr>
          <w:sz w:val="24"/>
          <w:szCs w:val="24"/>
        </w:rPr>
        <w:t xml:space="preserve">scores. Root Mean Squared Error </w:t>
      </w:r>
      <w:r w:rsidR="00542C64">
        <w:rPr>
          <w:sz w:val="24"/>
          <w:szCs w:val="24"/>
        </w:rPr>
        <w:t xml:space="preserve">will measure how accurately the model </w:t>
      </w:r>
      <w:r w:rsidR="00542C64">
        <w:rPr>
          <w:sz w:val="24"/>
          <w:szCs w:val="24"/>
        </w:rPr>
        <w:lastRenderedPageBreak/>
        <w:t xml:space="preserve">predictions are to actual outcomes. This value </w:t>
      </w:r>
      <w:r w:rsidR="00437EDE">
        <w:rPr>
          <w:sz w:val="24"/>
          <w:szCs w:val="24"/>
        </w:rPr>
        <w:t xml:space="preserve">needs to stay within twenty percent of the feature mean. </w:t>
      </w:r>
      <w:r w:rsidR="009C044A">
        <w:rPr>
          <w:sz w:val="24"/>
          <w:szCs w:val="24"/>
        </w:rPr>
        <w:t>R</w:t>
      </w:r>
      <w:r w:rsidR="009C044A">
        <w:rPr>
          <w:sz w:val="24"/>
          <w:szCs w:val="24"/>
          <w:vertAlign w:val="superscript"/>
        </w:rPr>
        <w:t>2</w:t>
      </w:r>
      <w:r w:rsidR="009C044A">
        <w:rPr>
          <w:sz w:val="24"/>
          <w:szCs w:val="24"/>
        </w:rPr>
        <w:t xml:space="preserve"> measures </w:t>
      </w:r>
      <w:r w:rsidR="00C344F1">
        <w:rPr>
          <w:sz w:val="24"/>
          <w:szCs w:val="24"/>
        </w:rPr>
        <w:t xml:space="preserve">how well the independent variables </w:t>
      </w:r>
      <w:r w:rsidR="00F374EA">
        <w:rPr>
          <w:sz w:val="24"/>
          <w:szCs w:val="24"/>
        </w:rPr>
        <w:t>explain the variability of the target feature. I do not have a set</w:t>
      </w:r>
      <w:r w:rsidR="00805305">
        <w:rPr>
          <w:sz w:val="24"/>
          <w:szCs w:val="24"/>
        </w:rPr>
        <w:t xml:space="preserve"> </w:t>
      </w:r>
      <w:r w:rsidR="00E82C83">
        <w:rPr>
          <w:sz w:val="24"/>
          <w:szCs w:val="24"/>
        </w:rPr>
        <w:t xml:space="preserve">value for this measure to determine the success of the model. </w:t>
      </w:r>
      <w:r w:rsidR="00794827">
        <w:rPr>
          <w:sz w:val="24"/>
          <w:szCs w:val="24"/>
        </w:rPr>
        <w:t>I have taken out strong determining features in some</w:t>
      </w:r>
      <w:r w:rsidR="009334A2">
        <w:rPr>
          <w:sz w:val="24"/>
          <w:szCs w:val="24"/>
        </w:rPr>
        <w:t xml:space="preserve"> of the secondary feature analysis to determine less obvious </w:t>
      </w:r>
      <w:r w:rsidR="00A3063C">
        <w:rPr>
          <w:sz w:val="24"/>
          <w:szCs w:val="24"/>
        </w:rPr>
        <w:t xml:space="preserve">variable influences. </w:t>
      </w:r>
      <w:r w:rsidR="00BE47F2">
        <w:rPr>
          <w:sz w:val="24"/>
          <w:szCs w:val="24"/>
        </w:rPr>
        <w:t xml:space="preserve">The visualizations will all be considered successful if they plainly depict </w:t>
      </w:r>
      <w:r w:rsidR="00BA6F35">
        <w:rPr>
          <w:sz w:val="24"/>
          <w:szCs w:val="24"/>
        </w:rPr>
        <w:t xml:space="preserve">accurate and informative </w:t>
      </w:r>
      <w:r w:rsidR="00CF28F5">
        <w:rPr>
          <w:sz w:val="24"/>
          <w:szCs w:val="24"/>
        </w:rPr>
        <w:t>data</w:t>
      </w:r>
      <w:r w:rsidR="0068502D">
        <w:rPr>
          <w:sz w:val="24"/>
          <w:szCs w:val="24"/>
        </w:rPr>
        <w:t xml:space="preserve">. </w:t>
      </w:r>
      <w:r w:rsidR="00CF28F5">
        <w:rPr>
          <w:sz w:val="24"/>
          <w:szCs w:val="24"/>
        </w:rPr>
        <w:t xml:space="preserve">The interactive dashboard should be easily navigable and </w:t>
      </w:r>
      <w:r w:rsidR="00CF3F4C">
        <w:rPr>
          <w:sz w:val="24"/>
          <w:szCs w:val="24"/>
        </w:rPr>
        <w:t xml:space="preserve">understood. </w:t>
      </w:r>
      <w:r w:rsidR="0068502D">
        <w:rPr>
          <w:sz w:val="24"/>
          <w:szCs w:val="24"/>
        </w:rPr>
        <w:t xml:space="preserve">Finally, </w:t>
      </w:r>
      <w:r w:rsidR="00CF3F4C">
        <w:rPr>
          <w:sz w:val="24"/>
          <w:szCs w:val="24"/>
        </w:rPr>
        <w:t xml:space="preserve">the presentation will be considered successful </w:t>
      </w:r>
      <w:r w:rsidR="00834D12">
        <w:rPr>
          <w:sz w:val="24"/>
          <w:szCs w:val="24"/>
        </w:rPr>
        <w:t xml:space="preserve">if findings are appropriately shown and insights, or a lack there of, can be determined. </w:t>
      </w:r>
    </w:p>
    <w:p w14:paraId="42E8BBD4" w14:textId="0591E8D8" w:rsidR="00BA5BE1" w:rsidRDefault="00BA5BE1" w:rsidP="00BA5BE1"/>
    <w:p w14:paraId="6293789A" w14:textId="2EC8C4C4" w:rsidR="00C55DA1" w:rsidRPr="00C55DA1" w:rsidRDefault="488E6C85" w:rsidP="206EE3F2">
      <w:pPr>
        <w:pStyle w:val="Heading1"/>
        <w:jc w:val="center"/>
      </w:pPr>
      <w:bookmarkStart w:id="19" w:name="_Toc764513894"/>
      <w:r>
        <w:t xml:space="preserve">C. </w:t>
      </w:r>
      <w:r w:rsidR="66AAE067">
        <w:t>Design of Data Analytics Solution</w:t>
      </w:r>
      <w:bookmarkEnd w:id="19"/>
    </w:p>
    <w:p w14:paraId="1EA4C1CE" w14:textId="356AABD2" w:rsidR="0068048F" w:rsidRDefault="25E15DB9" w:rsidP="0068048F">
      <w:pPr>
        <w:pStyle w:val="Heading2"/>
        <w:spacing w:before="0" w:line="480" w:lineRule="auto"/>
        <w:rPr>
          <w:color w:val="000000" w:themeColor="text1"/>
          <w:sz w:val="24"/>
          <w:szCs w:val="24"/>
        </w:rPr>
      </w:pPr>
      <w:bookmarkStart w:id="20" w:name="_Toc1169566000"/>
      <w:r w:rsidRPr="00E3FED6">
        <w:rPr>
          <w:color w:val="000000" w:themeColor="text1"/>
          <w:sz w:val="24"/>
          <w:szCs w:val="24"/>
        </w:rPr>
        <w:t>C.1 Hypothesis</w:t>
      </w:r>
      <w:bookmarkEnd w:id="20"/>
    </w:p>
    <w:p w14:paraId="349A907A" w14:textId="1FBACF92" w:rsidR="003E39C6" w:rsidRDefault="00CF509E" w:rsidP="00CF509E">
      <w:pPr>
        <w:spacing w:line="276" w:lineRule="auto"/>
        <w:rPr>
          <w:sz w:val="24"/>
          <w:szCs w:val="24"/>
        </w:rPr>
      </w:pPr>
      <w:r>
        <w:rPr>
          <w:sz w:val="24"/>
          <w:szCs w:val="24"/>
        </w:rPr>
        <w:t>This is a 2-part hypothesis:</w:t>
      </w:r>
    </w:p>
    <w:p w14:paraId="7632EC6B" w14:textId="77777777" w:rsidR="004E7809" w:rsidRPr="004E7809" w:rsidRDefault="004E7809" w:rsidP="004E7809">
      <w:pPr>
        <w:pStyle w:val="ListParagraph"/>
        <w:numPr>
          <w:ilvl w:val="0"/>
          <w:numId w:val="26"/>
        </w:numPr>
        <w:spacing w:line="276" w:lineRule="auto"/>
        <w:rPr>
          <w:sz w:val="24"/>
          <w:szCs w:val="24"/>
        </w:rPr>
      </w:pPr>
      <w:r>
        <w:rPr>
          <w:b/>
          <w:bCs/>
          <w:sz w:val="24"/>
          <w:szCs w:val="24"/>
        </w:rPr>
        <w:t>Full Dataset Hypotheses:</w:t>
      </w:r>
    </w:p>
    <w:p w14:paraId="26F3B89C" w14:textId="7EA62A56" w:rsidR="00CF509E" w:rsidRDefault="00636B09" w:rsidP="004E7809">
      <w:pPr>
        <w:pStyle w:val="ListParagraph"/>
        <w:numPr>
          <w:ilvl w:val="1"/>
          <w:numId w:val="26"/>
        </w:numPr>
        <w:spacing w:line="276" w:lineRule="auto"/>
        <w:rPr>
          <w:sz w:val="24"/>
          <w:szCs w:val="24"/>
        </w:rPr>
      </w:pPr>
      <w:r w:rsidRPr="004E7809">
        <w:rPr>
          <w:b/>
          <w:bCs/>
          <w:sz w:val="24"/>
          <w:szCs w:val="24"/>
        </w:rPr>
        <w:t>Null</w:t>
      </w:r>
      <w:r w:rsidR="00C96F11" w:rsidRPr="004E7809">
        <w:rPr>
          <w:b/>
          <w:bCs/>
          <w:sz w:val="24"/>
          <w:szCs w:val="24"/>
        </w:rPr>
        <w:t xml:space="preserve"> </w:t>
      </w:r>
      <w:r w:rsidRPr="004E7809">
        <w:rPr>
          <w:b/>
          <w:bCs/>
          <w:sz w:val="24"/>
          <w:szCs w:val="24"/>
        </w:rPr>
        <w:t>H</w:t>
      </w:r>
      <w:r w:rsidR="00C96F11" w:rsidRPr="004E7809">
        <w:rPr>
          <w:b/>
          <w:bCs/>
          <w:sz w:val="24"/>
          <w:szCs w:val="24"/>
        </w:rPr>
        <w:t>ypothesis</w:t>
      </w:r>
      <w:r w:rsidR="003C767F">
        <w:rPr>
          <w:b/>
          <w:bCs/>
          <w:sz w:val="24"/>
          <w:szCs w:val="24"/>
        </w:rPr>
        <w:t>-</w:t>
      </w:r>
      <w:r w:rsidR="00C96F11" w:rsidRPr="004E7809">
        <w:rPr>
          <w:sz w:val="24"/>
          <w:szCs w:val="24"/>
        </w:rPr>
        <w:t xml:space="preserve"> No features will </w:t>
      </w:r>
      <w:r w:rsidR="00E66EE7">
        <w:rPr>
          <w:sz w:val="24"/>
          <w:szCs w:val="24"/>
        </w:rPr>
        <w:t xml:space="preserve">significantly </w:t>
      </w:r>
      <w:r w:rsidR="005848D7">
        <w:rPr>
          <w:sz w:val="24"/>
          <w:szCs w:val="24"/>
        </w:rPr>
        <w:t>influence</w:t>
      </w:r>
      <w:r w:rsidR="00C96F11" w:rsidRPr="004E7809">
        <w:rPr>
          <w:sz w:val="24"/>
          <w:szCs w:val="24"/>
        </w:rPr>
        <w:t xml:space="preserve"> t</w:t>
      </w:r>
      <w:r w:rsidR="005848D7">
        <w:rPr>
          <w:sz w:val="24"/>
          <w:szCs w:val="24"/>
        </w:rPr>
        <w:t>he</w:t>
      </w:r>
      <w:r w:rsidR="00E66EE7">
        <w:rPr>
          <w:sz w:val="24"/>
          <w:szCs w:val="24"/>
        </w:rPr>
        <w:t xml:space="preserve"> target</w:t>
      </w:r>
      <w:r w:rsidR="00C96F11" w:rsidRPr="004E7809">
        <w:rPr>
          <w:sz w:val="24"/>
          <w:szCs w:val="24"/>
        </w:rPr>
        <w:t xml:space="preserve"> </w:t>
      </w:r>
      <w:r w:rsidR="00E66EE7">
        <w:rPr>
          <w:sz w:val="24"/>
          <w:szCs w:val="24"/>
        </w:rPr>
        <w:t>feature.</w:t>
      </w:r>
    </w:p>
    <w:p w14:paraId="246229B0" w14:textId="36809BD1" w:rsidR="004E7809" w:rsidRDefault="003B7B63" w:rsidP="004E7809">
      <w:pPr>
        <w:pStyle w:val="ListParagraph"/>
        <w:numPr>
          <w:ilvl w:val="1"/>
          <w:numId w:val="26"/>
        </w:numPr>
        <w:spacing w:line="276" w:lineRule="auto"/>
        <w:rPr>
          <w:sz w:val="24"/>
          <w:szCs w:val="24"/>
        </w:rPr>
      </w:pPr>
      <w:r>
        <w:rPr>
          <w:b/>
          <w:bCs/>
          <w:sz w:val="24"/>
          <w:szCs w:val="24"/>
        </w:rPr>
        <w:t>Alternative Hypothesis</w:t>
      </w:r>
      <w:r w:rsidR="003C767F">
        <w:rPr>
          <w:b/>
          <w:bCs/>
          <w:sz w:val="24"/>
          <w:szCs w:val="24"/>
        </w:rPr>
        <w:t>-</w:t>
      </w:r>
      <w:r w:rsidR="001E070F">
        <w:rPr>
          <w:b/>
          <w:bCs/>
          <w:sz w:val="24"/>
          <w:szCs w:val="24"/>
        </w:rPr>
        <w:t xml:space="preserve"> </w:t>
      </w:r>
      <w:r w:rsidR="001E070F">
        <w:rPr>
          <w:sz w:val="24"/>
          <w:szCs w:val="24"/>
        </w:rPr>
        <w:t xml:space="preserve">Certain features will </w:t>
      </w:r>
      <w:r w:rsidR="00E66EE7">
        <w:rPr>
          <w:sz w:val="24"/>
          <w:szCs w:val="24"/>
        </w:rPr>
        <w:t>influence</w:t>
      </w:r>
      <w:r w:rsidR="001E070F">
        <w:rPr>
          <w:sz w:val="24"/>
          <w:szCs w:val="24"/>
        </w:rPr>
        <w:t xml:space="preserve"> </w:t>
      </w:r>
      <w:r w:rsidR="00E66EE7">
        <w:rPr>
          <w:sz w:val="24"/>
          <w:szCs w:val="24"/>
        </w:rPr>
        <w:t>the target feature</w:t>
      </w:r>
      <w:r w:rsidR="00124FEE">
        <w:rPr>
          <w:sz w:val="24"/>
          <w:szCs w:val="24"/>
        </w:rPr>
        <w:t>.</w:t>
      </w:r>
    </w:p>
    <w:p w14:paraId="5AD69F8E" w14:textId="4C3B7B29" w:rsidR="00124FEE" w:rsidRPr="004E7809" w:rsidRDefault="00332EDD" w:rsidP="00332EDD">
      <w:pPr>
        <w:pStyle w:val="ListParagraph"/>
        <w:numPr>
          <w:ilvl w:val="0"/>
          <w:numId w:val="26"/>
        </w:numPr>
        <w:spacing w:line="276" w:lineRule="auto"/>
        <w:rPr>
          <w:sz w:val="24"/>
          <w:szCs w:val="24"/>
        </w:rPr>
      </w:pPr>
      <w:r>
        <w:rPr>
          <w:b/>
          <w:bCs/>
          <w:sz w:val="24"/>
          <w:szCs w:val="24"/>
        </w:rPr>
        <w:t>Split Era Datasets Hypotheses:</w:t>
      </w:r>
    </w:p>
    <w:p w14:paraId="3CB49AB5" w14:textId="54E525C3" w:rsidR="00782BA7" w:rsidRDefault="007C108D" w:rsidP="00332EDD">
      <w:pPr>
        <w:pStyle w:val="ListParagraph"/>
        <w:numPr>
          <w:ilvl w:val="1"/>
          <w:numId w:val="26"/>
        </w:numPr>
        <w:spacing w:line="276" w:lineRule="auto"/>
        <w:rPr>
          <w:sz w:val="24"/>
          <w:szCs w:val="24"/>
        </w:rPr>
      </w:pPr>
      <w:r>
        <w:rPr>
          <w:b/>
          <w:bCs/>
          <w:sz w:val="24"/>
          <w:szCs w:val="24"/>
        </w:rPr>
        <w:t>Null</w:t>
      </w:r>
      <w:r w:rsidR="00782BA7" w:rsidRPr="00124FEE">
        <w:rPr>
          <w:b/>
          <w:bCs/>
          <w:sz w:val="24"/>
          <w:szCs w:val="24"/>
        </w:rPr>
        <w:t xml:space="preserve"> </w:t>
      </w:r>
      <w:r w:rsidR="00332EDD">
        <w:rPr>
          <w:b/>
          <w:bCs/>
          <w:sz w:val="24"/>
          <w:szCs w:val="24"/>
        </w:rPr>
        <w:t>H</w:t>
      </w:r>
      <w:r w:rsidR="00782BA7" w:rsidRPr="00124FEE">
        <w:rPr>
          <w:b/>
          <w:bCs/>
          <w:sz w:val="24"/>
          <w:szCs w:val="24"/>
        </w:rPr>
        <w:t>ypothesis</w:t>
      </w:r>
      <w:r w:rsidR="003C767F">
        <w:rPr>
          <w:b/>
          <w:bCs/>
          <w:sz w:val="24"/>
          <w:szCs w:val="24"/>
        </w:rPr>
        <w:t>-</w:t>
      </w:r>
      <w:r w:rsidR="00782BA7">
        <w:rPr>
          <w:sz w:val="24"/>
          <w:szCs w:val="24"/>
        </w:rPr>
        <w:t xml:space="preserve"> There will be no variance in the </w:t>
      </w:r>
      <w:r w:rsidR="00E66EE7">
        <w:rPr>
          <w:sz w:val="24"/>
          <w:szCs w:val="24"/>
        </w:rPr>
        <w:t>regression coefficients</w:t>
      </w:r>
      <w:r w:rsidR="00782BA7">
        <w:rPr>
          <w:sz w:val="24"/>
          <w:szCs w:val="24"/>
        </w:rPr>
        <w:t xml:space="preserve"> between </w:t>
      </w:r>
      <w:r w:rsidR="00B35380">
        <w:rPr>
          <w:sz w:val="24"/>
          <w:szCs w:val="24"/>
        </w:rPr>
        <w:t xml:space="preserve">the </w:t>
      </w:r>
      <w:r w:rsidR="00782BA7">
        <w:rPr>
          <w:sz w:val="24"/>
          <w:szCs w:val="24"/>
        </w:rPr>
        <w:t xml:space="preserve">2 different eras. </w:t>
      </w:r>
    </w:p>
    <w:p w14:paraId="35CADCDF" w14:textId="00C0EC9D" w:rsidR="00B35380" w:rsidRDefault="00E47DD8" w:rsidP="00B35380">
      <w:pPr>
        <w:pStyle w:val="ListParagraph"/>
        <w:numPr>
          <w:ilvl w:val="1"/>
          <w:numId w:val="26"/>
        </w:numPr>
        <w:spacing w:line="276" w:lineRule="auto"/>
        <w:rPr>
          <w:sz w:val="24"/>
          <w:szCs w:val="24"/>
        </w:rPr>
      </w:pPr>
      <w:r>
        <w:rPr>
          <w:b/>
          <w:bCs/>
          <w:sz w:val="24"/>
          <w:szCs w:val="24"/>
        </w:rPr>
        <w:t>Alternative Hypothesis</w:t>
      </w:r>
      <w:r w:rsidR="003C767F">
        <w:rPr>
          <w:b/>
          <w:bCs/>
          <w:sz w:val="24"/>
          <w:szCs w:val="24"/>
        </w:rPr>
        <w:t>-</w:t>
      </w:r>
      <w:r>
        <w:rPr>
          <w:b/>
          <w:bCs/>
          <w:sz w:val="24"/>
          <w:szCs w:val="24"/>
        </w:rPr>
        <w:t xml:space="preserve"> </w:t>
      </w:r>
      <w:r>
        <w:rPr>
          <w:sz w:val="24"/>
          <w:szCs w:val="24"/>
        </w:rPr>
        <w:t xml:space="preserve">There will be some variance in the </w:t>
      </w:r>
      <w:r w:rsidR="00E66EE7">
        <w:rPr>
          <w:sz w:val="24"/>
          <w:szCs w:val="24"/>
        </w:rPr>
        <w:t xml:space="preserve">regression </w:t>
      </w:r>
      <w:r w:rsidR="00604A03">
        <w:rPr>
          <w:sz w:val="24"/>
          <w:szCs w:val="24"/>
        </w:rPr>
        <w:t>coefficients between</w:t>
      </w:r>
      <w:r w:rsidR="00B35380">
        <w:rPr>
          <w:sz w:val="24"/>
          <w:szCs w:val="24"/>
        </w:rPr>
        <w:t xml:space="preserve"> the 2 different eras. </w:t>
      </w:r>
      <w:bookmarkStart w:id="21" w:name="_Toc1622461191"/>
    </w:p>
    <w:p w14:paraId="3DCE8C1C" w14:textId="77777777" w:rsidR="00B35380" w:rsidRDefault="00B35380" w:rsidP="00B35380">
      <w:pPr>
        <w:spacing w:line="276" w:lineRule="auto"/>
        <w:rPr>
          <w:color w:val="000000" w:themeColor="text1"/>
          <w:sz w:val="24"/>
          <w:szCs w:val="24"/>
        </w:rPr>
      </w:pPr>
    </w:p>
    <w:p w14:paraId="03A242B9" w14:textId="6EC0D4B7" w:rsidR="00FB1E10" w:rsidRDefault="47C6D452" w:rsidP="00B35380">
      <w:pPr>
        <w:spacing w:line="276" w:lineRule="auto"/>
        <w:rPr>
          <w:rFonts w:asciiTheme="majorHAnsi" w:hAnsiTheme="majorHAnsi" w:cstheme="majorHAnsi"/>
          <w:b/>
          <w:bCs/>
          <w:color w:val="000000" w:themeColor="text1"/>
          <w:sz w:val="24"/>
          <w:szCs w:val="24"/>
        </w:rPr>
      </w:pPr>
      <w:r w:rsidRPr="001D358B">
        <w:rPr>
          <w:rFonts w:asciiTheme="majorHAnsi" w:hAnsiTheme="majorHAnsi" w:cstheme="majorHAnsi"/>
          <w:b/>
          <w:bCs/>
          <w:color w:val="000000" w:themeColor="text1"/>
          <w:sz w:val="24"/>
          <w:szCs w:val="24"/>
        </w:rPr>
        <w:t xml:space="preserve">C.2 </w:t>
      </w:r>
      <w:r w:rsidR="3AECDFDC" w:rsidRPr="001D358B">
        <w:rPr>
          <w:rFonts w:asciiTheme="majorHAnsi" w:hAnsiTheme="majorHAnsi" w:cstheme="majorHAnsi"/>
          <w:b/>
          <w:bCs/>
          <w:color w:val="000000" w:themeColor="text1"/>
          <w:sz w:val="24"/>
          <w:szCs w:val="24"/>
        </w:rPr>
        <w:t>and C.2</w:t>
      </w:r>
      <w:r w:rsidR="001952EA">
        <w:rPr>
          <w:rFonts w:asciiTheme="majorHAnsi" w:hAnsiTheme="majorHAnsi" w:cstheme="majorHAnsi"/>
          <w:b/>
          <w:bCs/>
          <w:color w:val="000000" w:themeColor="text1"/>
          <w:sz w:val="24"/>
          <w:szCs w:val="24"/>
        </w:rPr>
        <w:t>.</w:t>
      </w:r>
      <w:r w:rsidR="3AECDFDC" w:rsidRPr="001D358B">
        <w:rPr>
          <w:rFonts w:asciiTheme="majorHAnsi" w:hAnsiTheme="majorHAnsi" w:cstheme="majorHAnsi"/>
          <w:b/>
          <w:bCs/>
          <w:color w:val="000000" w:themeColor="text1"/>
          <w:sz w:val="24"/>
          <w:szCs w:val="24"/>
        </w:rPr>
        <w:t xml:space="preserve">A </w:t>
      </w:r>
      <w:r w:rsidRPr="001D358B">
        <w:rPr>
          <w:rFonts w:asciiTheme="majorHAnsi" w:hAnsiTheme="majorHAnsi" w:cstheme="majorHAnsi"/>
          <w:b/>
          <w:bCs/>
          <w:color w:val="000000" w:themeColor="text1"/>
          <w:sz w:val="24"/>
          <w:szCs w:val="24"/>
        </w:rPr>
        <w:t>Analytical Method</w:t>
      </w:r>
      <w:bookmarkEnd w:id="21"/>
    </w:p>
    <w:p w14:paraId="76C8BB51" w14:textId="5BDCC529" w:rsidR="001952EA" w:rsidRDefault="001952EA" w:rsidP="00B35380">
      <w:pPr>
        <w:spacing w:line="276" w:lineRule="auto"/>
        <w:rPr>
          <w:rFonts w:asciiTheme="minorHAnsi" w:hAnsiTheme="minorHAnsi" w:cstheme="minorHAnsi"/>
          <w:b/>
          <w:bCs/>
          <w:sz w:val="24"/>
          <w:szCs w:val="24"/>
        </w:rPr>
      </w:pPr>
    </w:p>
    <w:p w14:paraId="2FC48C56" w14:textId="4B0A793B" w:rsidR="000A05A5" w:rsidRDefault="000C3027" w:rsidP="00B35380">
      <w:pPr>
        <w:spacing w:line="276" w:lineRule="auto"/>
        <w:rPr>
          <w:rFonts w:asciiTheme="minorHAnsi" w:hAnsiTheme="minorHAnsi" w:cstheme="minorHAnsi"/>
          <w:sz w:val="24"/>
          <w:szCs w:val="24"/>
        </w:rPr>
      </w:pPr>
      <w:r w:rsidRPr="000C3027">
        <w:rPr>
          <w:rFonts w:asciiTheme="minorHAnsi" w:hAnsiTheme="minorHAnsi" w:cstheme="minorHAnsi"/>
          <w:sz w:val="24"/>
          <w:szCs w:val="24"/>
        </w:rPr>
        <w:t xml:space="preserve">The method used to perform this analysis </w:t>
      </w:r>
      <w:r>
        <w:rPr>
          <w:rFonts w:asciiTheme="minorHAnsi" w:hAnsiTheme="minorHAnsi" w:cstheme="minorHAnsi"/>
          <w:sz w:val="24"/>
          <w:szCs w:val="24"/>
        </w:rPr>
        <w:t xml:space="preserve">will be a Lasso regression model. </w:t>
      </w:r>
      <w:r w:rsidR="0047116B">
        <w:rPr>
          <w:rFonts w:asciiTheme="minorHAnsi" w:hAnsiTheme="minorHAnsi" w:cstheme="minorHAnsi"/>
          <w:sz w:val="24"/>
          <w:szCs w:val="24"/>
        </w:rPr>
        <w:t xml:space="preserve">This model will be developed and refined through the agile project </w:t>
      </w:r>
      <w:r w:rsidR="0063580F">
        <w:rPr>
          <w:rFonts w:asciiTheme="minorHAnsi" w:hAnsiTheme="minorHAnsi" w:cstheme="minorHAnsi"/>
          <w:sz w:val="24"/>
          <w:szCs w:val="24"/>
        </w:rPr>
        <w:t>development</w:t>
      </w:r>
      <w:r w:rsidR="0047116B">
        <w:rPr>
          <w:rFonts w:asciiTheme="minorHAnsi" w:hAnsiTheme="minorHAnsi" w:cstheme="minorHAnsi"/>
          <w:sz w:val="24"/>
          <w:szCs w:val="24"/>
        </w:rPr>
        <w:t xml:space="preserve"> </w:t>
      </w:r>
      <w:r w:rsidR="0063580F">
        <w:rPr>
          <w:rFonts w:asciiTheme="minorHAnsi" w:hAnsiTheme="minorHAnsi" w:cstheme="minorHAnsi"/>
          <w:sz w:val="24"/>
          <w:szCs w:val="24"/>
        </w:rPr>
        <w:t xml:space="preserve">methodology. I will test multiple alpha values to ensure </w:t>
      </w:r>
      <w:r w:rsidR="00B72415">
        <w:rPr>
          <w:rFonts w:asciiTheme="minorHAnsi" w:hAnsiTheme="minorHAnsi" w:cstheme="minorHAnsi"/>
          <w:sz w:val="24"/>
          <w:szCs w:val="24"/>
        </w:rPr>
        <w:t xml:space="preserve">the most accurate model possible. I will also bootstrap the data </w:t>
      </w:r>
      <w:r w:rsidR="009026DB">
        <w:rPr>
          <w:rFonts w:asciiTheme="minorHAnsi" w:hAnsiTheme="minorHAnsi" w:cstheme="minorHAnsi"/>
          <w:sz w:val="24"/>
          <w:szCs w:val="24"/>
        </w:rPr>
        <w:t xml:space="preserve">and enter this into the same model for more robust results. </w:t>
      </w:r>
      <w:r w:rsidR="00FD0B86">
        <w:rPr>
          <w:rFonts w:asciiTheme="minorHAnsi" w:hAnsiTheme="minorHAnsi" w:cstheme="minorHAnsi"/>
          <w:sz w:val="24"/>
          <w:szCs w:val="24"/>
        </w:rPr>
        <w:t xml:space="preserve">Then, confidence intervals of 95% will be calculated to provide </w:t>
      </w:r>
      <w:r w:rsidR="00973C6F">
        <w:rPr>
          <w:rFonts w:asciiTheme="minorHAnsi" w:hAnsiTheme="minorHAnsi" w:cstheme="minorHAnsi"/>
          <w:sz w:val="24"/>
          <w:szCs w:val="24"/>
        </w:rPr>
        <w:t>precise insights.</w:t>
      </w:r>
      <w:r w:rsidR="004072C0">
        <w:rPr>
          <w:rFonts w:asciiTheme="minorHAnsi" w:hAnsiTheme="minorHAnsi" w:cstheme="minorHAnsi"/>
          <w:sz w:val="24"/>
          <w:szCs w:val="24"/>
        </w:rPr>
        <w:t xml:space="preserve"> The metrics of</w:t>
      </w:r>
      <w:r w:rsidR="00E66EE7">
        <w:rPr>
          <w:rFonts w:asciiTheme="minorHAnsi" w:hAnsiTheme="minorHAnsi" w:cstheme="minorHAnsi"/>
          <w:sz w:val="24"/>
          <w:szCs w:val="24"/>
        </w:rPr>
        <w:t xml:space="preserve"> Root</w:t>
      </w:r>
      <w:r w:rsidR="004072C0">
        <w:rPr>
          <w:rFonts w:asciiTheme="minorHAnsi" w:hAnsiTheme="minorHAnsi" w:cstheme="minorHAnsi"/>
          <w:sz w:val="24"/>
          <w:szCs w:val="24"/>
        </w:rPr>
        <w:t xml:space="preserve"> Mean Squared Error</w:t>
      </w:r>
      <w:r w:rsidR="000C71F2">
        <w:rPr>
          <w:rFonts w:asciiTheme="minorHAnsi" w:hAnsiTheme="minorHAnsi" w:cstheme="minorHAnsi"/>
          <w:sz w:val="24"/>
          <w:szCs w:val="24"/>
        </w:rPr>
        <w:t xml:space="preserve"> (MSE)</w:t>
      </w:r>
      <w:r w:rsidR="004072C0">
        <w:rPr>
          <w:rFonts w:asciiTheme="minorHAnsi" w:hAnsiTheme="minorHAnsi" w:cstheme="minorHAnsi"/>
          <w:sz w:val="24"/>
          <w:szCs w:val="24"/>
        </w:rPr>
        <w:t xml:space="preserve"> and R-Squared </w:t>
      </w:r>
      <w:r w:rsidR="000C71F2">
        <w:rPr>
          <w:rFonts w:asciiTheme="minorHAnsi" w:hAnsiTheme="minorHAnsi" w:cstheme="minorHAnsi"/>
          <w:sz w:val="24"/>
          <w:szCs w:val="24"/>
        </w:rPr>
        <w:t>(</w:t>
      </w:r>
      <w:r w:rsidR="000C71F2" w:rsidRPr="00E63536">
        <w:rPr>
          <w:rFonts w:asciiTheme="minorHAnsi" w:hAnsiTheme="minorHAnsi" w:cstheme="minorHAnsi"/>
          <w:sz w:val="24"/>
          <w:szCs w:val="24"/>
        </w:rPr>
        <w:t>R²</w:t>
      </w:r>
      <w:r w:rsidR="000C71F2">
        <w:rPr>
          <w:rFonts w:asciiTheme="minorHAnsi" w:hAnsiTheme="minorHAnsi" w:cstheme="minorHAnsi"/>
          <w:sz w:val="24"/>
          <w:szCs w:val="24"/>
        </w:rPr>
        <w:t xml:space="preserve">) </w:t>
      </w:r>
      <w:r w:rsidR="004072C0">
        <w:rPr>
          <w:rFonts w:asciiTheme="minorHAnsi" w:hAnsiTheme="minorHAnsi" w:cstheme="minorHAnsi"/>
          <w:sz w:val="24"/>
          <w:szCs w:val="24"/>
        </w:rPr>
        <w:t>score will be used to evaluate the reliability of the model.</w:t>
      </w:r>
    </w:p>
    <w:p w14:paraId="47E3CC0C" w14:textId="77777777" w:rsidR="0063580F" w:rsidRPr="000C3027" w:rsidRDefault="0063580F" w:rsidP="00B35380">
      <w:pPr>
        <w:spacing w:line="276" w:lineRule="auto"/>
        <w:rPr>
          <w:rFonts w:asciiTheme="minorHAnsi" w:hAnsiTheme="minorHAnsi" w:cstheme="minorHAnsi"/>
          <w:sz w:val="24"/>
          <w:szCs w:val="24"/>
        </w:rPr>
      </w:pPr>
    </w:p>
    <w:p w14:paraId="5078FBE3" w14:textId="6DBE960C" w:rsidR="00306206" w:rsidRDefault="00306206" w:rsidP="00B35380">
      <w:pPr>
        <w:spacing w:line="276" w:lineRule="auto"/>
        <w:rPr>
          <w:rFonts w:asciiTheme="minorHAnsi" w:hAnsiTheme="minorHAnsi" w:cstheme="minorHAnsi"/>
          <w:sz w:val="24"/>
          <w:szCs w:val="24"/>
        </w:rPr>
      </w:pPr>
      <w:r>
        <w:rPr>
          <w:rFonts w:asciiTheme="minorHAnsi" w:hAnsiTheme="minorHAnsi" w:cstheme="minorHAnsi"/>
          <w:sz w:val="24"/>
          <w:szCs w:val="24"/>
        </w:rPr>
        <w:t xml:space="preserve">The Lasso regression </w:t>
      </w:r>
      <w:r w:rsidR="00667A22">
        <w:rPr>
          <w:rFonts w:asciiTheme="minorHAnsi" w:hAnsiTheme="minorHAnsi" w:cstheme="minorHAnsi"/>
          <w:sz w:val="24"/>
          <w:szCs w:val="24"/>
        </w:rPr>
        <w:t>model is great for NBA team stat</w:t>
      </w:r>
      <w:r w:rsidR="00A5326B">
        <w:rPr>
          <w:rFonts w:asciiTheme="minorHAnsi" w:hAnsiTheme="minorHAnsi" w:cstheme="minorHAnsi"/>
          <w:sz w:val="24"/>
          <w:szCs w:val="24"/>
        </w:rPr>
        <w:t>istical analysis for multiple reasons:</w:t>
      </w:r>
    </w:p>
    <w:p w14:paraId="698B7AE2" w14:textId="29411BB2" w:rsidR="00A5326B" w:rsidRDefault="00A5326B" w:rsidP="00A5326B">
      <w:pPr>
        <w:pStyle w:val="ListParagraph"/>
        <w:numPr>
          <w:ilvl w:val="0"/>
          <w:numId w:val="27"/>
        </w:numPr>
        <w:spacing w:line="276" w:lineRule="auto"/>
        <w:rPr>
          <w:rFonts w:asciiTheme="minorHAnsi" w:hAnsiTheme="minorHAnsi" w:cstheme="minorHAnsi"/>
          <w:sz w:val="24"/>
          <w:szCs w:val="24"/>
        </w:rPr>
      </w:pPr>
      <w:r>
        <w:rPr>
          <w:rFonts w:asciiTheme="minorHAnsi" w:hAnsiTheme="minorHAnsi" w:cstheme="minorHAnsi"/>
          <w:sz w:val="24"/>
          <w:szCs w:val="24"/>
        </w:rPr>
        <w:t>Feature Selection -</w:t>
      </w:r>
      <w:r w:rsidR="00B65B62" w:rsidRPr="00B65B62">
        <w:rPr>
          <w:rFonts w:asciiTheme="minorHAnsi" w:hAnsiTheme="minorHAnsi" w:cstheme="minorHAnsi"/>
          <w:sz w:val="24"/>
          <w:szCs w:val="24"/>
        </w:rPr>
        <w:t xml:space="preserve"> Lasso regression performs automatic feature selection by shrinking some coefficients to exactly zero. This means it can effectively identify the most important statistics (features) that influence the target variable (e.g., team performance, wins, player efficiency).</w:t>
      </w:r>
    </w:p>
    <w:p w14:paraId="1CFAFE94" w14:textId="2C8DA299" w:rsidR="00B65B62" w:rsidRDefault="00AD6C5F" w:rsidP="00A5326B">
      <w:pPr>
        <w:pStyle w:val="ListParagraph"/>
        <w:numPr>
          <w:ilvl w:val="0"/>
          <w:numId w:val="27"/>
        </w:numPr>
        <w:spacing w:line="276" w:lineRule="auto"/>
        <w:rPr>
          <w:rFonts w:asciiTheme="minorHAnsi" w:hAnsiTheme="minorHAnsi" w:cstheme="minorHAnsi"/>
          <w:sz w:val="24"/>
          <w:szCs w:val="24"/>
        </w:rPr>
      </w:pPr>
      <w:r w:rsidRPr="00AD6C5F">
        <w:rPr>
          <w:rFonts w:asciiTheme="minorHAnsi" w:hAnsiTheme="minorHAnsi" w:cstheme="minorHAnsi"/>
          <w:sz w:val="24"/>
          <w:szCs w:val="24"/>
        </w:rPr>
        <w:t xml:space="preserve">Handling Multicollinearity: In datasets with highly correlated variables, such as NBA team statistics where many performance metrics are interrelated, traditional </w:t>
      </w:r>
      <w:r w:rsidRPr="00AD6C5F">
        <w:rPr>
          <w:rFonts w:asciiTheme="minorHAnsi" w:hAnsiTheme="minorHAnsi" w:cstheme="minorHAnsi"/>
          <w:sz w:val="24"/>
          <w:szCs w:val="24"/>
        </w:rPr>
        <w:lastRenderedPageBreak/>
        <w:t>regression methods can struggle. Lasso regression helps mitigate multicollinearity by penalizing the absolute size of the regression coefficients.</w:t>
      </w:r>
    </w:p>
    <w:p w14:paraId="09B2BC10" w14:textId="1AFD5AFC" w:rsidR="00AD6C5F" w:rsidRDefault="00AD6C5F" w:rsidP="00A5326B">
      <w:pPr>
        <w:pStyle w:val="ListParagraph"/>
        <w:numPr>
          <w:ilvl w:val="0"/>
          <w:numId w:val="27"/>
        </w:numPr>
        <w:spacing w:line="276" w:lineRule="auto"/>
        <w:rPr>
          <w:rFonts w:asciiTheme="minorHAnsi" w:hAnsiTheme="minorHAnsi" w:cstheme="minorHAnsi"/>
          <w:sz w:val="24"/>
          <w:szCs w:val="24"/>
        </w:rPr>
      </w:pPr>
      <w:r w:rsidRPr="00AD6C5F">
        <w:rPr>
          <w:rFonts w:asciiTheme="minorHAnsi" w:hAnsiTheme="minorHAnsi" w:cstheme="minorHAnsi"/>
          <w:sz w:val="24"/>
          <w:szCs w:val="24"/>
        </w:rPr>
        <w:t>Interpretability: By reducing the number of non-zero coefficients, Lasso regression simplifies the model, making it easier to interpret. This can be particularly useful for coaches, analysts, and decision-makers who need clear insights into which factors most impact team performance.</w:t>
      </w:r>
    </w:p>
    <w:p w14:paraId="26CD57FE" w14:textId="6294BE40" w:rsidR="00AD6C5F" w:rsidRDefault="00CB4D28" w:rsidP="00A5326B">
      <w:pPr>
        <w:pStyle w:val="ListParagraph"/>
        <w:numPr>
          <w:ilvl w:val="0"/>
          <w:numId w:val="27"/>
        </w:numPr>
        <w:spacing w:line="276" w:lineRule="auto"/>
        <w:rPr>
          <w:rFonts w:asciiTheme="minorHAnsi" w:hAnsiTheme="minorHAnsi" w:cstheme="minorHAnsi"/>
          <w:sz w:val="24"/>
          <w:szCs w:val="24"/>
        </w:rPr>
      </w:pPr>
      <w:r w:rsidRPr="00CB4D28">
        <w:rPr>
          <w:rFonts w:asciiTheme="minorHAnsi" w:hAnsiTheme="minorHAnsi" w:cstheme="minorHAnsi"/>
          <w:sz w:val="24"/>
          <w:szCs w:val="24"/>
        </w:rPr>
        <w:t>Regularization: The regularization aspect of Lasso (the L1 penalty) helps prevent overfitting, ensuring that the model generalizes well to new, unseen data. This is crucial for predictive modeling in sports analytics, where past performance may not always perfectly predict future outcomes.</w:t>
      </w:r>
    </w:p>
    <w:p w14:paraId="5DA6FB16" w14:textId="778DFD96" w:rsidR="00CB4D28" w:rsidRDefault="00CB4D28" w:rsidP="00A5326B">
      <w:pPr>
        <w:pStyle w:val="ListParagraph"/>
        <w:numPr>
          <w:ilvl w:val="0"/>
          <w:numId w:val="27"/>
        </w:numPr>
        <w:spacing w:line="276" w:lineRule="auto"/>
        <w:rPr>
          <w:rFonts w:asciiTheme="minorHAnsi" w:hAnsiTheme="minorHAnsi" w:cstheme="minorHAnsi"/>
          <w:sz w:val="24"/>
          <w:szCs w:val="24"/>
        </w:rPr>
      </w:pPr>
      <w:r w:rsidRPr="00CB4D28">
        <w:rPr>
          <w:rFonts w:asciiTheme="minorHAnsi" w:hAnsiTheme="minorHAnsi" w:cstheme="minorHAnsi"/>
          <w:sz w:val="24"/>
          <w:szCs w:val="24"/>
        </w:rPr>
        <w:t>Sparsity: In datasets with many variables but limited observations (common in sports analytics), Lasso regression’s tendency to produce sparse models (models with few non-zero coefficients) is advantageous. It reduces the risk of overfitting and enhances model robustness.</w:t>
      </w:r>
    </w:p>
    <w:p w14:paraId="276B0191" w14:textId="534CE90B" w:rsidR="00CB4D28" w:rsidRDefault="00CB4D28" w:rsidP="00A5326B">
      <w:pPr>
        <w:pStyle w:val="ListParagraph"/>
        <w:numPr>
          <w:ilvl w:val="0"/>
          <w:numId w:val="27"/>
        </w:numPr>
        <w:spacing w:line="276" w:lineRule="auto"/>
        <w:rPr>
          <w:rFonts w:asciiTheme="minorHAnsi" w:hAnsiTheme="minorHAnsi" w:cstheme="minorHAnsi"/>
          <w:sz w:val="24"/>
          <w:szCs w:val="24"/>
        </w:rPr>
      </w:pPr>
      <w:r w:rsidRPr="00CB4D28">
        <w:rPr>
          <w:rFonts w:asciiTheme="minorHAnsi" w:hAnsiTheme="minorHAnsi" w:cstheme="minorHAnsi"/>
          <w:sz w:val="24"/>
          <w:szCs w:val="24"/>
        </w:rPr>
        <w:t>Optimization: Lasso regression provides a balance between bias and variance, optimizing the predictive performance of the model. This balance is essential for making accurate predictions in the dynamic and sometimes unpredictable environment of sports.</w:t>
      </w:r>
    </w:p>
    <w:p w14:paraId="23C886FC" w14:textId="77777777" w:rsidR="00973C6F" w:rsidRDefault="00973C6F" w:rsidP="00973C6F">
      <w:pPr>
        <w:spacing w:line="276" w:lineRule="auto"/>
        <w:rPr>
          <w:rFonts w:asciiTheme="minorHAnsi" w:hAnsiTheme="minorHAnsi" w:cstheme="minorHAnsi"/>
          <w:sz w:val="24"/>
          <w:szCs w:val="24"/>
        </w:rPr>
      </w:pPr>
    </w:p>
    <w:p w14:paraId="0D4EBBFB" w14:textId="481523E5" w:rsidR="00973C6F" w:rsidRDefault="00973C6F" w:rsidP="00973C6F">
      <w:pPr>
        <w:spacing w:line="276" w:lineRule="auto"/>
        <w:rPr>
          <w:rFonts w:asciiTheme="minorHAnsi" w:hAnsiTheme="minorHAnsi" w:cstheme="minorHAnsi"/>
          <w:sz w:val="24"/>
          <w:szCs w:val="24"/>
        </w:rPr>
      </w:pPr>
      <w:r>
        <w:rPr>
          <w:rFonts w:asciiTheme="minorHAnsi" w:hAnsiTheme="minorHAnsi" w:cstheme="minorHAnsi"/>
          <w:sz w:val="24"/>
          <w:szCs w:val="24"/>
        </w:rPr>
        <w:t>Bootstrapping</w:t>
      </w:r>
      <w:r w:rsidR="00496C36">
        <w:rPr>
          <w:rFonts w:asciiTheme="minorHAnsi" w:hAnsiTheme="minorHAnsi" w:cstheme="minorHAnsi"/>
          <w:sz w:val="24"/>
          <w:szCs w:val="24"/>
        </w:rPr>
        <w:t xml:space="preserve"> the data with 95% confidence intervals</w:t>
      </w:r>
      <w:r>
        <w:rPr>
          <w:rFonts w:asciiTheme="minorHAnsi" w:hAnsiTheme="minorHAnsi" w:cstheme="minorHAnsi"/>
          <w:sz w:val="24"/>
          <w:szCs w:val="24"/>
        </w:rPr>
        <w:t xml:space="preserve"> </w:t>
      </w:r>
      <w:r w:rsidR="009335F8">
        <w:rPr>
          <w:rFonts w:asciiTheme="minorHAnsi" w:hAnsiTheme="minorHAnsi" w:cstheme="minorHAnsi"/>
          <w:sz w:val="24"/>
          <w:szCs w:val="24"/>
        </w:rPr>
        <w:t>has multiple benefits:</w:t>
      </w:r>
    </w:p>
    <w:p w14:paraId="0F378DBD" w14:textId="320E3551" w:rsidR="009335F8" w:rsidRDefault="00832382" w:rsidP="009335F8">
      <w:pPr>
        <w:pStyle w:val="ListParagraph"/>
        <w:numPr>
          <w:ilvl w:val="0"/>
          <w:numId w:val="28"/>
        </w:numPr>
        <w:spacing w:line="276" w:lineRule="auto"/>
        <w:rPr>
          <w:rFonts w:asciiTheme="minorHAnsi" w:hAnsiTheme="minorHAnsi" w:cstheme="minorHAnsi"/>
          <w:sz w:val="24"/>
          <w:szCs w:val="24"/>
        </w:rPr>
      </w:pPr>
      <w:r w:rsidRPr="00832382">
        <w:rPr>
          <w:rFonts w:asciiTheme="minorHAnsi" w:hAnsiTheme="minorHAnsi" w:cstheme="minorHAnsi"/>
          <w:sz w:val="24"/>
          <w:szCs w:val="24"/>
        </w:rPr>
        <w:t>Estimating the Stability of Coefficients: Bootstrapping allows us to assess the variability and stability of the coefficients estimated by the Lasso regression. By repeatedly resampling the data and fitting the model, we can observe how much the coefficients change, providing insights into which statistics are consistently important.</w:t>
      </w:r>
    </w:p>
    <w:p w14:paraId="3753E8E8" w14:textId="168A7D31" w:rsidR="00832382" w:rsidRDefault="00832382" w:rsidP="009335F8">
      <w:pPr>
        <w:pStyle w:val="ListParagraph"/>
        <w:numPr>
          <w:ilvl w:val="0"/>
          <w:numId w:val="28"/>
        </w:numPr>
        <w:spacing w:line="276" w:lineRule="auto"/>
        <w:rPr>
          <w:rFonts w:asciiTheme="minorHAnsi" w:hAnsiTheme="minorHAnsi" w:cstheme="minorHAnsi"/>
          <w:sz w:val="24"/>
          <w:szCs w:val="24"/>
        </w:rPr>
      </w:pPr>
      <w:r w:rsidRPr="00832382">
        <w:rPr>
          <w:rFonts w:asciiTheme="minorHAnsi" w:hAnsiTheme="minorHAnsi" w:cstheme="minorHAnsi"/>
          <w:sz w:val="24"/>
          <w:szCs w:val="24"/>
        </w:rPr>
        <w:t>Confidence Intervals: Bootstrapping enables the estimation of confidence intervals for the regression coefficients. This is particularly useful in sports analytics, where understanding the range within which the true effect of a statistic lies can help in making more informed decisions.</w:t>
      </w:r>
    </w:p>
    <w:p w14:paraId="44F836BE" w14:textId="62A90CB5" w:rsidR="00832382" w:rsidRDefault="002311D5" w:rsidP="009335F8">
      <w:pPr>
        <w:pStyle w:val="ListParagraph"/>
        <w:numPr>
          <w:ilvl w:val="0"/>
          <w:numId w:val="28"/>
        </w:numPr>
        <w:spacing w:line="276" w:lineRule="auto"/>
        <w:rPr>
          <w:rFonts w:asciiTheme="minorHAnsi" w:hAnsiTheme="minorHAnsi" w:cstheme="minorHAnsi"/>
          <w:sz w:val="24"/>
          <w:szCs w:val="24"/>
        </w:rPr>
      </w:pPr>
      <w:r w:rsidRPr="002311D5">
        <w:rPr>
          <w:rFonts w:asciiTheme="minorHAnsi" w:hAnsiTheme="minorHAnsi" w:cstheme="minorHAnsi"/>
          <w:sz w:val="24"/>
          <w:szCs w:val="24"/>
        </w:rPr>
        <w:t>Bootstrapping helps in validating the robustness of the Lasso regression model. By generating multiple samples and fitting the model on each, we can evaluate how well the model performs across different subsets of the data, ensuring that the model's performance is not overly dependent on a particular sample.</w:t>
      </w:r>
    </w:p>
    <w:p w14:paraId="67B9D1A0" w14:textId="14C3567A" w:rsidR="002311D5" w:rsidRDefault="00155561" w:rsidP="009335F8">
      <w:pPr>
        <w:pStyle w:val="ListParagraph"/>
        <w:numPr>
          <w:ilvl w:val="0"/>
          <w:numId w:val="28"/>
        </w:numPr>
        <w:spacing w:line="276" w:lineRule="auto"/>
        <w:rPr>
          <w:rFonts w:asciiTheme="minorHAnsi" w:hAnsiTheme="minorHAnsi" w:cstheme="minorHAnsi"/>
          <w:sz w:val="24"/>
          <w:szCs w:val="24"/>
        </w:rPr>
      </w:pPr>
      <w:r w:rsidRPr="00155561">
        <w:rPr>
          <w:rFonts w:asciiTheme="minorHAnsi" w:hAnsiTheme="minorHAnsi" w:cstheme="minorHAnsi"/>
          <w:sz w:val="24"/>
          <w:szCs w:val="24"/>
        </w:rPr>
        <w:t>Bias Reduction: Bootstrapping can reduce the bias of the Lasso regression model's estimates. By averaging the results over many bootstrap samples, we can obtain a more accurate estimate of the model parameters.</w:t>
      </w:r>
    </w:p>
    <w:p w14:paraId="3B82A4AE" w14:textId="7A3E2684" w:rsidR="00155561" w:rsidRDefault="00155561" w:rsidP="009335F8">
      <w:pPr>
        <w:pStyle w:val="ListParagraph"/>
        <w:numPr>
          <w:ilvl w:val="0"/>
          <w:numId w:val="28"/>
        </w:numPr>
        <w:spacing w:line="276" w:lineRule="auto"/>
        <w:rPr>
          <w:rFonts w:asciiTheme="minorHAnsi" w:hAnsiTheme="minorHAnsi" w:cstheme="minorHAnsi"/>
          <w:sz w:val="24"/>
          <w:szCs w:val="24"/>
        </w:rPr>
      </w:pPr>
      <w:r w:rsidRPr="00155561">
        <w:rPr>
          <w:rFonts w:asciiTheme="minorHAnsi" w:hAnsiTheme="minorHAnsi" w:cstheme="minorHAnsi"/>
          <w:sz w:val="24"/>
          <w:szCs w:val="24"/>
        </w:rPr>
        <w:t>Improving Predictive Performance: By using bootstrapping, we can improve the predictive performance of the model. The aggregated results from multiple bootstrap samples can lead to better generalization and more reliable predictions.</w:t>
      </w:r>
    </w:p>
    <w:p w14:paraId="0AF2895E" w14:textId="05EA6B39" w:rsidR="00155561" w:rsidRDefault="00BA6861" w:rsidP="009335F8">
      <w:pPr>
        <w:pStyle w:val="ListParagraph"/>
        <w:numPr>
          <w:ilvl w:val="0"/>
          <w:numId w:val="28"/>
        </w:numPr>
        <w:spacing w:line="276" w:lineRule="auto"/>
        <w:rPr>
          <w:rFonts w:asciiTheme="minorHAnsi" w:hAnsiTheme="minorHAnsi" w:cstheme="minorHAnsi"/>
          <w:sz w:val="24"/>
          <w:szCs w:val="24"/>
        </w:rPr>
      </w:pPr>
      <w:r w:rsidRPr="00BA6861">
        <w:rPr>
          <w:rFonts w:asciiTheme="minorHAnsi" w:hAnsiTheme="minorHAnsi" w:cstheme="minorHAnsi"/>
          <w:sz w:val="24"/>
          <w:szCs w:val="24"/>
        </w:rPr>
        <w:lastRenderedPageBreak/>
        <w:t>Resilience to Overfitting: Bootstrapping helps in assessing and mitigating overfitting. If a model performs well on multiple bootstrap samples, it is less likely to be overfitting the original data and more likely to generalize well to new data.</w:t>
      </w:r>
    </w:p>
    <w:p w14:paraId="23826BF5" w14:textId="6136FD41" w:rsidR="00BA6861" w:rsidRDefault="00BA6861" w:rsidP="009335F8">
      <w:pPr>
        <w:pStyle w:val="ListParagraph"/>
        <w:numPr>
          <w:ilvl w:val="0"/>
          <w:numId w:val="28"/>
        </w:numPr>
        <w:spacing w:line="276" w:lineRule="auto"/>
        <w:rPr>
          <w:rFonts w:asciiTheme="minorHAnsi" w:hAnsiTheme="minorHAnsi" w:cstheme="minorHAnsi"/>
          <w:sz w:val="24"/>
          <w:szCs w:val="24"/>
        </w:rPr>
      </w:pPr>
      <w:r w:rsidRPr="00BA6861">
        <w:rPr>
          <w:rFonts w:asciiTheme="minorHAnsi" w:hAnsiTheme="minorHAnsi" w:cstheme="minorHAnsi"/>
          <w:sz w:val="24"/>
          <w:szCs w:val="24"/>
        </w:rPr>
        <w:t>Uncertainty Quantification: In the context of sports analytics, quantifying uncertainty is crucial. Bootstrapping provides a straightforward way to quantify the uncertainty in the model's predictions and the importance of different statistics.</w:t>
      </w:r>
    </w:p>
    <w:p w14:paraId="5285A6ED" w14:textId="77777777" w:rsidR="000C4D50" w:rsidRPr="000C4D50" w:rsidRDefault="00AD1E3E" w:rsidP="000C4D50">
      <w:pPr>
        <w:spacing w:line="276" w:lineRule="auto"/>
        <w:rPr>
          <w:rFonts w:asciiTheme="minorHAnsi" w:hAnsiTheme="minorHAnsi" w:cstheme="minorHAnsi"/>
          <w:sz w:val="24"/>
          <w:szCs w:val="24"/>
        </w:rPr>
      </w:pPr>
      <w:r w:rsidRPr="000C4D50">
        <w:rPr>
          <w:rFonts w:asciiTheme="minorHAnsi" w:hAnsiTheme="minorHAnsi" w:cstheme="minorHAnsi"/>
          <w:sz w:val="24"/>
          <w:szCs w:val="24"/>
        </w:rPr>
        <w:t>Using Root Mean Squared Error (RMSE) to evaluate the model is relevant for the following reasons:</w:t>
      </w:r>
    </w:p>
    <w:p w14:paraId="3D72E8D0" w14:textId="77777777" w:rsidR="00476A5B" w:rsidRDefault="005F11D0" w:rsidP="000921A8">
      <w:pPr>
        <w:pStyle w:val="ListParagraph"/>
        <w:numPr>
          <w:ilvl w:val="0"/>
          <w:numId w:val="31"/>
        </w:numPr>
        <w:spacing w:line="276" w:lineRule="auto"/>
        <w:rPr>
          <w:rFonts w:asciiTheme="minorHAnsi" w:hAnsiTheme="minorHAnsi" w:cstheme="minorHAnsi"/>
          <w:sz w:val="24"/>
          <w:szCs w:val="24"/>
        </w:rPr>
      </w:pPr>
      <w:r w:rsidRPr="00476A5B">
        <w:rPr>
          <w:rFonts w:asciiTheme="minorHAnsi" w:hAnsiTheme="minorHAnsi" w:cstheme="minorHAnsi"/>
          <w:sz w:val="24"/>
          <w:szCs w:val="24"/>
        </w:rPr>
        <w:t xml:space="preserve">Sensitivity to Large Errors: </w:t>
      </w:r>
      <w:r w:rsidR="00476A5B" w:rsidRPr="00476A5B">
        <w:rPr>
          <w:rFonts w:asciiTheme="minorHAnsi" w:hAnsiTheme="minorHAnsi" w:cstheme="minorHAnsi"/>
          <w:sz w:val="24"/>
          <w:szCs w:val="24"/>
        </w:rPr>
        <w:t>RMSE, like Mean Squared Error (MSE), squares the errors before averaging them, meaning that larger errors have a disproportionately higher impact on the metric. This is beneficial in contexts like NBA team statistics, where large deviations from actual performance (e.g., predictions of wins, player efficiency) are particularly undesirable and should be heavily penalized.</w:t>
      </w:r>
    </w:p>
    <w:p w14:paraId="20B2F224" w14:textId="77777777" w:rsidR="00476A5B" w:rsidRDefault="005F11D0" w:rsidP="0086798B">
      <w:pPr>
        <w:pStyle w:val="ListParagraph"/>
        <w:numPr>
          <w:ilvl w:val="0"/>
          <w:numId w:val="31"/>
        </w:numPr>
        <w:spacing w:line="276" w:lineRule="auto"/>
        <w:rPr>
          <w:rFonts w:asciiTheme="minorHAnsi" w:hAnsiTheme="minorHAnsi" w:cstheme="minorHAnsi"/>
          <w:sz w:val="24"/>
          <w:szCs w:val="24"/>
        </w:rPr>
      </w:pPr>
      <w:r w:rsidRPr="00476A5B">
        <w:rPr>
          <w:rFonts w:asciiTheme="minorHAnsi" w:hAnsiTheme="minorHAnsi" w:cstheme="minorHAnsi"/>
          <w:sz w:val="24"/>
          <w:szCs w:val="24"/>
        </w:rPr>
        <w:t xml:space="preserve">Interpretability: </w:t>
      </w:r>
      <w:r w:rsidR="00476A5B" w:rsidRPr="00476A5B">
        <w:rPr>
          <w:rFonts w:asciiTheme="minorHAnsi" w:hAnsiTheme="minorHAnsi" w:cstheme="minorHAnsi"/>
          <w:sz w:val="24"/>
          <w:szCs w:val="24"/>
        </w:rPr>
        <w:t>RMSE provides a clear and interpretable measure of the average squared difference between predicted and actual values, then takes the square root. This makes it straightforward to understand how well the model is performing in the same units as the target variable, enhancing interpretability.</w:t>
      </w:r>
    </w:p>
    <w:p w14:paraId="1DE27AEB" w14:textId="116E26BC" w:rsidR="005F11D0" w:rsidRPr="00476A5B" w:rsidRDefault="002C368E" w:rsidP="0086798B">
      <w:pPr>
        <w:pStyle w:val="ListParagraph"/>
        <w:numPr>
          <w:ilvl w:val="0"/>
          <w:numId w:val="31"/>
        </w:numPr>
        <w:spacing w:line="276" w:lineRule="auto"/>
        <w:rPr>
          <w:rFonts w:asciiTheme="minorHAnsi" w:hAnsiTheme="minorHAnsi" w:cstheme="minorHAnsi"/>
          <w:sz w:val="24"/>
          <w:szCs w:val="24"/>
        </w:rPr>
      </w:pPr>
      <w:r w:rsidRPr="00476A5B">
        <w:rPr>
          <w:rFonts w:asciiTheme="minorHAnsi" w:hAnsiTheme="minorHAnsi" w:cstheme="minorHAnsi"/>
          <w:sz w:val="24"/>
          <w:szCs w:val="24"/>
        </w:rPr>
        <w:t xml:space="preserve">Continuous Output Evaluation: </w:t>
      </w:r>
      <w:r w:rsidR="00FC4C0A" w:rsidRPr="00FC4C0A">
        <w:rPr>
          <w:rFonts w:asciiTheme="minorHAnsi" w:hAnsiTheme="minorHAnsi" w:cstheme="minorHAnsi"/>
          <w:sz w:val="24"/>
          <w:szCs w:val="24"/>
        </w:rPr>
        <w:t>RMSE is well-suited for regression tasks where the output is continuous, such as predicting the number of wins or points scored by a team. It directly measures the accuracy of the model's predictions by comparing the predicted values to the actual values.</w:t>
      </w:r>
    </w:p>
    <w:p w14:paraId="4B85D930" w14:textId="2A861875" w:rsidR="002C368E" w:rsidRDefault="002C368E" w:rsidP="00017AA0">
      <w:pPr>
        <w:pStyle w:val="ListParagraph"/>
        <w:numPr>
          <w:ilvl w:val="0"/>
          <w:numId w:val="31"/>
        </w:numPr>
        <w:spacing w:line="276" w:lineRule="auto"/>
        <w:rPr>
          <w:rFonts w:asciiTheme="minorHAnsi" w:hAnsiTheme="minorHAnsi" w:cstheme="minorHAnsi"/>
          <w:sz w:val="24"/>
          <w:szCs w:val="24"/>
        </w:rPr>
      </w:pPr>
      <w:r w:rsidRPr="002C368E">
        <w:rPr>
          <w:rFonts w:asciiTheme="minorHAnsi" w:hAnsiTheme="minorHAnsi" w:cstheme="minorHAnsi"/>
          <w:sz w:val="24"/>
          <w:szCs w:val="24"/>
        </w:rPr>
        <w:t xml:space="preserve">Optimization: </w:t>
      </w:r>
      <w:r w:rsidR="00FC4C0A" w:rsidRPr="00FC4C0A">
        <w:rPr>
          <w:rFonts w:asciiTheme="minorHAnsi" w:hAnsiTheme="minorHAnsi" w:cstheme="minorHAnsi"/>
          <w:sz w:val="24"/>
          <w:szCs w:val="24"/>
        </w:rPr>
        <w:t>RMSE is commonly used as the evaluation metric for the loss function (MSE) minimized during the training of regression models, including Lasso regression. This means that the model is optimized to perform well according to this metric, making it a natural choice for evaluation.</w:t>
      </w:r>
    </w:p>
    <w:p w14:paraId="63107CD0" w14:textId="3EA5D038" w:rsidR="002C368E" w:rsidRDefault="00FE0380" w:rsidP="00017AA0">
      <w:pPr>
        <w:pStyle w:val="ListParagraph"/>
        <w:numPr>
          <w:ilvl w:val="0"/>
          <w:numId w:val="31"/>
        </w:numPr>
        <w:spacing w:line="276" w:lineRule="auto"/>
        <w:rPr>
          <w:rFonts w:asciiTheme="minorHAnsi" w:hAnsiTheme="minorHAnsi" w:cstheme="minorHAnsi"/>
          <w:sz w:val="24"/>
          <w:szCs w:val="24"/>
        </w:rPr>
      </w:pPr>
      <w:r w:rsidRPr="00FE0380">
        <w:rPr>
          <w:rFonts w:asciiTheme="minorHAnsi" w:hAnsiTheme="minorHAnsi" w:cstheme="minorHAnsi"/>
          <w:sz w:val="24"/>
          <w:szCs w:val="24"/>
        </w:rPr>
        <w:t xml:space="preserve">Differentiability: </w:t>
      </w:r>
      <w:r w:rsidR="001A24CC" w:rsidRPr="001A24CC">
        <w:rPr>
          <w:rFonts w:asciiTheme="minorHAnsi" w:hAnsiTheme="minorHAnsi" w:cstheme="minorHAnsi"/>
          <w:sz w:val="24"/>
          <w:szCs w:val="24"/>
        </w:rPr>
        <w:t>The mathematical properties of the underlying MSE (being differentiable) facilitate gradient-based optimization methods used in training regression models, including Lasso regression. This helps in efficiently finding the optimal model parameters.</w:t>
      </w:r>
    </w:p>
    <w:p w14:paraId="1E86CBC8" w14:textId="5CCE3B7F" w:rsidR="00186D23" w:rsidRDefault="00186D23" w:rsidP="00017AA0">
      <w:pPr>
        <w:pStyle w:val="ListParagraph"/>
        <w:numPr>
          <w:ilvl w:val="0"/>
          <w:numId w:val="31"/>
        </w:numPr>
        <w:spacing w:line="276" w:lineRule="auto"/>
        <w:rPr>
          <w:rFonts w:asciiTheme="minorHAnsi" w:hAnsiTheme="minorHAnsi" w:cstheme="minorHAnsi"/>
          <w:sz w:val="24"/>
          <w:szCs w:val="24"/>
        </w:rPr>
      </w:pPr>
      <w:r w:rsidRPr="00186D23">
        <w:rPr>
          <w:rFonts w:asciiTheme="minorHAnsi" w:hAnsiTheme="minorHAnsi" w:cstheme="minorHAnsi"/>
          <w:sz w:val="24"/>
          <w:szCs w:val="24"/>
        </w:rPr>
        <w:t xml:space="preserve">Penalty for Bias and Variance: </w:t>
      </w:r>
      <w:r w:rsidR="001A24CC" w:rsidRPr="001A24CC">
        <w:rPr>
          <w:rFonts w:asciiTheme="minorHAnsi" w:hAnsiTheme="minorHAnsi" w:cstheme="minorHAnsi"/>
          <w:sz w:val="24"/>
          <w:szCs w:val="24"/>
        </w:rPr>
        <w:t>By considering the squared errors and then taking the square root, RMSE implicitly balances bias and variance. A model with high bias will have high RMSE due to consistently poor predictions, while a model with high variance will also have high RMSE due to large errors on certain predictions. Thus, RMSE helps in selecting models that generalize well.</w:t>
      </w:r>
    </w:p>
    <w:p w14:paraId="3F0E3100" w14:textId="34C76D8A" w:rsidR="00186D23" w:rsidRDefault="00186D23" w:rsidP="00017AA0">
      <w:pPr>
        <w:pStyle w:val="ListParagraph"/>
        <w:numPr>
          <w:ilvl w:val="0"/>
          <w:numId w:val="31"/>
        </w:numPr>
        <w:spacing w:line="276" w:lineRule="auto"/>
        <w:rPr>
          <w:rFonts w:asciiTheme="minorHAnsi" w:hAnsiTheme="minorHAnsi" w:cstheme="minorHAnsi"/>
          <w:sz w:val="24"/>
          <w:szCs w:val="24"/>
        </w:rPr>
      </w:pPr>
      <w:r w:rsidRPr="00186D23">
        <w:rPr>
          <w:rFonts w:asciiTheme="minorHAnsi" w:hAnsiTheme="minorHAnsi" w:cstheme="minorHAnsi"/>
          <w:sz w:val="24"/>
          <w:szCs w:val="24"/>
        </w:rPr>
        <w:t xml:space="preserve">Alignment with Business Objectives: </w:t>
      </w:r>
      <w:r w:rsidR="001A24CC" w:rsidRPr="001A24CC">
        <w:rPr>
          <w:rFonts w:asciiTheme="minorHAnsi" w:hAnsiTheme="minorHAnsi" w:cstheme="minorHAnsi"/>
          <w:sz w:val="24"/>
          <w:szCs w:val="24"/>
        </w:rPr>
        <w:t>In sports analytics, minimizing prediction errors is often directly aligned with the objectives of teams and analysts, such as making accurate performance forecasts or strategic decisions. RMSE, by penalizing large errors, ensures that predictions are as close to actual values as possible, supporting better decision-making.</w:t>
      </w:r>
    </w:p>
    <w:p w14:paraId="586837BF" w14:textId="77777777" w:rsidR="00186D23" w:rsidRDefault="00186D23" w:rsidP="00186D23">
      <w:pPr>
        <w:spacing w:line="276" w:lineRule="auto"/>
        <w:rPr>
          <w:rFonts w:asciiTheme="minorHAnsi" w:hAnsiTheme="minorHAnsi" w:cstheme="minorHAnsi"/>
          <w:sz w:val="24"/>
          <w:szCs w:val="24"/>
        </w:rPr>
      </w:pPr>
    </w:p>
    <w:p w14:paraId="61547AAD" w14:textId="46A860B1" w:rsidR="00AA50AB" w:rsidRDefault="00AA50AB" w:rsidP="00186D23">
      <w:pPr>
        <w:spacing w:line="276" w:lineRule="auto"/>
        <w:rPr>
          <w:rFonts w:asciiTheme="minorHAnsi" w:hAnsiTheme="minorHAnsi" w:cstheme="minorHAnsi"/>
          <w:sz w:val="24"/>
          <w:szCs w:val="24"/>
        </w:rPr>
      </w:pPr>
      <w:r>
        <w:rPr>
          <w:rFonts w:asciiTheme="minorHAnsi" w:hAnsiTheme="minorHAnsi" w:cstheme="minorHAnsi"/>
          <w:sz w:val="24"/>
          <w:szCs w:val="24"/>
        </w:rPr>
        <w:t>The evaluation of the R</w:t>
      </w:r>
      <w:r w:rsidR="001A24CC">
        <w:rPr>
          <w:rFonts w:asciiTheme="minorHAnsi" w:hAnsiTheme="minorHAnsi" w:cstheme="minorHAnsi"/>
          <w:sz w:val="24"/>
          <w:szCs w:val="24"/>
          <w:vertAlign w:val="superscript"/>
        </w:rPr>
        <w:t>2</w:t>
      </w:r>
      <w:r>
        <w:rPr>
          <w:rFonts w:asciiTheme="minorHAnsi" w:hAnsiTheme="minorHAnsi" w:cstheme="minorHAnsi"/>
          <w:sz w:val="24"/>
          <w:szCs w:val="24"/>
        </w:rPr>
        <w:t xml:space="preserve"> score will benefit my analysis in </w:t>
      </w:r>
      <w:r w:rsidR="00640DD6">
        <w:rPr>
          <w:rFonts w:asciiTheme="minorHAnsi" w:hAnsiTheme="minorHAnsi" w:cstheme="minorHAnsi"/>
          <w:sz w:val="24"/>
          <w:szCs w:val="24"/>
        </w:rPr>
        <w:t>many ways:</w:t>
      </w:r>
    </w:p>
    <w:p w14:paraId="742FBA17" w14:textId="61714651" w:rsidR="00640DD6" w:rsidRDefault="00E63536" w:rsidP="00640DD6">
      <w:pPr>
        <w:pStyle w:val="ListParagraph"/>
        <w:numPr>
          <w:ilvl w:val="0"/>
          <w:numId w:val="32"/>
        </w:numPr>
        <w:spacing w:line="276" w:lineRule="auto"/>
        <w:rPr>
          <w:rFonts w:asciiTheme="minorHAnsi" w:hAnsiTheme="minorHAnsi" w:cstheme="minorHAnsi"/>
          <w:sz w:val="24"/>
          <w:szCs w:val="24"/>
        </w:rPr>
      </w:pPr>
      <w:r w:rsidRPr="00E63536">
        <w:rPr>
          <w:rFonts w:asciiTheme="minorHAnsi" w:hAnsiTheme="minorHAnsi" w:cstheme="minorHAnsi"/>
          <w:sz w:val="24"/>
          <w:szCs w:val="24"/>
        </w:rPr>
        <w:t>Proportion of Variance Explained: R² represents the proportion of the variance in the dependent variable that is predictable from the independent variables. In the context of NBA team statistics, it provides a measure of how well the model captures the overall variability in team performance metrics (e.g., wins, points scored).</w:t>
      </w:r>
    </w:p>
    <w:p w14:paraId="628ED57A" w14:textId="1AE8A9BF" w:rsidR="000C71F2" w:rsidRDefault="00E634BF" w:rsidP="00640DD6">
      <w:pPr>
        <w:pStyle w:val="ListParagraph"/>
        <w:numPr>
          <w:ilvl w:val="0"/>
          <w:numId w:val="32"/>
        </w:numPr>
        <w:spacing w:line="276" w:lineRule="auto"/>
        <w:rPr>
          <w:rFonts w:asciiTheme="minorHAnsi" w:hAnsiTheme="minorHAnsi" w:cstheme="minorHAnsi"/>
          <w:sz w:val="24"/>
          <w:szCs w:val="24"/>
        </w:rPr>
      </w:pPr>
      <w:r w:rsidRPr="00E634BF">
        <w:rPr>
          <w:rFonts w:asciiTheme="minorHAnsi" w:hAnsiTheme="minorHAnsi" w:cstheme="minorHAnsi"/>
          <w:sz w:val="24"/>
          <w:szCs w:val="24"/>
        </w:rPr>
        <w:t>Interpretability: R² is easy to interpret, as it ranges from 0 to 1. An R² value closer to 1 indicates that a large proportion of the variance in the dependent variable is explained by the model, whereas a value closer to 0 indicates that the model explains very little of the variance.</w:t>
      </w:r>
    </w:p>
    <w:p w14:paraId="0B54D253" w14:textId="7439AFAA" w:rsidR="00E634BF" w:rsidRDefault="00E634BF" w:rsidP="00640DD6">
      <w:pPr>
        <w:pStyle w:val="ListParagraph"/>
        <w:numPr>
          <w:ilvl w:val="0"/>
          <w:numId w:val="32"/>
        </w:numPr>
        <w:spacing w:line="276" w:lineRule="auto"/>
        <w:rPr>
          <w:rFonts w:asciiTheme="minorHAnsi" w:hAnsiTheme="minorHAnsi" w:cstheme="minorHAnsi"/>
          <w:sz w:val="24"/>
          <w:szCs w:val="24"/>
        </w:rPr>
      </w:pPr>
      <w:r w:rsidRPr="00E634BF">
        <w:rPr>
          <w:rFonts w:asciiTheme="minorHAnsi" w:hAnsiTheme="minorHAnsi" w:cstheme="minorHAnsi"/>
          <w:sz w:val="24"/>
          <w:szCs w:val="24"/>
        </w:rPr>
        <w:t>Goodness of Fit: R² is a direct measure of the goodness of fit for the model. It helps in assessing how well the model’s predictions match the actual data. This is crucial in sports analytics, where understanding the fit of the model can help in making reliable predictions and strategic decisions.</w:t>
      </w:r>
    </w:p>
    <w:p w14:paraId="35DD04C2" w14:textId="0F1795F0" w:rsidR="00E634BF" w:rsidRDefault="00224B4F" w:rsidP="00640DD6">
      <w:pPr>
        <w:pStyle w:val="ListParagraph"/>
        <w:numPr>
          <w:ilvl w:val="0"/>
          <w:numId w:val="32"/>
        </w:numPr>
        <w:spacing w:line="276" w:lineRule="auto"/>
        <w:rPr>
          <w:rFonts w:asciiTheme="minorHAnsi" w:hAnsiTheme="minorHAnsi" w:cstheme="minorHAnsi"/>
          <w:sz w:val="24"/>
          <w:szCs w:val="24"/>
        </w:rPr>
      </w:pPr>
      <w:r w:rsidRPr="00224B4F">
        <w:rPr>
          <w:rFonts w:asciiTheme="minorHAnsi" w:hAnsiTheme="minorHAnsi" w:cstheme="minorHAnsi"/>
          <w:sz w:val="24"/>
          <w:szCs w:val="24"/>
        </w:rPr>
        <w:t>Model Improvement: By tracking changes in R², analysts can assess the impact of adding or removing variables from the model. An increase in R² suggests that the model is improving in its ability to explain the variance in the dependent variable, guiding the model refinement process.</w:t>
      </w:r>
    </w:p>
    <w:p w14:paraId="409FF17F" w14:textId="136D1488" w:rsidR="00224B4F" w:rsidRDefault="000307E4" w:rsidP="00640DD6">
      <w:pPr>
        <w:pStyle w:val="ListParagraph"/>
        <w:numPr>
          <w:ilvl w:val="0"/>
          <w:numId w:val="32"/>
        </w:numPr>
        <w:spacing w:line="276" w:lineRule="auto"/>
        <w:rPr>
          <w:rFonts w:asciiTheme="minorHAnsi" w:hAnsiTheme="minorHAnsi" w:cstheme="minorHAnsi"/>
          <w:sz w:val="24"/>
          <w:szCs w:val="24"/>
        </w:rPr>
      </w:pPr>
      <w:r w:rsidRPr="000307E4">
        <w:rPr>
          <w:rFonts w:asciiTheme="minorHAnsi" w:hAnsiTheme="minorHAnsi" w:cstheme="minorHAnsi"/>
          <w:sz w:val="24"/>
          <w:szCs w:val="24"/>
        </w:rPr>
        <w:t>Business Relevance: In sports analytics, explaining the variance in team performance is often a key objective. R² provides a clear metric to quantify how well the model achieves this goal, supporting decision-making processes for coaches, analysts, and management.</w:t>
      </w:r>
    </w:p>
    <w:p w14:paraId="7300FD13" w14:textId="54533EB6" w:rsidR="000307E4" w:rsidRDefault="000307E4" w:rsidP="00640DD6">
      <w:pPr>
        <w:pStyle w:val="ListParagraph"/>
        <w:numPr>
          <w:ilvl w:val="0"/>
          <w:numId w:val="32"/>
        </w:numPr>
        <w:spacing w:line="276" w:lineRule="auto"/>
        <w:rPr>
          <w:rFonts w:asciiTheme="minorHAnsi" w:hAnsiTheme="minorHAnsi" w:cstheme="minorHAnsi"/>
          <w:sz w:val="24"/>
          <w:szCs w:val="24"/>
        </w:rPr>
      </w:pPr>
      <w:r w:rsidRPr="000307E4">
        <w:rPr>
          <w:rFonts w:asciiTheme="minorHAnsi" w:hAnsiTheme="minorHAnsi" w:cstheme="minorHAnsi"/>
          <w:sz w:val="24"/>
          <w:szCs w:val="24"/>
        </w:rPr>
        <w:t>Model Simplicity: While R² doesn’t directly penalize model complexity like some other metrics, it offers a straightforward assessment of how well the independent variables collectively explain the dependent variable. This can guide the development of simpler models that still provide a good fit to the data.</w:t>
      </w:r>
    </w:p>
    <w:p w14:paraId="52550364" w14:textId="77777777" w:rsidR="000307E4" w:rsidRPr="000307E4" w:rsidRDefault="000307E4" w:rsidP="000307E4">
      <w:pPr>
        <w:spacing w:line="276" w:lineRule="auto"/>
        <w:rPr>
          <w:rFonts w:asciiTheme="minorHAnsi" w:hAnsiTheme="minorHAnsi" w:cstheme="minorHAnsi"/>
          <w:sz w:val="24"/>
          <w:szCs w:val="24"/>
        </w:rPr>
      </w:pPr>
    </w:p>
    <w:p w14:paraId="3876C3D8" w14:textId="26A9AA17" w:rsidR="00755FD1" w:rsidRDefault="0B77DC43" w:rsidP="00755FD1">
      <w:pPr>
        <w:pStyle w:val="Heading2"/>
        <w:spacing w:before="0" w:line="480" w:lineRule="auto"/>
        <w:rPr>
          <w:color w:val="000000" w:themeColor="text1"/>
          <w:sz w:val="24"/>
          <w:szCs w:val="24"/>
        </w:rPr>
      </w:pPr>
      <w:bookmarkStart w:id="22" w:name="_Toc53928856"/>
      <w:r w:rsidRPr="00E3FED6">
        <w:rPr>
          <w:color w:val="000000" w:themeColor="text1"/>
          <w:sz w:val="24"/>
          <w:szCs w:val="24"/>
        </w:rPr>
        <w:t>C.3 Tools and Environments</w:t>
      </w:r>
      <w:bookmarkEnd w:id="22"/>
      <w:r w:rsidRPr="00E3FED6">
        <w:rPr>
          <w:color w:val="000000" w:themeColor="text1"/>
          <w:sz w:val="24"/>
          <w:szCs w:val="24"/>
        </w:rPr>
        <w:t xml:space="preserve"> </w:t>
      </w:r>
    </w:p>
    <w:p w14:paraId="572D714F" w14:textId="5DF95221" w:rsidR="00BA6861" w:rsidRDefault="00202C5C" w:rsidP="00BA6861">
      <w:pPr>
        <w:spacing w:line="276" w:lineRule="auto"/>
        <w:rPr>
          <w:sz w:val="24"/>
          <w:szCs w:val="24"/>
        </w:rPr>
      </w:pPr>
      <w:r>
        <w:rPr>
          <w:sz w:val="24"/>
          <w:szCs w:val="24"/>
        </w:rPr>
        <w:t>Th</w:t>
      </w:r>
      <w:r w:rsidR="003C4BDD">
        <w:rPr>
          <w:sz w:val="24"/>
          <w:szCs w:val="24"/>
        </w:rPr>
        <w:t xml:space="preserve">e coding for this project will be done using the python language within a Jupyter notebook environment. The libraries used will be </w:t>
      </w:r>
      <w:r w:rsidR="005A4199">
        <w:rPr>
          <w:sz w:val="24"/>
          <w:szCs w:val="24"/>
        </w:rPr>
        <w:t xml:space="preserve">pandas, seaborn, matplotlib, math, </w:t>
      </w:r>
      <w:r w:rsidR="00A44A95">
        <w:rPr>
          <w:sz w:val="24"/>
          <w:szCs w:val="24"/>
        </w:rPr>
        <w:t xml:space="preserve">statsmodels, </w:t>
      </w:r>
      <w:r w:rsidR="005A4199">
        <w:rPr>
          <w:sz w:val="24"/>
          <w:szCs w:val="24"/>
        </w:rPr>
        <w:t xml:space="preserve">and sklearn. </w:t>
      </w:r>
      <w:r w:rsidR="00B516F7">
        <w:rPr>
          <w:sz w:val="24"/>
          <w:szCs w:val="24"/>
        </w:rPr>
        <w:t xml:space="preserve">The visualizations used for the presentation will be created using Tableau Public. </w:t>
      </w:r>
    </w:p>
    <w:p w14:paraId="40BDC06F" w14:textId="77777777" w:rsidR="001C2C38" w:rsidRDefault="001C2C38" w:rsidP="00BA6861">
      <w:pPr>
        <w:spacing w:line="276" w:lineRule="auto"/>
        <w:rPr>
          <w:sz w:val="24"/>
          <w:szCs w:val="24"/>
        </w:rPr>
      </w:pPr>
    </w:p>
    <w:p w14:paraId="74409CE8" w14:textId="77777777" w:rsidR="00F033C3" w:rsidRDefault="001C2C38" w:rsidP="00F033C3">
      <w:pPr>
        <w:spacing w:line="276" w:lineRule="auto"/>
        <w:rPr>
          <w:sz w:val="24"/>
          <w:szCs w:val="24"/>
        </w:rPr>
      </w:pPr>
      <w:r>
        <w:rPr>
          <w:sz w:val="24"/>
          <w:szCs w:val="24"/>
        </w:rPr>
        <w:t xml:space="preserve">Note: No third-party code </w:t>
      </w:r>
      <w:r w:rsidR="00F033C3">
        <w:rPr>
          <w:sz w:val="24"/>
          <w:szCs w:val="24"/>
        </w:rPr>
        <w:t>will be used for this project.</w:t>
      </w:r>
      <w:bookmarkStart w:id="23" w:name="_Toc1386867513"/>
    </w:p>
    <w:p w14:paraId="6C0E69B1" w14:textId="77777777" w:rsidR="00F033C3" w:rsidRDefault="00F033C3" w:rsidP="00F033C3">
      <w:pPr>
        <w:spacing w:line="276" w:lineRule="auto"/>
        <w:rPr>
          <w:sz w:val="24"/>
          <w:szCs w:val="24"/>
        </w:rPr>
      </w:pPr>
    </w:p>
    <w:p w14:paraId="2AAB503E" w14:textId="6DD05309" w:rsidR="005E49E2" w:rsidRDefault="63A24951" w:rsidP="00F033C3">
      <w:pPr>
        <w:spacing w:line="276" w:lineRule="auto"/>
        <w:rPr>
          <w:b/>
          <w:bCs/>
          <w:color w:val="000000" w:themeColor="text1"/>
          <w:sz w:val="24"/>
          <w:szCs w:val="24"/>
        </w:rPr>
      </w:pPr>
      <w:r w:rsidRPr="00F033C3">
        <w:rPr>
          <w:b/>
          <w:bCs/>
          <w:color w:val="000000" w:themeColor="text1"/>
          <w:sz w:val="24"/>
          <w:szCs w:val="24"/>
        </w:rPr>
        <w:t>C.4</w:t>
      </w:r>
      <w:r w:rsidR="28642260" w:rsidRPr="00F033C3">
        <w:rPr>
          <w:b/>
          <w:bCs/>
          <w:color w:val="000000" w:themeColor="text1"/>
          <w:sz w:val="24"/>
          <w:szCs w:val="24"/>
        </w:rPr>
        <w:t xml:space="preserve"> and C</w:t>
      </w:r>
      <w:r w:rsidR="3AECDFDC" w:rsidRPr="00F033C3">
        <w:rPr>
          <w:b/>
          <w:bCs/>
          <w:color w:val="000000" w:themeColor="text1"/>
          <w:sz w:val="24"/>
          <w:szCs w:val="24"/>
        </w:rPr>
        <w:t>.4.A</w:t>
      </w:r>
      <w:r w:rsidRPr="00F033C3">
        <w:rPr>
          <w:b/>
          <w:bCs/>
          <w:color w:val="000000" w:themeColor="text1"/>
          <w:sz w:val="24"/>
          <w:szCs w:val="24"/>
        </w:rPr>
        <w:t xml:space="preserve"> Methods and Metrics </w:t>
      </w:r>
      <w:r w:rsidR="095DC7EF" w:rsidRPr="00F033C3">
        <w:rPr>
          <w:b/>
          <w:bCs/>
          <w:color w:val="000000" w:themeColor="text1"/>
          <w:sz w:val="24"/>
          <w:szCs w:val="24"/>
        </w:rPr>
        <w:t>to Evaluate Statistical Significance</w:t>
      </w:r>
      <w:bookmarkEnd w:id="23"/>
    </w:p>
    <w:p w14:paraId="67823AD5" w14:textId="77777777" w:rsidR="005223C7" w:rsidRDefault="005223C7" w:rsidP="00F033C3">
      <w:pPr>
        <w:spacing w:line="276" w:lineRule="auto"/>
        <w:rPr>
          <w:b/>
          <w:bCs/>
          <w:color w:val="000000" w:themeColor="text1"/>
          <w:sz w:val="24"/>
          <w:szCs w:val="24"/>
        </w:rPr>
      </w:pPr>
    </w:p>
    <w:p w14:paraId="511B2055" w14:textId="5D6C50EA" w:rsidR="005223C7" w:rsidRPr="00B74350" w:rsidRDefault="00CF28CC" w:rsidP="00CF28CC">
      <w:pPr>
        <w:pStyle w:val="ListParagraph"/>
        <w:numPr>
          <w:ilvl w:val="0"/>
          <w:numId w:val="29"/>
        </w:numPr>
        <w:spacing w:line="276" w:lineRule="auto"/>
        <w:rPr>
          <w:b/>
          <w:bCs/>
          <w:sz w:val="24"/>
          <w:szCs w:val="24"/>
        </w:rPr>
      </w:pPr>
      <w:r>
        <w:rPr>
          <w:b/>
          <w:bCs/>
          <w:sz w:val="24"/>
          <w:szCs w:val="24"/>
        </w:rPr>
        <w:t xml:space="preserve">Model Type: </w:t>
      </w:r>
      <w:r w:rsidR="00682E4E">
        <w:rPr>
          <w:sz w:val="24"/>
          <w:szCs w:val="24"/>
        </w:rPr>
        <w:t>A</w:t>
      </w:r>
      <w:r w:rsidR="00682E4E">
        <w:rPr>
          <w:b/>
          <w:bCs/>
          <w:sz w:val="24"/>
          <w:szCs w:val="24"/>
        </w:rPr>
        <w:t xml:space="preserve"> </w:t>
      </w:r>
      <w:r w:rsidR="00682E4E">
        <w:rPr>
          <w:sz w:val="24"/>
          <w:szCs w:val="24"/>
        </w:rPr>
        <w:t>s</w:t>
      </w:r>
      <w:r w:rsidR="00B74350">
        <w:rPr>
          <w:sz w:val="24"/>
          <w:szCs w:val="24"/>
        </w:rPr>
        <w:t xml:space="preserve">upervised </w:t>
      </w:r>
      <w:r w:rsidR="00682E4E">
        <w:rPr>
          <w:sz w:val="24"/>
          <w:szCs w:val="24"/>
        </w:rPr>
        <w:t>l</w:t>
      </w:r>
      <w:r w:rsidR="00B74350">
        <w:rPr>
          <w:sz w:val="24"/>
          <w:szCs w:val="24"/>
        </w:rPr>
        <w:t xml:space="preserve">earning </w:t>
      </w:r>
      <w:r w:rsidR="00A3141E">
        <w:rPr>
          <w:sz w:val="24"/>
          <w:szCs w:val="24"/>
        </w:rPr>
        <w:t xml:space="preserve">Lasso </w:t>
      </w:r>
      <w:r w:rsidR="00682E4E">
        <w:rPr>
          <w:sz w:val="24"/>
          <w:szCs w:val="24"/>
        </w:rPr>
        <w:t>r</w:t>
      </w:r>
      <w:r w:rsidR="00B74350">
        <w:rPr>
          <w:sz w:val="24"/>
          <w:szCs w:val="24"/>
        </w:rPr>
        <w:t xml:space="preserve">egression </w:t>
      </w:r>
      <w:r w:rsidR="00682E4E">
        <w:rPr>
          <w:sz w:val="24"/>
          <w:szCs w:val="24"/>
        </w:rPr>
        <w:t>m</w:t>
      </w:r>
      <w:r w:rsidR="00B74350">
        <w:rPr>
          <w:sz w:val="24"/>
          <w:szCs w:val="24"/>
        </w:rPr>
        <w:t>odel</w:t>
      </w:r>
      <w:r w:rsidR="00682E4E">
        <w:rPr>
          <w:sz w:val="24"/>
          <w:szCs w:val="24"/>
        </w:rPr>
        <w:t xml:space="preserve"> will be used.</w:t>
      </w:r>
    </w:p>
    <w:p w14:paraId="1D06DEFE" w14:textId="170E31F9" w:rsidR="00A3141E" w:rsidRPr="004215E9" w:rsidRDefault="00160DDA" w:rsidP="004215E9">
      <w:pPr>
        <w:pStyle w:val="ListParagraph"/>
        <w:numPr>
          <w:ilvl w:val="0"/>
          <w:numId w:val="29"/>
        </w:numPr>
        <w:spacing w:line="276" w:lineRule="auto"/>
        <w:rPr>
          <w:b/>
          <w:bCs/>
          <w:sz w:val="24"/>
          <w:szCs w:val="24"/>
        </w:rPr>
      </w:pPr>
      <w:r>
        <w:rPr>
          <w:b/>
          <w:bCs/>
          <w:sz w:val="24"/>
          <w:szCs w:val="24"/>
        </w:rPr>
        <w:t xml:space="preserve">Algorithms: </w:t>
      </w:r>
    </w:p>
    <w:p w14:paraId="0150E4B0" w14:textId="72275AD7" w:rsidR="00B74350" w:rsidRPr="006C7DFF" w:rsidRDefault="00160DDA" w:rsidP="006C7DFF">
      <w:pPr>
        <w:pStyle w:val="ListParagraph"/>
        <w:numPr>
          <w:ilvl w:val="1"/>
          <w:numId w:val="29"/>
        </w:numPr>
        <w:spacing w:line="276" w:lineRule="auto"/>
        <w:rPr>
          <w:b/>
          <w:bCs/>
          <w:sz w:val="24"/>
          <w:szCs w:val="24"/>
        </w:rPr>
      </w:pPr>
      <w:r>
        <w:rPr>
          <w:sz w:val="24"/>
          <w:szCs w:val="24"/>
        </w:rPr>
        <w:lastRenderedPageBreak/>
        <w:t xml:space="preserve">A Lasso regression algorithm will be </w:t>
      </w:r>
      <w:r w:rsidR="000C24B5">
        <w:rPr>
          <w:sz w:val="24"/>
          <w:szCs w:val="24"/>
        </w:rPr>
        <w:t>applied to develop the model.</w:t>
      </w:r>
    </w:p>
    <w:p w14:paraId="4C46F6BE" w14:textId="1ABAB73D" w:rsidR="006C7DFF" w:rsidRPr="00682E4E" w:rsidRDefault="006C7DFF" w:rsidP="006C7DFF">
      <w:pPr>
        <w:pStyle w:val="ListParagraph"/>
        <w:numPr>
          <w:ilvl w:val="1"/>
          <w:numId w:val="29"/>
        </w:numPr>
        <w:spacing w:line="276" w:lineRule="auto"/>
        <w:rPr>
          <w:b/>
          <w:bCs/>
          <w:sz w:val="24"/>
          <w:szCs w:val="24"/>
        </w:rPr>
      </w:pPr>
      <w:r>
        <w:rPr>
          <w:sz w:val="24"/>
          <w:szCs w:val="24"/>
        </w:rPr>
        <w:t xml:space="preserve">A bootstrapping algorithm will be used to solidify the </w:t>
      </w:r>
      <w:r w:rsidR="00231456">
        <w:rPr>
          <w:sz w:val="24"/>
          <w:szCs w:val="24"/>
        </w:rPr>
        <w:t>predictability of the model.</w:t>
      </w:r>
    </w:p>
    <w:p w14:paraId="78B72A0E" w14:textId="7E7B27BA" w:rsidR="00682E4E" w:rsidRDefault="002E2C93" w:rsidP="00B74350">
      <w:pPr>
        <w:pStyle w:val="ListParagraph"/>
        <w:numPr>
          <w:ilvl w:val="0"/>
          <w:numId w:val="29"/>
        </w:numPr>
        <w:spacing w:line="276" w:lineRule="auto"/>
        <w:rPr>
          <w:b/>
          <w:bCs/>
          <w:sz w:val="24"/>
          <w:szCs w:val="24"/>
        </w:rPr>
      </w:pPr>
      <w:r>
        <w:rPr>
          <w:b/>
          <w:bCs/>
          <w:sz w:val="24"/>
          <w:szCs w:val="24"/>
        </w:rPr>
        <w:t>Evaluation Metrics:</w:t>
      </w:r>
    </w:p>
    <w:p w14:paraId="5BCE345E" w14:textId="4BC13D6B" w:rsidR="002E2C93" w:rsidRPr="008D5CAF" w:rsidRDefault="004215E9" w:rsidP="002E2C93">
      <w:pPr>
        <w:pStyle w:val="ListParagraph"/>
        <w:numPr>
          <w:ilvl w:val="1"/>
          <w:numId w:val="29"/>
        </w:numPr>
        <w:spacing w:line="276" w:lineRule="auto"/>
        <w:rPr>
          <w:b/>
          <w:bCs/>
          <w:sz w:val="24"/>
          <w:szCs w:val="24"/>
        </w:rPr>
      </w:pPr>
      <w:r>
        <w:rPr>
          <w:sz w:val="24"/>
          <w:szCs w:val="24"/>
        </w:rPr>
        <w:t xml:space="preserve">Root </w:t>
      </w:r>
      <w:r w:rsidR="008D5CAF">
        <w:rPr>
          <w:sz w:val="24"/>
          <w:szCs w:val="24"/>
        </w:rPr>
        <w:t>Mean Squared Error</w:t>
      </w:r>
    </w:p>
    <w:p w14:paraId="6EFDB57C" w14:textId="3C7CA335" w:rsidR="008D5CAF" w:rsidRPr="006B6405" w:rsidRDefault="008D5CAF" w:rsidP="002E2C93">
      <w:pPr>
        <w:pStyle w:val="ListParagraph"/>
        <w:numPr>
          <w:ilvl w:val="1"/>
          <w:numId w:val="29"/>
        </w:numPr>
        <w:spacing w:line="276" w:lineRule="auto"/>
        <w:rPr>
          <w:b/>
          <w:bCs/>
          <w:sz w:val="24"/>
          <w:szCs w:val="24"/>
        </w:rPr>
      </w:pPr>
      <w:r>
        <w:rPr>
          <w:sz w:val="24"/>
          <w:szCs w:val="24"/>
        </w:rPr>
        <w:t>R</w:t>
      </w:r>
      <w:r w:rsidR="001B7F42">
        <w:rPr>
          <w:sz w:val="24"/>
          <w:szCs w:val="24"/>
          <w:vertAlign w:val="superscript"/>
        </w:rPr>
        <w:t>2</w:t>
      </w:r>
      <w:r>
        <w:rPr>
          <w:sz w:val="24"/>
          <w:szCs w:val="24"/>
        </w:rPr>
        <w:t xml:space="preserve"> Score</w:t>
      </w:r>
    </w:p>
    <w:p w14:paraId="20E266BA" w14:textId="782E6D9C" w:rsidR="006B6405" w:rsidRPr="001230F6" w:rsidRDefault="00722B78" w:rsidP="002E2C93">
      <w:pPr>
        <w:pStyle w:val="ListParagraph"/>
        <w:numPr>
          <w:ilvl w:val="1"/>
          <w:numId w:val="29"/>
        </w:numPr>
        <w:spacing w:line="276" w:lineRule="auto"/>
        <w:rPr>
          <w:b/>
          <w:bCs/>
          <w:sz w:val="24"/>
          <w:szCs w:val="24"/>
        </w:rPr>
      </w:pPr>
      <w:r>
        <w:rPr>
          <w:sz w:val="24"/>
          <w:szCs w:val="24"/>
        </w:rPr>
        <w:t>Regression</w:t>
      </w:r>
      <w:r w:rsidR="006B6405">
        <w:rPr>
          <w:sz w:val="24"/>
          <w:szCs w:val="24"/>
        </w:rPr>
        <w:t xml:space="preserve"> Coefficients</w:t>
      </w:r>
    </w:p>
    <w:p w14:paraId="3DE5628B" w14:textId="23FB5573" w:rsidR="001230F6" w:rsidRPr="008D5CAF" w:rsidRDefault="001057B7" w:rsidP="002E2C93">
      <w:pPr>
        <w:pStyle w:val="ListParagraph"/>
        <w:numPr>
          <w:ilvl w:val="1"/>
          <w:numId w:val="29"/>
        </w:numPr>
        <w:spacing w:line="276" w:lineRule="auto"/>
        <w:rPr>
          <w:b/>
          <w:bCs/>
          <w:sz w:val="24"/>
          <w:szCs w:val="24"/>
        </w:rPr>
      </w:pPr>
      <w:r w:rsidRPr="001057B7">
        <w:rPr>
          <w:sz w:val="24"/>
          <w:szCs w:val="24"/>
        </w:rPr>
        <w:t xml:space="preserve">Bootstrapping with </w:t>
      </w:r>
      <w:r w:rsidR="001230F6">
        <w:rPr>
          <w:sz w:val="24"/>
          <w:szCs w:val="24"/>
        </w:rPr>
        <w:t>Confidence Intervals</w:t>
      </w:r>
    </w:p>
    <w:p w14:paraId="5BBF0A0C" w14:textId="53951680" w:rsidR="008D5CAF" w:rsidRDefault="002948FB" w:rsidP="008D5CAF">
      <w:pPr>
        <w:pStyle w:val="ListParagraph"/>
        <w:numPr>
          <w:ilvl w:val="0"/>
          <w:numId w:val="29"/>
        </w:numPr>
        <w:spacing w:line="276" w:lineRule="auto"/>
        <w:rPr>
          <w:b/>
          <w:bCs/>
          <w:sz w:val="24"/>
          <w:szCs w:val="24"/>
        </w:rPr>
      </w:pPr>
      <w:r>
        <w:rPr>
          <w:b/>
          <w:bCs/>
          <w:sz w:val="24"/>
          <w:szCs w:val="24"/>
        </w:rPr>
        <w:t>Criteria for Success</w:t>
      </w:r>
      <w:r w:rsidR="005B2C07">
        <w:rPr>
          <w:b/>
          <w:bCs/>
          <w:sz w:val="24"/>
          <w:szCs w:val="24"/>
        </w:rPr>
        <w:t>ful Model Deployment:</w:t>
      </w:r>
    </w:p>
    <w:p w14:paraId="56A53CC7" w14:textId="4B1CB582" w:rsidR="004332F5" w:rsidRPr="004332F5" w:rsidRDefault="00890773" w:rsidP="004332F5">
      <w:pPr>
        <w:pStyle w:val="ListParagraph"/>
        <w:numPr>
          <w:ilvl w:val="1"/>
          <w:numId w:val="29"/>
        </w:numPr>
        <w:spacing w:line="276" w:lineRule="auto"/>
        <w:rPr>
          <w:b/>
          <w:bCs/>
          <w:sz w:val="24"/>
          <w:szCs w:val="24"/>
        </w:rPr>
      </w:pPr>
      <w:r>
        <w:rPr>
          <w:sz w:val="24"/>
          <w:szCs w:val="24"/>
        </w:rPr>
        <w:t xml:space="preserve">The </w:t>
      </w:r>
      <w:r w:rsidR="004215E9">
        <w:rPr>
          <w:sz w:val="24"/>
          <w:szCs w:val="24"/>
        </w:rPr>
        <w:t>R</w:t>
      </w:r>
      <w:r>
        <w:rPr>
          <w:sz w:val="24"/>
          <w:szCs w:val="24"/>
        </w:rPr>
        <w:t xml:space="preserve">MSE value will need to be </w:t>
      </w:r>
      <w:r w:rsidR="00181687">
        <w:rPr>
          <w:sz w:val="24"/>
          <w:szCs w:val="24"/>
        </w:rPr>
        <w:t>less than</w:t>
      </w:r>
      <w:r w:rsidR="004215E9">
        <w:rPr>
          <w:sz w:val="24"/>
          <w:szCs w:val="24"/>
        </w:rPr>
        <w:t xml:space="preserve"> twenty </w:t>
      </w:r>
      <w:r w:rsidR="00722B78">
        <w:rPr>
          <w:sz w:val="24"/>
          <w:szCs w:val="24"/>
        </w:rPr>
        <w:t>percent of the mean of</w:t>
      </w:r>
      <w:r>
        <w:rPr>
          <w:sz w:val="24"/>
          <w:szCs w:val="24"/>
        </w:rPr>
        <w:t xml:space="preserve"> the target </w:t>
      </w:r>
      <w:r w:rsidR="00722B78">
        <w:rPr>
          <w:sz w:val="24"/>
          <w:szCs w:val="24"/>
        </w:rPr>
        <w:t>feature</w:t>
      </w:r>
      <w:r w:rsidR="00102B2B">
        <w:rPr>
          <w:sz w:val="24"/>
          <w:szCs w:val="24"/>
        </w:rPr>
        <w:t xml:space="preserve"> to indicate high predictability.</w:t>
      </w:r>
      <w:r w:rsidR="00116C85">
        <w:rPr>
          <w:sz w:val="24"/>
          <w:szCs w:val="24"/>
        </w:rPr>
        <w:t xml:space="preserve"> </w:t>
      </w:r>
      <w:r w:rsidR="00173BCE">
        <w:rPr>
          <w:sz w:val="24"/>
          <w:szCs w:val="24"/>
        </w:rPr>
        <w:t xml:space="preserve">A reliable </w:t>
      </w:r>
      <w:r w:rsidR="00722B78">
        <w:rPr>
          <w:sz w:val="24"/>
          <w:szCs w:val="24"/>
        </w:rPr>
        <w:t>R</w:t>
      </w:r>
      <w:r w:rsidR="00173BCE">
        <w:rPr>
          <w:sz w:val="24"/>
          <w:szCs w:val="24"/>
        </w:rPr>
        <w:t xml:space="preserve">MSE will allow me to </w:t>
      </w:r>
      <w:r w:rsidR="006A5DF6">
        <w:rPr>
          <w:sz w:val="24"/>
          <w:szCs w:val="24"/>
        </w:rPr>
        <w:t xml:space="preserve">accept or reject both null hypotheses. </w:t>
      </w:r>
    </w:p>
    <w:p w14:paraId="17C0C66C" w14:textId="6E554729" w:rsidR="004332F5" w:rsidRPr="0003562D" w:rsidRDefault="004332F5" w:rsidP="004332F5">
      <w:pPr>
        <w:pStyle w:val="ListParagraph"/>
        <w:numPr>
          <w:ilvl w:val="1"/>
          <w:numId w:val="29"/>
        </w:numPr>
        <w:spacing w:line="276" w:lineRule="auto"/>
        <w:rPr>
          <w:b/>
          <w:bCs/>
          <w:sz w:val="24"/>
          <w:szCs w:val="24"/>
        </w:rPr>
      </w:pPr>
      <w:r w:rsidRPr="004332F5">
        <w:rPr>
          <w:sz w:val="24"/>
          <w:szCs w:val="24"/>
        </w:rPr>
        <w:t>The R</w:t>
      </w:r>
      <w:r w:rsidR="00722B78">
        <w:rPr>
          <w:sz w:val="24"/>
          <w:szCs w:val="24"/>
          <w:vertAlign w:val="superscript"/>
        </w:rPr>
        <w:t>2</w:t>
      </w:r>
      <w:r w:rsidRPr="004332F5">
        <w:rPr>
          <w:sz w:val="24"/>
          <w:szCs w:val="24"/>
        </w:rPr>
        <w:t xml:space="preserve"> score from the bootstrapped model </w:t>
      </w:r>
      <w:r w:rsidR="00621BFE">
        <w:rPr>
          <w:sz w:val="24"/>
          <w:szCs w:val="24"/>
        </w:rPr>
        <w:t xml:space="preserve">will need to </w:t>
      </w:r>
      <w:r w:rsidR="00784439">
        <w:rPr>
          <w:sz w:val="24"/>
          <w:szCs w:val="24"/>
        </w:rPr>
        <w:t>be greater than 0.5</w:t>
      </w:r>
      <w:r w:rsidRPr="004332F5">
        <w:rPr>
          <w:sz w:val="24"/>
          <w:szCs w:val="24"/>
        </w:rPr>
        <w:t xml:space="preserve"> to indicate that the model accurately explains a significant portion of the variance in the results.</w:t>
      </w:r>
      <w:r w:rsidR="006A5DF6">
        <w:rPr>
          <w:sz w:val="24"/>
          <w:szCs w:val="24"/>
        </w:rPr>
        <w:t xml:space="preserve"> </w:t>
      </w:r>
      <w:r w:rsidR="00615E1E">
        <w:rPr>
          <w:sz w:val="24"/>
          <w:szCs w:val="24"/>
        </w:rPr>
        <w:t>Models with lower R</w:t>
      </w:r>
      <w:r w:rsidR="00615E1E">
        <w:rPr>
          <w:sz w:val="24"/>
          <w:szCs w:val="24"/>
          <w:vertAlign w:val="superscript"/>
        </w:rPr>
        <w:t>2</w:t>
      </w:r>
      <w:r w:rsidR="00615E1E">
        <w:rPr>
          <w:sz w:val="24"/>
          <w:szCs w:val="24"/>
        </w:rPr>
        <w:t xml:space="preserve"> </w:t>
      </w:r>
      <w:r w:rsidR="00244912">
        <w:rPr>
          <w:sz w:val="24"/>
          <w:szCs w:val="24"/>
        </w:rPr>
        <w:t xml:space="preserve">scores will still be looked at to gain general insights </w:t>
      </w:r>
      <w:r w:rsidR="00AB6B98">
        <w:rPr>
          <w:sz w:val="24"/>
          <w:szCs w:val="24"/>
        </w:rPr>
        <w:t xml:space="preserve">into </w:t>
      </w:r>
      <w:r w:rsidR="005C5DEC">
        <w:rPr>
          <w:sz w:val="24"/>
          <w:szCs w:val="24"/>
        </w:rPr>
        <w:t xml:space="preserve">possible secondary feature </w:t>
      </w:r>
      <w:r w:rsidR="007C108D">
        <w:rPr>
          <w:sz w:val="24"/>
          <w:szCs w:val="24"/>
        </w:rPr>
        <w:t xml:space="preserve">influences. </w:t>
      </w:r>
      <w:r w:rsidR="001D4A1D">
        <w:rPr>
          <w:sz w:val="24"/>
          <w:szCs w:val="24"/>
        </w:rPr>
        <w:t xml:space="preserve">A sufficient </w:t>
      </w:r>
      <w:r w:rsidR="00D41F00" w:rsidRPr="000307E4">
        <w:rPr>
          <w:rFonts w:asciiTheme="minorHAnsi" w:hAnsiTheme="minorHAnsi" w:cstheme="minorHAnsi"/>
          <w:sz w:val="24"/>
          <w:szCs w:val="24"/>
        </w:rPr>
        <w:t xml:space="preserve">R² </w:t>
      </w:r>
      <w:r w:rsidR="00F6207C">
        <w:rPr>
          <w:sz w:val="24"/>
          <w:szCs w:val="24"/>
        </w:rPr>
        <w:t xml:space="preserve">score will </w:t>
      </w:r>
      <w:r w:rsidR="00637759">
        <w:rPr>
          <w:sz w:val="24"/>
          <w:szCs w:val="24"/>
        </w:rPr>
        <w:t xml:space="preserve">recognize the </w:t>
      </w:r>
      <w:r w:rsidR="00591605">
        <w:rPr>
          <w:sz w:val="24"/>
          <w:szCs w:val="24"/>
        </w:rPr>
        <w:t xml:space="preserve">ability of the model to provide accurate results that will </w:t>
      </w:r>
      <w:r w:rsidR="00944EC9">
        <w:rPr>
          <w:sz w:val="24"/>
          <w:szCs w:val="24"/>
        </w:rPr>
        <w:t>enable me to accept or reject both null hypotheses.</w:t>
      </w:r>
    </w:p>
    <w:p w14:paraId="60FFB5F5" w14:textId="139E5DE0" w:rsidR="0003562D" w:rsidRPr="00297745" w:rsidRDefault="0003562D" w:rsidP="004332F5">
      <w:pPr>
        <w:pStyle w:val="ListParagraph"/>
        <w:numPr>
          <w:ilvl w:val="1"/>
          <w:numId w:val="29"/>
        </w:numPr>
        <w:spacing w:line="276" w:lineRule="auto"/>
        <w:rPr>
          <w:b/>
          <w:bCs/>
          <w:sz w:val="24"/>
          <w:szCs w:val="24"/>
        </w:rPr>
      </w:pPr>
      <w:r>
        <w:rPr>
          <w:sz w:val="24"/>
          <w:szCs w:val="24"/>
        </w:rPr>
        <w:t xml:space="preserve">Based on the </w:t>
      </w:r>
      <w:r w:rsidR="007C108D">
        <w:rPr>
          <w:sz w:val="24"/>
          <w:szCs w:val="24"/>
        </w:rPr>
        <w:t>regression</w:t>
      </w:r>
      <w:r>
        <w:rPr>
          <w:sz w:val="24"/>
          <w:szCs w:val="24"/>
        </w:rPr>
        <w:t xml:space="preserve"> coefficients derived from the analysis, I can conclude </w:t>
      </w:r>
      <w:r w:rsidR="00297745">
        <w:rPr>
          <w:sz w:val="24"/>
          <w:szCs w:val="24"/>
        </w:rPr>
        <w:t>if:</w:t>
      </w:r>
    </w:p>
    <w:p w14:paraId="7579665C" w14:textId="5412710E" w:rsidR="00154790" w:rsidRPr="00154790" w:rsidRDefault="00297745" w:rsidP="00154790">
      <w:pPr>
        <w:pStyle w:val="ListParagraph"/>
        <w:numPr>
          <w:ilvl w:val="2"/>
          <w:numId w:val="29"/>
        </w:numPr>
        <w:spacing w:line="276" w:lineRule="auto"/>
        <w:rPr>
          <w:b/>
          <w:bCs/>
          <w:sz w:val="24"/>
          <w:szCs w:val="24"/>
        </w:rPr>
      </w:pPr>
      <w:r>
        <w:rPr>
          <w:sz w:val="24"/>
          <w:szCs w:val="24"/>
        </w:rPr>
        <w:t xml:space="preserve">The </w:t>
      </w:r>
      <w:r w:rsidR="00D0368B">
        <w:rPr>
          <w:sz w:val="24"/>
          <w:szCs w:val="24"/>
        </w:rPr>
        <w:t>null hypothes</w:t>
      </w:r>
      <w:r w:rsidR="00D428AB">
        <w:rPr>
          <w:sz w:val="24"/>
          <w:szCs w:val="24"/>
        </w:rPr>
        <w:t>e</w:t>
      </w:r>
      <w:r w:rsidR="00D0368B">
        <w:rPr>
          <w:sz w:val="24"/>
          <w:szCs w:val="24"/>
        </w:rPr>
        <w:t xml:space="preserve">s of </w:t>
      </w:r>
      <w:r w:rsidR="007C108D">
        <w:rPr>
          <w:sz w:val="24"/>
          <w:szCs w:val="24"/>
        </w:rPr>
        <w:t>n</w:t>
      </w:r>
      <w:r w:rsidR="007C108D" w:rsidRPr="004E7809">
        <w:rPr>
          <w:sz w:val="24"/>
          <w:szCs w:val="24"/>
        </w:rPr>
        <w:t xml:space="preserve">o features will </w:t>
      </w:r>
      <w:r w:rsidR="007C108D">
        <w:rPr>
          <w:sz w:val="24"/>
          <w:szCs w:val="24"/>
        </w:rPr>
        <w:t>significantly influence</w:t>
      </w:r>
      <w:r w:rsidR="007C108D" w:rsidRPr="004E7809">
        <w:rPr>
          <w:sz w:val="24"/>
          <w:szCs w:val="24"/>
        </w:rPr>
        <w:t xml:space="preserve"> t</w:t>
      </w:r>
      <w:r w:rsidR="007C108D">
        <w:rPr>
          <w:sz w:val="24"/>
          <w:szCs w:val="24"/>
        </w:rPr>
        <w:t>he target</w:t>
      </w:r>
      <w:r w:rsidR="007C108D" w:rsidRPr="004E7809">
        <w:rPr>
          <w:sz w:val="24"/>
          <w:szCs w:val="24"/>
        </w:rPr>
        <w:t xml:space="preserve"> </w:t>
      </w:r>
      <w:r w:rsidR="007C108D">
        <w:rPr>
          <w:sz w:val="24"/>
          <w:szCs w:val="24"/>
        </w:rPr>
        <w:t>feature</w:t>
      </w:r>
      <w:r w:rsidR="00D428AB">
        <w:rPr>
          <w:sz w:val="24"/>
          <w:szCs w:val="24"/>
        </w:rPr>
        <w:t xml:space="preserve">, and there will be no variance </w:t>
      </w:r>
      <w:r w:rsidR="002B1FAF">
        <w:rPr>
          <w:sz w:val="24"/>
          <w:szCs w:val="24"/>
        </w:rPr>
        <w:t xml:space="preserve">of </w:t>
      </w:r>
      <w:r w:rsidR="007C108D">
        <w:rPr>
          <w:sz w:val="24"/>
          <w:szCs w:val="24"/>
        </w:rPr>
        <w:t>regression</w:t>
      </w:r>
      <w:r w:rsidR="002B1FAF">
        <w:rPr>
          <w:sz w:val="24"/>
          <w:szCs w:val="24"/>
        </w:rPr>
        <w:t xml:space="preserve"> coefficients between eras</w:t>
      </w:r>
      <w:r w:rsidR="00AF21BC" w:rsidRPr="004E7809">
        <w:rPr>
          <w:sz w:val="24"/>
          <w:szCs w:val="24"/>
        </w:rPr>
        <w:t>.</w:t>
      </w:r>
    </w:p>
    <w:p w14:paraId="321143EF" w14:textId="51ECFAE8" w:rsidR="001230F6" w:rsidRPr="001230F6" w:rsidRDefault="002B1FAF" w:rsidP="001230F6">
      <w:pPr>
        <w:pStyle w:val="ListParagraph"/>
        <w:numPr>
          <w:ilvl w:val="2"/>
          <w:numId w:val="29"/>
        </w:numPr>
        <w:spacing w:line="276" w:lineRule="auto"/>
        <w:rPr>
          <w:b/>
          <w:bCs/>
          <w:sz w:val="24"/>
          <w:szCs w:val="24"/>
        </w:rPr>
      </w:pPr>
      <w:r w:rsidRPr="00154790">
        <w:rPr>
          <w:sz w:val="24"/>
          <w:szCs w:val="24"/>
        </w:rPr>
        <w:t>The alternative hypothes</w:t>
      </w:r>
      <w:r w:rsidR="00154790">
        <w:rPr>
          <w:sz w:val="24"/>
          <w:szCs w:val="24"/>
        </w:rPr>
        <w:t>e</w:t>
      </w:r>
      <w:r w:rsidRPr="00154790">
        <w:rPr>
          <w:sz w:val="24"/>
          <w:szCs w:val="24"/>
        </w:rPr>
        <w:t xml:space="preserve">s of </w:t>
      </w:r>
      <w:r w:rsidR="007C108D">
        <w:rPr>
          <w:sz w:val="24"/>
          <w:szCs w:val="24"/>
        </w:rPr>
        <w:t>certain features will influence the target feature</w:t>
      </w:r>
      <w:r w:rsidR="006E57CB">
        <w:rPr>
          <w:sz w:val="24"/>
          <w:szCs w:val="24"/>
        </w:rPr>
        <w:t xml:space="preserve">, and there will be a variance of </w:t>
      </w:r>
      <w:r w:rsidR="007C108D">
        <w:rPr>
          <w:sz w:val="24"/>
          <w:szCs w:val="24"/>
        </w:rPr>
        <w:t>regression</w:t>
      </w:r>
      <w:r w:rsidR="006E57CB">
        <w:rPr>
          <w:sz w:val="24"/>
          <w:szCs w:val="24"/>
        </w:rPr>
        <w:t xml:space="preserve"> coefficients between eras.</w:t>
      </w:r>
    </w:p>
    <w:p w14:paraId="4D726B21" w14:textId="3DE0FFA5" w:rsidR="001230F6" w:rsidRPr="001057B7" w:rsidRDefault="001057B7" w:rsidP="001057B7">
      <w:pPr>
        <w:pStyle w:val="ListParagraph"/>
        <w:numPr>
          <w:ilvl w:val="1"/>
          <w:numId w:val="29"/>
        </w:numPr>
        <w:spacing w:line="276" w:lineRule="auto"/>
        <w:rPr>
          <w:b/>
          <w:bCs/>
          <w:sz w:val="24"/>
          <w:szCs w:val="24"/>
        </w:rPr>
      </w:pPr>
      <w:r w:rsidRPr="001057B7">
        <w:rPr>
          <w:sz w:val="24"/>
          <w:szCs w:val="24"/>
        </w:rPr>
        <w:t xml:space="preserve">Bootstrapping with </w:t>
      </w:r>
      <w:r>
        <w:rPr>
          <w:sz w:val="24"/>
          <w:szCs w:val="24"/>
        </w:rPr>
        <w:t xml:space="preserve">Confidence Intervals of </w:t>
      </w:r>
      <w:r w:rsidR="008910AF" w:rsidRPr="001057B7">
        <w:rPr>
          <w:sz w:val="24"/>
          <w:szCs w:val="24"/>
        </w:rPr>
        <w:t xml:space="preserve">95% will </w:t>
      </w:r>
      <w:r w:rsidR="00545F77" w:rsidRPr="001057B7">
        <w:rPr>
          <w:sz w:val="24"/>
          <w:szCs w:val="24"/>
        </w:rPr>
        <w:t xml:space="preserve">allow me to </w:t>
      </w:r>
      <w:r w:rsidR="00FD13C1" w:rsidRPr="001057B7">
        <w:rPr>
          <w:sz w:val="24"/>
          <w:szCs w:val="24"/>
        </w:rPr>
        <w:t xml:space="preserve">assuredly </w:t>
      </w:r>
      <w:r w:rsidR="00DC2111" w:rsidRPr="001057B7">
        <w:rPr>
          <w:sz w:val="24"/>
          <w:szCs w:val="24"/>
        </w:rPr>
        <w:t xml:space="preserve">deduce whether the </w:t>
      </w:r>
      <w:r w:rsidR="007C108D">
        <w:rPr>
          <w:sz w:val="24"/>
          <w:szCs w:val="24"/>
        </w:rPr>
        <w:t>regression</w:t>
      </w:r>
      <w:r w:rsidR="00DC2111" w:rsidRPr="001057B7">
        <w:rPr>
          <w:sz w:val="24"/>
          <w:szCs w:val="24"/>
        </w:rPr>
        <w:t xml:space="preserve"> coefficients</w:t>
      </w:r>
      <w:r>
        <w:rPr>
          <w:sz w:val="24"/>
          <w:szCs w:val="24"/>
        </w:rPr>
        <w:t xml:space="preserve"> </w:t>
      </w:r>
      <w:r w:rsidR="00D443F6">
        <w:rPr>
          <w:sz w:val="24"/>
          <w:szCs w:val="24"/>
        </w:rPr>
        <w:t>can be used to reject or accept both null hypotheses.</w:t>
      </w:r>
    </w:p>
    <w:p w14:paraId="1A0E0B82" w14:textId="26967DC3" w:rsidR="00193197" w:rsidRDefault="003C4E7A" w:rsidP="00193197">
      <w:pPr>
        <w:pStyle w:val="ListParagraph"/>
        <w:numPr>
          <w:ilvl w:val="0"/>
          <w:numId w:val="29"/>
        </w:numPr>
        <w:spacing w:line="276" w:lineRule="auto"/>
        <w:rPr>
          <w:b/>
          <w:bCs/>
          <w:sz w:val="24"/>
          <w:szCs w:val="24"/>
        </w:rPr>
      </w:pPr>
      <w:r>
        <w:rPr>
          <w:b/>
          <w:bCs/>
          <w:sz w:val="24"/>
          <w:szCs w:val="24"/>
        </w:rPr>
        <w:t>Justification of Metrics and Methods</w:t>
      </w:r>
      <w:r w:rsidR="00BB34A7">
        <w:rPr>
          <w:b/>
          <w:bCs/>
          <w:sz w:val="24"/>
          <w:szCs w:val="24"/>
        </w:rPr>
        <w:t>:</w:t>
      </w:r>
    </w:p>
    <w:p w14:paraId="1F24ACEB" w14:textId="77777777" w:rsidR="00D87FB0" w:rsidRDefault="00E77E8F" w:rsidP="00D87FB0">
      <w:pPr>
        <w:pStyle w:val="ListParagraph"/>
        <w:numPr>
          <w:ilvl w:val="1"/>
          <w:numId w:val="29"/>
        </w:numPr>
        <w:spacing w:line="276" w:lineRule="auto"/>
        <w:rPr>
          <w:sz w:val="24"/>
          <w:szCs w:val="24"/>
        </w:rPr>
      </w:pPr>
      <w:r w:rsidRPr="00E77E8F">
        <w:rPr>
          <w:sz w:val="24"/>
          <w:szCs w:val="24"/>
        </w:rPr>
        <w:t>Lasso regression is well-suited for NBA team statistics analysis due to its ability to handle large, complex datasets, emphasize the most relevant features, and produce interpretable and generalizable models.</w:t>
      </w:r>
    </w:p>
    <w:p w14:paraId="34D65AA8" w14:textId="274A8E4E" w:rsidR="00E77E8F" w:rsidRDefault="00D87FB0" w:rsidP="00D87FB0">
      <w:pPr>
        <w:pStyle w:val="ListParagraph"/>
        <w:numPr>
          <w:ilvl w:val="1"/>
          <w:numId w:val="29"/>
        </w:numPr>
        <w:spacing w:line="276" w:lineRule="auto"/>
        <w:rPr>
          <w:sz w:val="24"/>
          <w:szCs w:val="24"/>
        </w:rPr>
      </w:pPr>
      <w:r>
        <w:rPr>
          <w:sz w:val="24"/>
          <w:szCs w:val="24"/>
        </w:rPr>
        <w:t>B</w:t>
      </w:r>
      <w:r w:rsidRPr="00D87FB0">
        <w:rPr>
          <w:sz w:val="24"/>
          <w:szCs w:val="24"/>
        </w:rPr>
        <w:t xml:space="preserve">ootstrapping </w:t>
      </w:r>
      <w:r w:rsidR="005F1954">
        <w:rPr>
          <w:sz w:val="24"/>
          <w:szCs w:val="24"/>
        </w:rPr>
        <w:t xml:space="preserve">with confidence intervals </w:t>
      </w:r>
      <w:r w:rsidRPr="00D87FB0">
        <w:rPr>
          <w:sz w:val="24"/>
          <w:szCs w:val="24"/>
        </w:rPr>
        <w:t>enhances the reliability and interpretability of Lasso regression models in the analysis of NBA team statistics by providing robust estimates, validating model stability, and improving predictive accuracy.</w:t>
      </w:r>
    </w:p>
    <w:p w14:paraId="3E36CB34" w14:textId="7BBC3B0C" w:rsidR="00D443F6" w:rsidRDefault="007C108D" w:rsidP="00D87FB0">
      <w:pPr>
        <w:pStyle w:val="ListParagraph"/>
        <w:numPr>
          <w:ilvl w:val="1"/>
          <w:numId w:val="29"/>
        </w:numPr>
        <w:spacing w:line="276" w:lineRule="auto"/>
        <w:rPr>
          <w:sz w:val="24"/>
          <w:szCs w:val="24"/>
        </w:rPr>
      </w:pPr>
      <w:r>
        <w:rPr>
          <w:sz w:val="24"/>
          <w:szCs w:val="24"/>
        </w:rPr>
        <w:t>R</w:t>
      </w:r>
      <w:r w:rsidR="00640DD6" w:rsidRPr="00640DD6">
        <w:rPr>
          <w:sz w:val="24"/>
          <w:szCs w:val="24"/>
        </w:rPr>
        <w:t>MSE is a suitable and effective metric for evaluating Lasso regression models in NBA team statistics analysis due to its sensitivity to large errors, interpretability, optimization compatibility, and alignment with the goals of accurate prediction and model comparison.</w:t>
      </w:r>
    </w:p>
    <w:p w14:paraId="37FFF8F8" w14:textId="1CC7FE7B" w:rsidR="00640DD6" w:rsidRPr="00D87FB0" w:rsidRDefault="00D41F00" w:rsidP="00D87FB0">
      <w:pPr>
        <w:pStyle w:val="ListParagraph"/>
        <w:numPr>
          <w:ilvl w:val="1"/>
          <w:numId w:val="29"/>
        </w:numPr>
        <w:spacing w:line="276" w:lineRule="auto"/>
        <w:rPr>
          <w:sz w:val="24"/>
          <w:szCs w:val="24"/>
        </w:rPr>
      </w:pPr>
      <w:r w:rsidRPr="000307E4">
        <w:rPr>
          <w:rFonts w:asciiTheme="minorHAnsi" w:hAnsiTheme="minorHAnsi" w:cstheme="minorHAnsi"/>
          <w:sz w:val="24"/>
          <w:szCs w:val="24"/>
        </w:rPr>
        <w:lastRenderedPageBreak/>
        <w:t>R²</w:t>
      </w:r>
      <w:r w:rsidR="0053638A">
        <w:rPr>
          <w:sz w:val="24"/>
          <w:szCs w:val="24"/>
        </w:rPr>
        <w:t xml:space="preserve"> </w:t>
      </w:r>
      <w:r w:rsidR="00E63536" w:rsidRPr="00E63536">
        <w:rPr>
          <w:sz w:val="24"/>
          <w:szCs w:val="24"/>
        </w:rPr>
        <w:t>is a valuable metric for evaluating Lasso regression models in NBA team statistics analysis due to its ability to measure goodness of fit, interpretability, ease of comparison, and alignment with the objectives of explaining variance and making accurate predictions.</w:t>
      </w:r>
    </w:p>
    <w:p w14:paraId="1C37454E" w14:textId="0E47E2B3" w:rsidR="005677E9" w:rsidRPr="00154790" w:rsidRDefault="005677E9" w:rsidP="00193197">
      <w:pPr>
        <w:spacing w:line="276" w:lineRule="auto"/>
        <w:ind w:left="720"/>
        <w:rPr>
          <w:sz w:val="24"/>
          <w:szCs w:val="24"/>
        </w:rPr>
      </w:pPr>
    </w:p>
    <w:p w14:paraId="1E47DCA2" w14:textId="77777777" w:rsidR="004332F5" w:rsidRDefault="004332F5" w:rsidP="004332F5">
      <w:pPr>
        <w:spacing w:line="276" w:lineRule="auto"/>
        <w:rPr>
          <w:b/>
          <w:bCs/>
          <w:color w:val="00B050"/>
          <w:sz w:val="24"/>
          <w:szCs w:val="24"/>
        </w:rPr>
      </w:pPr>
    </w:p>
    <w:p w14:paraId="2FA9F7E0" w14:textId="72AE7284" w:rsidR="00C04D86" w:rsidRDefault="513BACAE" w:rsidP="00C04D86">
      <w:pPr>
        <w:pStyle w:val="Heading2"/>
        <w:spacing w:before="0" w:line="480" w:lineRule="auto"/>
        <w:rPr>
          <w:color w:val="000000" w:themeColor="text1"/>
          <w:sz w:val="24"/>
          <w:szCs w:val="24"/>
        </w:rPr>
      </w:pPr>
      <w:bookmarkStart w:id="24" w:name="_Toc157862960"/>
      <w:r w:rsidRPr="00E3FED6">
        <w:rPr>
          <w:color w:val="000000" w:themeColor="text1"/>
          <w:sz w:val="24"/>
          <w:szCs w:val="24"/>
        </w:rPr>
        <w:t>C.5 Practical Significance</w:t>
      </w:r>
      <w:bookmarkEnd w:id="24"/>
    </w:p>
    <w:p w14:paraId="7D1C0AA6" w14:textId="246DECBD" w:rsidR="005079BC" w:rsidRDefault="00471184" w:rsidP="005079BC">
      <w:pPr>
        <w:spacing w:line="276" w:lineRule="auto"/>
        <w:rPr>
          <w:rFonts w:asciiTheme="minorHAnsi" w:hAnsiTheme="minorHAnsi" w:cstheme="minorHAnsi"/>
          <w:sz w:val="24"/>
          <w:szCs w:val="24"/>
        </w:rPr>
      </w:pPr>
      <w:r>
        <w:rPr>
          <w:rFonts w:asciiTheme="minorHAnsi" w:hAnsiTheme="minorHAnsi" w:cstheme="minorHAnsi"/>
          <w:sz w:val="24"/>
          <w:szCs w:val="24"/>
        </w:rPr>
        <w:t xml:space="preserve">The practical significance of this </w:t>
      </w:r>
      <w:r w:rsidR="00D41F00">
        <w:rPr>
          <w:rFonts w:asciiTheme="minorHAnsi" w:hAnsiTheme="minorHAnsi" w:cstheme="minorHAnsi"/>
          <w:sz w:val="24"/>
          <w:szCs w:val="24"/>
        </w:rPr>
        <w:t xml:space="preserve">solution will be measured in multiple ways. First, the </w:t>
      </w:r>
      <w:r w:rsidR="0088465F">
        <w:rPr>
          <w:rFonts w:asciiTheme="minorHAnsi" w:hAnsiTheme="minorHAnsi" w:cstheme="minorHAnsi"/>
          <w:sz w:val="24"/>
          <w:szCs w:val="24"/>
        </w:rPr>
        <w:t>R</w:t>
      </w:r>
      <w:r w:rsidR="00D41F00">
        <w:rPr>
          <w:rFonts w:asciiTheme="minorHAnsi" w:hAnsiTheme="minorHAnsi" w:cstheme="minorHAnsi"/>
          <w:sz w:val="24"/>
          <w:szCs w:val="24"/>
        </w:rPr>
        <w:t xml:space="preserve">MSE and </w:t>
      </w:r>
      <w:r w:rsidR="00D41F00" w:rsidRPr="000307E4">
        <w:rPr>
          <w:rFonts w:asciiTheme="minorHAnsi" w:hAnsiTheme="minorHAnsi" w:cstheme="minorHAnsi"/>
          <w:sz w:val="24"/>
          <w:szCs w:val="24"/>
        </w:rPr>
        <w:t>R²</w:t>
      </w:r>
      <w:r w:rsidR="00727555">
        <w:rPr>
          <w:rFonts w:asciiTheme="minorHAnsi" w:hAnsiTheme="minorHAnsi" w:cstheme="minorHAnsi"/>
          <w:sz w:val="24"/>
          <w:szCs w:val="24"/>
        </w:rPr>
        <w:t xml:space="preserve"> scores must show model accuracy. </w:t>
      </w:r>
      <w:r w:rsidR="00DD4E46">
        <w:rPr>
          <w:rFonts w:asciiTheme="minorHAnsi" w:hAnsiTheme="minorHAnsi" w:cstheme="minorHAnsi"/>
          <w:sz w:val="24"/>
          <w:szCs w:val="24"/>
        </w:rPr>
        <w:t xml:space="preserve">I have stated that the RMSE should </w:t>
      </w:r>
      <w:r w:rsidR="00150230">
        <w:rPr>
          <w:rFonts w:asciiTheme="minorHAnsi" w:hAnsiTheme="minorHAnsi" w:cstheme="minorHAnsi"/>
          <w:sz w:val="24"/>
          <w:szCs w:val="24"/>
        </w:rPr>
        <w:t>be less than twenty percent of the target mean. The R</w:t>
      </w:r>
      <w:r w:rsidR="00150230">
        <w:rPr>
          <w:rFonts w:asciiTheme="minorHAnsi" w:hAnsiTheme="minorHAnsi" w:cstheme="minorHAnsi"/>
          <w:sz w:val="24"/>
          <w:szCs w:val="24"/>
          <w:vertAlign w:val="superscript"/>
        </w:rPr>
        <w:t>2</w:t>
      </w:r>
      <w:r w:rsidR="00150230">
        <w:rPr>
          <w:rFonts w:asciiTheme="minorHAnsi" w:hAnsiTheme="minorHAnsi" w:cstheme="minorHAnsi"/>
          <w:sz w:val="24"/>
          <w:szCs w:val="24"/>
        </w:rPr>
        <w:t xml:space="preserve"> scores </w:t>
      </w:r>
      <w:r w:rsidR="004F0FFB">
        <w:rPr>
          <w:rFonts w:asciiTheme="minorHAnsi" w:hAnsiTheme="minorHAnsi" w:cstheme="minorHAnsi"/>
          <w:sz w:val="24"/>
          <w:szCs w:val="24"/>
        </w:rPr>
        <w:t xml:space="preserve">should be above 0.5, but this also won’t disqualify the </w:t>
      </w:r>
      <w:r w:rsidR="00365C51">
        <w:rPr>
          <w:rFonts w:asciiTheme="minorHAnsi" w:hAnsiTheme="minorHAnsi" w:cstheme="minorHAnsi"/>
          <w:sz w:val="24"/>
          <w:szCs w:val="24"/>
        </w:rPr>
        <w:t xml:space="preserve">integrity of the model completely. </w:t>
      </w:r>
      <w:r w:rsidR="0063087F">
        <w:rPr>
          <w:rFonts w:asciiTheme="minorHAnsi" w:hAnsiTheme="minorHAnsi" w:cstheme="minorHAnsi"/>
          <w:sz w:val="24"/>
          <w:szCs w:val="24"/>
        </w:rPr>
        <w:t xml:space="preserve">With these metrics displaying a functional model, </w:t>
      </w:r>
      <w:r w:rsidR="001D44CA">
        <w:rPr>
          <w:rFonts w:asciiTheme="minorHAnsi" w:hAnsiTheme="minorHAnsi" w:cstheme="minorHAnsi"/>
          <w:sz w:val="24"/>
          <w:szCs w:val="24"/>
        </w:rPr>
        <w:t xml:space="preserve">we can have confidence in the model and the results it produces. </w:t>
      </w:r>
      <w:r w:rsidR="00C808F1">
        <w:rPr>
          <w:rFonts w:asciiTheme="minorHAnsi" w:hAnsiTheme="minorHAnsi" w:cstheme="minorHAnsi"/>
          <w:sz w:val="24"/>
          <w:szCs w:val="24"/>
        </w:rPr>
        <w:t xml:space="preserve">Second, the </w:t>
      </w:r>
      <w:r w:rsidR="00365C51">
        <w:rPr>
          <w:rFonts w:asciiTheme="minorHAnsi" w:hAnsiTheme="minorHAnsi" w:cstheme="minorHAnsi"/>
          <w:sz w:val="24"/>
          <w:szCs w:val="24"/>
        </w:rPr>
        <w:t>regression</w:t>
      </w:r>
      <w:r w:rsidR="00C808F1">
        <w:rPr>
          <w:rFonts w:asciiTheme="minorHAnsi" w:hAnsiTheme="minorHAnsi" w:cstheme="minorHAnsi"/>
          <w:sz w:val="24"/>
          <w:szCs w:val="24"/>
        </w:rPr>
        <w:t xml:space="preserve"> coefficients and their confidence intervals will provide reliable </w:t>
      </w:r>
      <w:r w:rsidR="00E0349B">
        <w:rPr>
          <w:rFonts w:asciiTheme="minorHAnsi" w:hAnsiTheme="minorHAnsi" w:cstheme="minorHAnsi"/>
          <w:sz w:val="24"/>
          <w:szCs w:val="24"/>
        </w:rPr>
        <w:t xml:space="preserve">data to base our model significance on. Lastly, </w:t>
      </w:r>
      <w:r w:rsidR="004F3178">
        <w:rPr>
          <w:rFonts w:asciiTheme="minorHAnsi" w:hAnsiTheme="minorHAnsi" w:cstheme="minorHAnsi"/>
          <w:sz w:val="24"/>
          <w:szCs w:val="24"/>
        </w:rPr>
        <w:t xml:space="preserve">practical significance can be gained by </w:t>
      </w:r>
      <w:r w:rsidR="000D71E5">
        <w:rPr>
          <w:rFonts w:asciiTheme="minorHAnsi" w:hAnsiTheme="minorHAnsi" w:cstheme="minorHAnsi"/>
          <w:sz w:val="24"/>
          <w:szCs w:val="24"/>
        </w:rPr>
        <w:t xml:space="preserve">reviewing the results. Whether they show some features </w:t>
      </w:r>
      <w:r w:rsidR="0088465F">
        <w:rPr>
          <w:rFonts w:asciiTheme="minorHAnsi" w:hAnsiTheme="minorHAnsi" w:cstheme="minorHAnsi"/>
          <w:sz w:val="24"/>
          <w:szCs w:val="24"/>
        </w:rPr>
        <w:t>influencing the target</w:t>
      </w:r>
      <w:r w:rsidR="000D71E5">
        <w:rPr>
          <w:rFonts w:asciiTheme="minorHAnsi" w:hAnsiTheme="minorHAnsi" w:cstheme="minorHAnsi"/>
          <w:sz w:val="24"/>
          <w:szCs w:val="24"/>
        </w:rPr>
        <w:t xml:space="preserve"> stronger than others, </w:t>
      </w:r>
      <w:r w:rsidR="00127FB1">
        <w:rPr>
          <w:rFonts w:asciiTheme="minorHAnsi" w:hAnsiTheme="minorHAnsi" w:cstheme="minorHAnsi"/>
          <w:sz w:val="24"/>
          <w:szCs w:val="24"/>
        </w:rPr>
        <w:t xml:space="preserve">no </w:t>
      </w:r>
      <w:r w:rsidR="008A3FFC">
        <w:rPr>
          <w:rFonts w:asciiTheme="minorHAnsi" w:hAnsiTheme="minorHAnsi" w:cstheme="minorHAnsi"/>
          <w:sz w:val="24"/>
          <w:szCs w:val="24"/>
        </w:rPr>
        <w:t>obvious influences</w:t>
      </w:r>
      <w:r w:rsidR="00127FB1">
        <w:rPr>
          <w:rFonts w:asciiTheme="minorHAnsi" w:hAnsiTheme="minorHAnsi" w:cstheme="minorHAnsi"/>
          <w:sz w:val="24"/>
          <w:szCs w:val="24"/>
        </w:rPr>
        <w:t>, variance between eras, or no variance between eras, we wi</w:t>
      </w:r>
      <w:r w:rsidR="009218C3">
        <w:rPr>
          <w:rFonts w:asciiTheme="minorHAnsi" w:hAnsiTheme="minorHAnsi" w:cstheme="minorHAnsi"/>
          <w:sz w:val="24"/>
          <w:szCs w:val="24"/>
        </w:rPr>
        <w:t>ll be able to confidently steer organizations in the right direction when it comes to decision makin</w:t>
      </w:r>
      <w:r w:rsidR="005079BC">
        <w:rPr>
          <w:rFonts w:asciiTheme="minorHAnsi" w:hAnsiTheme="minorHAnsi" w:cstheme="minorHAnsi"/>
          <w:sz w:val="24"/>
          <w:szCs w:val="24"/>
        </w:rPr>
        <w:t>g and meeting organizational needs.</w:t>
      </w:r>
      <w:bookmarkStart w:id="25" w:name="_Toc1263386613"/>
    </w:p>
    <w:p w14:paraId="7C6B9CD4" w14:textId="77777777" w:rsidR="005079BC" w:rsidRDefault="005079BC" w:rsidP="005079BC">
      <w:pPr>
        <w:spacing w:line="276" w:lineRule="auto"/>
        <w:rPr>
          <w:rFonts w:asciiTheme="minorHAnsi" w:hAnsiTheme="minorHAnsi" w:cstheme="minorHAnsi"/>
          <w:sz w:val="24"/>
          <w:szCs w:val="24"/>
        </w:rPr>
      </w:pPr>
    </w:p>
    <w:p w14:paraId="1E39AF72" w14:textId="37D1886D" w:rsidR="00E71BFE" w:rsidRDefault="69C98F33" w:rsidP="005079BC">
      <w:pPr>
        <w:spacing w:line="276" w:lineRule="auto"/>
        <w:rPr>
          <w:rFonts w:asciiTheme="majorHAnsi" w:hAnsiTheme="majorHAnsi" w:cstheme="majorHAnsi"/>
          <w:b/>
          <w:bCs/>
          <w:color w:val="000000" w:themeColor="text1"/>
          <w:sz w:val="24"/>
          <w:szCs w:val="24"/>
        </w:rPr>
      </w:pPr>
      <w:r w:rsidRPr="005079BC">
        <w:rPr>
          <w:rFonts w:asciiTheme="majorHAnsi" w:hAnsiTheme="majorHAnsi" w:cstheme="majorHAnsi"/>
          <w:b/>
          <w:bCs/>
          <w:color w:val="000000" w:themeColor="text1"/>
          <w:sz w:val="24"/>
          <w:szCs w:val="24"/>
        </w:rPr>
        <w:t>C.6 Visual Communication</w:t>
      </w:r>
      <w:bookmarkEnd w:id="25"/>
    </w:p>
    <w:p w14:paraId="1140927C" w14:textId="1888DC78" w:rsidR="00B105F6" w:rsidRDefault="001310F4" w:rsidP="005079BC">
      <w:pPr>
        <w:spacing w:line="276" w:lineRule="auto"/>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 will provide multiple types of visualizations to </w:t>
      </w:r>
      <w:r w:rsidR="00BB4CB3">
        <w:rPr>
          <w:rFonts w:asciiTheme="minorHAnsi" w:hAnsiTheme="minorHAnsi" w:cstheme="minorHAnsi"/>
          <w:color w:val="000000" w:themeColor="text1"/>
          <w:sz w:val="24"/>
          <w:szCs w:val="24"/>
        </w:rPr>
        <w:t xml:space="preserve">both analyze and display my findings for the project. I will use matplotlib and seaborn to generate graphics within the </w:t>
      </w:r>
      <w:r w:rsidR="00FC0C8A">
        <w:rPr>
          <w:rFonts w:asciiTheme="minorHAnsi" w:hAnsiTheme="minorHAnsi" w:cstheme="minorHAnsi"/>
          <w:color w:val="000000" w:themeColor="text1"/>
          <w:sz w:val="24"/>
          <w:szCs w:val="24"/>
        </w:rPr>
        <w:t xml:space="preserve">file to help analyze the data. I will </w:t>
      </w:r>
      <w:r w:rsidR="00B43090">
        <w:rPr>
          <w:rFonts w:asciiTheme="minorHAnsi" w:hAnsiTheme="minorHAnsi" w:cstheme="minorHAnsi"/>
          <w:color w:val="000000" w:themeColor="text1"/>
          <w:sz w:val="24"/>
          <w:szCs w:val="24"/>
        </w:rPr>
        <w:t xml:space="preserve">present </w:t>
      </w:r>
      <w:r w:rsidR="00FF49D5">
        <w:rPr>
          <w:rFonts w:asciiTheme="minorHAnsi" w:hAnsiTheme="minorHAnsi" w:cstheme="minorHAnsi"/>
          <w:color w:val="000000" w:themeColor="text1"/>
          <w:sz w:val="24"/>
          <w:szCs w:val="24"/>
        </w:rPr>
        <w:t>my results with visualizations generated using Tableau Public.</w:t>
      </w:r>
    </w:p>
    <w:p w14:paraId="7620E6EC" w14:textId="2FA6F97C" w:rsidR="00FF49D5" w:rsidRDefault="00FF49D5" w:rsidP="00FF49D5">
      <w:pPr>
        <w:pStyle w:val="ListParagraph"/>
        <w:numPr>
          <w:ilvl w:val="0"/>
          <w:numId w:val="33"/>
        </w:numPr>
        <w:spacing w:line="276" w:lineRule="auto"/>
        <w:rPr>
          <w:rFonts w:asciiTheme="minorHAnsi" w:hAnsiTheme="minorHAnsi" w:cstheme="minorHAnsi"/>
          <w:sz w:val="24"/>
          <w:szCs w:val="24"/>
        </w:rPr>
      </w:pPr>
      <w:r>
        <w:rPr>
          <w:rFonts w:asciiTheme="minorHAnsi" w:hAnsiTheme="minorHAnsi" w:cstheme="minorHAnsi"/>
          <w:sz w:val="24"/>
          <w:szCs w:val="24"/>
        </w:rPr>
        <w:t>Analytical Visualizations:</w:t>
      </w:r>
    </w:p>
    <w:p w14:paraId="12C31C58" w14:textId="37EEAB5A" w:rsidR="00FF49D5" w:rsidRDefault="00803E8F" w:rsidP="00803E8F">
      <w:pPr>
        <w:pStyle w:val="ListParagraph"/>
        <w:numPr>
          <w:ilvl w:val="1"/>
          <w:numId w:val="33"/>
        </w:numPr>
        <w:spacing w:line="276" w:lineRule="auto"/>
        <w:rPr>
          <w:rFonts w:asciiTheme="minorHAnsi" w:hAnsiTheme="minorHAnsi" w:cstheme="minorHAnsi"/>
          <w:sz w:val="24"/>
          <w:szCs w:val="24"/>
        </w:rPr>
      </w:pPr>
      <w:r>
        <w:rPr>
          <w:rFonts w:asciiTheme="minorHAnsi" w:hAnsiTheme="minorHAnsi" w:cstheme="minorHAnsi"/>
          <w:sz w:val="24"/>
          <w:szCs w:val="24"/>
        </w:rPr>
        <w:t xml:space="preserve">Correlation Matrix with Heatmap - </w:t>
      </w:r>
      <w:r w:rsidR="007F0C1A">
        <w:rPr>
          <w:rFonts w:asciiTheme="minorHAnsi" w:hAnsiTheme="minorHAnsi" w:cstheme="minorHAnsi"/>
          <w:sz w:val="24"/>
          <w:szCs w:val="24"/>
        </w:rPr>
        <w:t xml:space="preserve">I will create multiple correlation matrices </w:t>
      </w:r>
      <w:r w:rsidR="00692D2C">
        <w:rPr>
          <w:rFonts w:asciiTheme="minorHAnsi" w:hAnsiTheme="minorHAnsi" w:cstheme="minorHAnsi"/>
          <w:sz w:val="24"/>
          <w:szCs w:val="24"/>
        </w:rPr>
        <w:t xml:space="preserve">with heatmaps using the built-in corr() function in the python language library. </w:t>
      </w:r>
    </w:p>
    <w:p w14:paraId="6DC634E5" w14:textId="0DEE6788" w:rsidR="00A92DE4" w:rsidRDefault="00A92DE4" w:rsidP="00803E8F">
      <w:pPr>
        <w:pStyle w:val="ListParagraph"/>
        <w:numPr>
          <w:ilvl w:val="1"/>
          <w:numId w:val="33"/>
        </w:numPr>
        <w:spacing w:line="276" w:lineRule="auto"/>
        <w:rPr>
          <w:rFonts w:asciiTheme="minorHAnsi" w:hAnsiTheme="minorHAnsi" w:cstheme="minorHAnsi"/>
          <w:sz w:val="24"/>
          <w:szCs w:val="24"/>
        </w:rPr>
      </w:pPr>
      <w:r>
        <w:rPr>
          <w:rFonts w:asciiTheme="minorHAnsi" w:hAnsiTheme="minorHAnsi" w:cstheme="minorHAnsi"/>
          <w:sz w:val="24"/>
          <w:szCs w:val="24"/>
        </w:rPr>
        <w:t xml:space="preserve">Horizontal Bar Chart - A horizontal bar chart will be used in the analysis to display </w:t>
      </w:r>
      <w:r w:rsidR="00724B54">
        <w:rPr>
          <w:rFonts w:asciiTheme="minorHAnsi" w:hAnsiTheme="minorHAnsi" w:cstheme="minorHAnsi"/>
          <w:sz w:val="24"/>
          <w:szCs w:val="24"/>
        </w:rPr>
        <w:t xml:space="preserve">the correlation coefficients. It will be </w:t>
      </w:r>
      <w:r w:rsidR="00D37322">
        <w:rPr>
          <w:rFonts w:asciiTheme="minorHAnsi" w:hAnsiTheme="minorHAnsi" w:cstheme="minorHAnsi"/>
          <w:sz w:val="24"/>
          <w:szCs w:val="24"/>
        </w:rPr>
        <w:t>created using the matplotlib.pyplot library.</w:t>
      </w:r>
    </w:p>
    <w:p w14:paraId="290062D0" w14:textId="32EAB8C3" w:rsidR="00D37322" w:rsidRDefault="00632DB2" w:rsidP="00803E8F">
      <w:pPr>
        <w:pStyle w:val="ListParagraph"/>
        <w:numPr>
          <w:ilvl w:val="1"/>
          <w:numId w:val="33"/>
        </w:numPr>
        <w:spacing w:line="276" w:lineRule="auto"/>
        <w:rPr>
          <w:rFonts w:asciiTheme="minorHAnsi" w:hAnsiTheme="minorHAnsi" w:cstheme="minorHAnsi"/>
          <w:sz w:val="24"/>
          <w:szCs w:val="24"/>
        </w:rPr>
      </w:pPr>
      <w:r>
        <w:rPr>
          <w:rFonts w:asciiTheme="minorHAnsi" w:hAnsiTheme="minorHAnsi" w:cstheme="minorHAnsi"/>
          <w:sz w:val="24"/>
          <w:szCs w:val="24"/>
        </w:rPr>
        <w:t xml:space="preserve">Axes Horizontal Line Chart - </w:t>
      </w:r>
      <w:r w:rsidR="00F30F0F">
        <w:rPr>
          <w:rFonts w:asciiTheme="minorHAnsi" w:hAnsiTheme="minorHAnsi" w:cstheme="minorHAnsi"/>
          <w:sz w:val="24"/>
          <w:szCs w:val="24"/>
        </w:rPr>
        <w:t xml:space="preserve">An axhline chart will be generated to visualize the </w:t>
      </w:r>
      <w:r w:rsidR="0070658A">
        <w:rPr>
          <w:rFonts w:asciiTheme="minorHAnsi" w:hAnsiTheme="minorHAnsi" w:cstheme="minorHAnsi"/>
          <w:sz w:val="24"/>
          <w:szCs w:val="24"/>
        </w:rPr>
        <w:t>correlation coefficients within their 95% confidence intervals.</w:t>
      </w:r>
    </w:p>
    <w:p w14:paraId="43AB4D7A" w14:textId="468739E5" w:rsidR="0070658A" w:rsidRDefault="008F48F1" w:rsidP="00803E8F">
      <w:pPr>
        <w:pStyle w:val="ListParagraph"/>
        <w:numPr>
          <w:ilvl w:val="1"/>
          <w:numId w:val="33"/>
        </w:numPr>
        <w:spacing w:line="276" w:lineRule="auto"/>
        <w:rPr>
          <w:rFonts w:asciiTheme="minorHAnsi" w:hAnsiTheme="minorHAnsi" w:cstheme="minorHAnsi"/>
          <w:sz w:val="24"/>
          <w:szCs w:val="24"/>
        </w:rPr>
      </w:pPr>
      <w:r>
        <w:rPr>
          <w:rFonts w:asciiTheme="minorHAnsi" w:hAnsiTheme="minorHAnsi" w:cstheme="minorHAnsi"/>
          <w:sz w:val="24"/>
          <w:szCs w:val="24"/>
        </w:rPr>
        <w:t xml:space="preserve">Tableau Dashboard - I will create a dashboard in Tableau </w:t>
      </w:r>
      <w:r w:rsidR="0018231F">
        <w:rPr>
          <w:rFonts w:asciiTheme="minorHAnsi" w:hAnsiTheme="minorHAnsi" w:cstheme="minorHAnsi"/>
          <w:sz w:val="24"/>
          <w:szCs w:val="24"/>
        </w:rPr>
        <w:t xml:space="preserve">that shows bar charts representing correlation coefficients </w:t>
      </w:r>
      <w:r w:rsidR="00C95B72">
        <w:rPr>
          <w:rFonts w:asciiTheme="minorHAnsi" w:hAnsiTheme="minorHAnsi" w:cstheme="minorHAnsi"/>
          <w:sz w:val="24"/>
          <w:szCs w:val="24"/>
        </w:rPr>
        <w:t>for all 3 datasets (full, era 1, &amp; era 2)</w:t>
      </w:r>
      <w:r w:rsidR="00BF59E1">
        <w:rPr>
          <w:rFonts w:asciiTheme="minorHAnsi" w:hAnsiTheme="minorHAnsi" w:cstheme="minorHAnsi"/>
          <w:sz w:val="24"/>
          <w:szCs w:val="24"/>
        </w:rPr>
        <w:t xml:space="preserve">. </w:t>
      </w:r>
      <w:r w:rsidR="0077358A">
        <w:rPr>
          <w:rFonts w:asciiTheme="minorHAnsi" w:hAnsiTheme="minorHAnsi" w:cstheme="minorHAnsi"/>
          <w:sz w:val="24"/>
          <w:szCs w:val="24"/>
        </w:rPr>
        <w:t>There will also be a story containing scoring data across the 3 datasets.</w:t>
      </w:r>
      <w:r w:rsidR="00C95B72">
        <w:rPr>
          <w:rFonts w:asciiTheme="minorHAnsi" w:hAnsiTheme="minorHAnsi" w:cstheme="minorHAnsi"/>
          <w:sz w:val="24"/>
          <w:szCs w:val="24"/>
        </w:rPr>
        <w:t xml:space="preserve"> </w:t>
      </w:r>
      <w:r w:rsidR="0045682A">
        <w:rPr>
          <w:rFonts w:asciiTheme="minorHAnsi" w:hAnsiTheme="minorHAnsi" w:cstheme="minorHAnsi"/>
          <w:sz w:val="24"/>
          <w:szCs w:val="24"/>
        </w:rPr>
        <w:t xml:space="preserve">This will </w:t>
      </w:r>
      <w:r w:rsidR="00204572">
        <w:rPr>
          <w:rFonts w:asciiTheme="minorHAnsi" w:hAnsiTheme="minorHAnsi" w:cstheme="minorHAnsi"/>
          <w:sz w:val="24"/>
          <w:szCs w:val="24"/>
        </w:rPr>
        <w:t>include line</w:t>
      </w:r>
      <w:r w:rsidR="0030305B">
        <w:rPr>
          <w:rFonts w:asciiTheme="minorHAnsi" w:hAnsiTheme="minorHAnsi" w:cstheme="minorHAnsi"/>
          <w:sz w:val="24"/>
          <w:szCs w:val="24"/>
        </w:rPr>
        <w:t xml:space="preserve"> and shaded graphs</w:t>
      </w:r>
      <w:r w:rsidR="00204572">
        <w:rPr>
          <w:rFonts w:asciiTheme="minorHAnsi" w:hAnsiTheme="minorHAnsi" w:cstheme="minorHAnsi"/>
          <w:sz w:val="24"/>
          <w:szCs w:val="24"/>
        </w:rPr>
        <w:t xml:space="preserve"> to represent possible trends</w:t>
      </w:r>
      <w:r w:rsidR="0030305B">
        <w:rPr>
          <w:rFonts w:asciiTheme="minorHAnsi" w:hAnsiTheme="minorHAnsi" w:cstheme="minorHAnsi"/>
          <w:sz w:val="24"/>
          <w:szCs w:val="24"/>
        </w:rPr>
        <w:t xml:space="preserve">. </w:t>
      </w:r>
    </w:p>
    <w:p w14:paraId="618A1212" w14:textId="77777777" w:rsidR="00B46F76" w:rsidRPr="00FF49D5" w:rsidRDefault="00B46F76" w:rsidP="00B46F76">
      <w:pPr>
        <w:pStyle w:val="ListParagraph"/>
        <w:spacing w:line="276" w:lineRule="auto"/>
        <w:ind w:left="1440"/>
        <w:rPr>
          <w:rFonts w:asciiTheme="minorHAnsi" w:hAnsiTheme="minorHAnsi" w:cstheme="minorHAnsi"/>
          <w:sz w:val="24"/>
          <w:szCs w:val="24"/>
        </w:rPr>
      </w:pPr>
    </w:p>
    <w:p w14:paraId="7AAD2574" w14:textId="62737DFD" w:rsidR="00D22073" w:rsidRDefault="0B6E5142" w:rsidP="00791951">
      <w:pPr>
        <w:pStyle w:val="Heading1"/>
        <w:jc w:val="center"/>
      </w:pPr>
      <w:bookmarkStart w:id="26" w:name="_heading=h.44sinio"/>
      <w:bookmarkStart w:id="27" w:name="_Toc34323025"/>
      <w:bookmarkEnd w:id="26"/>
      <w:r>
        <w:lastRenderedPageBreak/>
        <w:t xml:space="preserve">D. </w:t>
      </w:r>
      <w:r w:rsidR="312C372C">
        <w:t>Description of Dataset</w:t>
      </w:r>
      <w:bookmarkEnd w:id="27"/>
    </w:p>
    <w:p w14:paraId="42E0463F" w14:textId="10247903" w:rsidR="00BE654E" w:rsidRDefault="312C372C" w:rsidP="00BE654E">
      <w:pPr>
        <w:pStyle w:val="Heading2"/>
        <w:spacing w:before="0" w:line="480" w:lineRule="auto"/>
        <w:rPr>
          <w:color w:val="000000" w:themeColor="text1"/>
          <w:sz w:val="24"/>
          <w:szCs w:val="24"/>
        </w:rPr>
      </w:pPr>
      <w:bookmarkStart w:id="28"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28"/>
    </w:p>
    <w:p w14:paraId="4665C0AD" w14:textId="689CC956" w:rsidR="00B46F76" w:rsidRDefault="00B84A9D" w:rsidP="00B46F76">
      <w:pPr>
        <w:rPr>
          <w:sz w:val="24"/>
          <w:szCs w:val="24"/>
        </w:rPr>
      </w:pPr>
      <w:r>
        <w:rPr>
          <w:sz w:val="24"/>
          <w:szCs w:val="24"/>
        </w:rPr>
        <w:t xml:space="preserve">The NBA Team Stats dataset </w:t>
      </w:r>
      <w:r w:rsidR="00490BE8">
        <w:rPr>
          <w:sz w:val="24"/>
          <w:szCs w:val="24"/>
        </w:rPr>
        <w:t xml:space="preserve">will be downloaded from Kaggle.com. The dataset was authored by user Michael H. </w:t>
      </w:r>
      <w:r w:rsidR="007523A1">
        <w:rPr>
          <w:sz w:val="24"/>
          <w:szCs w:val="24"/>
        </w:rPr>
        <w:t>A link to this dataset</w:t>
      </w:r>
      <w:r w:rsidR="00996AFC">
        <w:rPr>
          <w:sz w:val="24"/>
          <w:szCs w:val="24"/>
        </w:rPr>
        <w:t xml:space="preserve"> will be available in the references section.</w:t>
      </w:r>
    </w:p>
    <w:p w14:paraId="20FEE568" w14:textId="77777777" w:rsidR="00996AFC" w:rsidRPr="00B46F76" w:rsidRDefault="00996AFC" w:rsidP="00B46F76">
      <w:pPr>
        <w:rPr>
          <w:sz w:val="24"/>
          <w:szCs w:val="24"/>
        </w:rPr>
      </w:pPr>
    </w:p>
    <w:p w14:paraId="7B058C6D" w14:textId="5FFFCDE3" w:rsidR="00CC5A7C" w:rsidRDefault="14BB61BB" w:rsidP="00CC5A7C">
      <w:pPr>
        <w:pStyle w:val="Heading2"/>
        <w:spacing w:before="0" w:line="480" w:lineRule="auto"/>
        <w:rPr>
          <w:color w:val="000000" w:themeColor="text1"/>
          <w:sz w:val="24"/>
          <w:szCs w:val="24"/>
        </w:rPr>
      </w:pPr>
      <w:bookmarkStart w:id="29"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29"/>
    </w:p>
    <w:p w14:paraId="357CDC34" w14:textId="439D5D6B" w:rsidR="004A7ABE" w:rsidRDefault="00996AFC" w:rsidP="0073518F">
      <w:pPr>
        <w:spacing w:line="276" w:lineRule="auto"/>
        <w:rPr>
          <w:sz w:val="24"/>
          <w:szCs w:val="24"/>
        </w:rPr>
      </w:pPr>
      <w:r>
        <w:rPr>
          <w:sz w:val="24"/>
          <w:szCs w:val="24"/>
        </w:rPr>
        <w:t xml:space="preserve">This dataset contains </w:t>
      </w:r>
      <w:r w:rsidR="0073518F">
        <w:rPr>
          <w:sz w:val="24"/>
          <w:szCs w:val="24"/>
        </w:rPr>
        <w:t>all</w:t>
      </w:r>
      <w:r>
        <w:rPr>
          <w:sz w:val="24"/>
          <w:szCs w:val="24"/>
        </w:rPr>
        <w:t xml:space="preserve"> the necessary fields to calculate advanced statistics and run the analysis. </w:t>
      </w:r>
      <w:r w:rsidR="0078096B">
        <w:rPr>
          <w:sz w:val="24"/>
          <w:szCs w:val="24"/>
        </w:rPr>
        <w:t xml:space="preserve">Features include win percentage, field goal percentage, rebounds (offensive and defensive), steal, blocks, </w:t>
      </w:r>
      <w:r w:rsidR="004A7ABE">
        <w:rPr>
          <w:sz w:val="24"/>
          <w:szCs w:val="24"/>
        </w:rPr>
        <w:t xml:space="preserve">free throw attempts, and more. </w:t>
      </w:r>
      <w:bookmarkStart w:id="30" w:name="_Toc1665164903"/>
    </w:p>
    <w:p w14:paraId="5C9A61B6" w14:textId="66E68B5A" w:rsidR="00E65F0F" w:rsidRPr="004A7ABE" w:rsidRDefault="4E891D71" w:rsidP="004A7ABE">
      <w:pPr>
        <w:spacing w:line="480" w:lineRule="auto"/>
        <w:rPr>
          <w:b/>
          <w:bCs/>
          <w:sz w:val="24"/>
          <w:szCs w:val="24"/>
        </w:rPr>
      </w:pPr>
      <w:r w:rsidRPr="004A7ABE">
        <w:rPr>
          <w:b/>
          <w:bCs/>
          <w:color w:val="000000" w:themeColor="text1"/>
          <w:sz w:val="24"/>
          <w:szCs w:val="24"/>
        </w:rPr>
        <w:t>D.3 Data Collection M</w:t>
      </w:r>
      <w:r w:rsidR="1494E0AD" w:rsidRPr="004A7ABE">
        <w:rPr>
          <w:b/>
          <w:bCs/>
          <w:color w:val="000000" w:themeColor="text1"/>
          <w:sz w:val="24"/>
          <w:szCs w:val="24"/>
        </w:rPr>
        <w:t>ethods</w:t>
      </w:r>
      <w:bookmarkEnd w:id="30"/>
    </w:p>
    <w:p w14:paraId="7FFA7D94" w14:textId="7F8BA484" w:rsidR="00E65F0F" w:rsidRPr="004A7ABE" w:rsidRDefault="004A7ABE" w:rsidP="0073518F">
      <w:pPr>
        <w:spacing w:line="276" w:lineRule="auto"/>
        <w:rPr>
          <w:sz w:val="24"/>
          <w:szCs w:val="24"/>
        </w:rPr>
      </w:pPr>
      <w:r>
        <w:rPr>
          <w:sz w:val="24"/>
          <w:szCs w:val="24"/>
        </w:rPr>
        <w:t xml:space="preserve">The dataset will be downloaded as a CSV file from the fore mentioned source. </w:t>
      </w:r>
      <w:r w:rsidR="0073518F">
        <w:rPr>
          <w:sz w:val="24"/>
          <w:szCs w:val="24"/>
        </w:rPr>
        <w:t xml:space="preserve">It will then be imported into the Jupyter notebook environment using the pandas read_csv method. </w:t>
      </w:r>
    </w:p>
    <w:p w14:paraId="0E4F9CAD" w14:textId="776829D2" w:rsidR="00FE60AC" w:rsidRDefault="343552E4" w:rsidP="00FE60AC">
      <w:pPr>
        <w:pStyle w:val="Heading2"/>
        <w:spacing w:before="0" w:line="480" w:lineRule="auto"/>
        <w:rPr>
          <w:color w:val="000000" w:themeColor="text1"/>
          <w:sz w:val="24"/>
          <w:szCs w:val="24"/>
        </w:rPr>
      </w:pPr>
      <w:bookmarkStart w:id="31" w:name="_Toc57902398"/>
      <w:r w:rsidRPr="00E3FED6">
        <w:rPr>
          <w:color w:val="000000" w:themeColor="text1"/>
          <w:sz w:val="24"/>
          <w:szCs w:val="24"/>
        </w:rPr>
        <w:t>D.4 Observations on Quality and Completeness of Data</w:t>
      </w:r>
      <w:bookmarkEnd w:id="31"/>
    </w:p>
    <w:p w14:paraId="01D13294" w14:textId="6C91B870" w:rsidR="00AA710B" w:rsidRDefault="0073518F" w:rsidP="0073518F">
      <w:pPr>
        <w:pStyle w:val="Heading2"/>
        <w:spacing w:before="0" w:line="276" w:lineRule="auto"/>
        <w:rPr>
          <w:rFonts w:asciiTheme="minorHAnsi" w:hAnsiTheme="minorHAnsi" w:cstheme="minorHAnsi"/>
          <w:b w:val="0"/>
          <w:bCs w:val="0"/>
          <w:color w:val="auto"/>
          <w:sz w:val="24"/>
          <w:szCs w:val="24"/>
        </w:rPr>
      </w:pPr>
      <w:bookmarkStart w:id="32" w:name="_Toc1649406101"/>
      <w:r>
        <w:rPr>
          <w:rFonts w:asciiTheme="minorHAnsi" w:hAnsiTheme="minorHAnsi" w:cstheme="minorHAnsi"/>
          <w:b w:val="0"/>
          <w:bCs w:val="0"/>
          <w:color w:val="auto"/>
          <w:sz w:val="24"/>
          <w:szCs w:val="24"/>
        </w:rPr>
        <w:t xml:space="preserve">This </w:t>
      </w:r>
      <w:r w:rsidR="00AA710B">
        <w:rPr>
          <w:rFonts w:asciiTheme="minorHAnsi" w:hAnsiTheme="minorHAnsi" w:cstheme="minorHAnsi"/>
          <w:b w:val="0"/>
          <w:bCs w:val="0"/>
          <w:color w:val="auto"/>
          <w:sz w:val="24"/>
          <w:szCs w:val="24"/>
        </w:rPr>
        <w:t>dataset was exceptionally clean and complete. There was no missing data or extreme outliers.</w:t>
      </w:r>
      <w:r w:rsidR="00330015">
        <w:rPr>
          <w:rFonts w:asciiTheme="minorHAnsi" w:hAnsiTheme="minorHAnsi" w:cstheme="minorHAnsi"/>
          <w:b w:val="0"/>
          <w:bCs w:val="0"/>
          <w:color w:val="auto"/>
          <w:sz w:val="24"/>
          <w:szCs w:val="24"/>
        </w:rPr>
        <w:t xml:space="preserve"> I did use the original dataset to do some custom calculations of advanced metrics</w:t>
      </w:r>
      <w:r w:rsidR="00D125D4">
        <w:rPr>
          <w:rFonts w:asciiTheme="minorHAnsi" w:hAnsiTheme="minorHAnsi" w:cstheme="minorHAnsi"/>
          <w:b w:val="0"/>
          <w:bCs w:val="0"/>
          <w:color w:val="auto"/>
          <w:sz w:val="24"/>
          <w:szCs w:val="24"/>
        </w:rPr>
        <w:t xml:space="preserve"> that would lead to a more complete analysis. </w:t>
      </w:r>
    </w:p>
    <w:p w14:paraId="7D1D225C" w14:textId="08215547" w:rsidR="0073518F" w:rsidRPr="0073518F" w:rsidRDefault="00AA710B" w:rsidP="0073518F">
      <w:pPr>
        <w:pStyle w:val="Heading2"/>
        <w:spacing w:before="0" w:line="276" w:lineRule="auto"/>
        <w:rPr>
          <w:rFonts w:asciiTheme="minorHAnsi" w:hAnsiTheme="minorHAnsi" w:cstheme="minorHAnsi"/>
          <w:b w:val="0"/>
          <w:bCs w:val="0"/>
          <w:color w:val="auto"/>
          <w:sz w:val="24"/>
          <w:szCs w:val="24"/>
        </w:rPr>
      </w:pPr>
      <w:r>
        <w:rPr>
          <w:rFonts w:asciiTheme="minorHAnsi" w:hAnsiTheme="minorHAnsi" w:cstheme="minorHAnsi"/>
          <w:b w:val="0"/>
          <w:bCs w:val="0"/>
          <w:color w:val="auto"/>
          <w:sz w:val="24"/>
          <w:szCs w:val="24"/>
        </w:rPr>
        <w:t xml:space="preserve"> </w:t>
      </w:r>
    </w:p>
    <w:p w14:paraId="63295DE0" w14:textId="2E61E864" w:rsidR="000C63ED" w:rsidRDefault="64F4164A" w:rsidP="000C63ED">
      <w:pPr>
        <w:pStyle w:val="Heading2"/>
        <w:spacing w:before="0" w:line="480" w:lineRule="auto"/>
        <w:rPr>
          <w:color w:val="000000" w:themeColor="text1"/>
          <w:sz w:val="24"/>
          <w:szCs w:val="24"/>
        </w:rPr>
      </w:pPr>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2"/>
    </w:p>
    <w:p w14:paraId="0C412A82" w14:textId="30987DA6" w:rsidR="00164FFF" w:rsidRPr="00164FFF" w:rsidRDefault="00371C13" w:rsidP="00164FFF">
      <w:pPr>
        <w:rPr>
          <w:sz w:val="24"/>
          <w:szCs w:val="24"/>
        </w:rPr>
      </w:pPr>
      <w:r>
        <w:rPr>
          <w:sz w:val="24"/>
          <w:szCs w:val="24"/>
        </w:rPr>
        <w:t>In reference to data governance, t</w:t>
      </w:r>
      <w:r w:rsidR="00F47857">
        <w:rPr>
          <w:sz w:val="24"/>
          <w:szCs w:val="24"/>
        </w:rPr>
        <w:t xml:space="preserve">his dataset was free and available to the public from Kaggle.com. </w:t>
      </w:r>
      <w:r w:rsidR="0096729A">
        <w:rPr>
          <w:sz w:val="24"/>
          <w:szCs w:val="24"/>
        </w:rPr>
        <w:t xml:space="preserve">There were no privacy or security concerns using this dataset. </w:t>
      </w:r>
      <w:r w:rsidR="00D75BB7">
        <w:rPr>
          <w:sz w:val="24"/>
          <w:szCs w:val="24"/>
        </w:rPr>
        <w:t xml:space="preserve">I had to register an account with the site and accept the terms and conditions. The only real term that applies here is that I am of legal age to sign a </w:t>
      </w:r>
      <w:r w:rsidR="00905248">
        <w:rPr>
          <w:sz w:val="24"/>
          <w:szCs w:val="24"/>
        </w:rPr>
        <w:t xml:space="preserve">binding contract, which I am. </w:t>
      </w:r>
      <w:r w:rsidR="00DC4F96">
        <w:rPr>
          <w:sz w:val="24"/>
          <w:szCs w:val="24"/>
        </w:rPr>
        <w:t>In terms of ethical and regulatory compliance</w:t>
      </w:r>
      <w:r w:rsidR="0072578F">
        <w:rPr>
          <w:sz w:val="24"/>
          <w:szCs w:val="24"/>
        </w:rPr>
        <w:t xml:space="preserve"> standards</w:t>
      </w:r>
      <w:r w:rsidR="00B0173A">
        <w:rPr>
          <w:sz w:val="24"/>
          <w:szCs w:val="24"/>
        </w:rPr>
        <w:t xml:space="preserve">, there is nothing within this dataset or analysis that could compromise myself or the organization this project is for. </w:t>
      </w:r>
    </w:p>
    <w:p w14:paraId="7AAD2636" w14:textId="2C452792" w:rsidR="00D22073" w:rsidRPr="00DF2E36" w:rsidRDefault="00D22073" w:rsidP="00DF2E36">
      <w:pPr>
        <w:rPr>
          <w:b/>
          <w:sz w:val="24"/>
          <w:szCs w:val="24"/>
        </w:rPr>
      </w:pPr>
      <w:bookmarkStart w:id="33" w:name="_heading=h.1ci93xb" w:colFirst="0" w:colLast="0"/>
      <w:bookmarkStart w:id="34" w:name="_heading=h.3whwml4"/>
      <w:bookmarkEnd w:id="33"/>
      <w:bookmarkEnd w:id="34"/>
    </w:p>
    <w:p w14:paraId="454BEC01" w14:textId="77777777" w:rsidR="001356A0" w:rsidRDefault="001356A0" w:rsidP="001356A0">
      <w:pPr>
        <w:rPr>
          <w:sz w:val="24"/>
          <w:szCs w:val="24"/>
        </w:rPr>
      </w:pPr>
    </w:p>
    <w:p w14:paraId="65445878" w14:textId="77777777" w:rsidR="001356A0" w:rsidRDefault="001356A0" w:rsidP="001356A0"/>
    <w:p w14:paraId="29B7FFAD" w14:textId="77777777" w:rsidR="001356A0" w:rsidRDefault="001356A0" w:rsidP="001356A0"/>
    <w:p w14:paraId="12EB3BA8" w14:textId="77777777" w:rsidR="001356A0" w:rsidRDefault="001356A0" w:rsidP="001356A0"/>
    <w:p w14:paraId="22689422" w14:textId="77777777" w:rsidR="001356A0" w:rsidRDefault="001356A0" w:rsidP="001356A0"/>
    <w:p w14:paraId="3B5EDB97" w14:textId="77777777" w:rsidR="001356A0" w:rsidRDefault="001356A0" w:rsidP="001356A0"/>
    <w:p w14:paraId="46EAD0D8" w14:textId="77777777" w:rsidR="001356A0" w:rsidRDefault="001356A0" w:rsidP="001356A0"/>
    <w:p w14:paraId="689E4912" w14:textId="77777777" w:rsidR="001356A0" w:rsidRDefault="001356A0" w:rsidP="001356A0"/>
    <w:p w14:paraId="389E066A" w14:textId="77777777" w:rsidR="001356A0" w:rsidRDefault="001356A0" w:rsidP="001356A0"/>
    <w:p w14:paraId="51E77F03" w14:textId="77777777" w:rsidR="001356A0" w:rsidRDefault="001356A0" w:rsidP="001356A0"/>
    <w:p w14:paraId="6000F892" w14:textId="77777777" w:rsidR="001356A0" w:rsidRDefault="001356A0" w:rsidP="001356A0"/>
    <w:p w14:paraId="43087C72" w14:textId="77777777" w:rsidR="001356A0" w:rsidRDefault="001356A0" w:rsidP="001356A0"/>
    <w:p w14:paraId="5191482B" w14:textId="77777777" w:rsidR="001356A0" w:rsidRDefault="001356A0" w:rsidP="001356A0"/>
    <w:p w14:paraId="570B7E8B" w14:textId="77777777" w:rsidR="001356A0" w:rsidRDefault="001356A0" w:rsidP="001356A0"/>
    <w:p w14:paraId="4BD6FD2E" w14:textId="77777777" w:rsidR="001356A0" w:rsidRDefault="001356A0" w:rsidP="001356A0"/>
    <w:p w14:paraId="6A2B3A75" w14:textId="77777777" w:rsidR="001356A0" w:rsidRDefault="001356A0" w:rsidP="001356A0"/>
    <w:p w14:paraId="06A280EA" w14:textId="77777777" w:rsidR="001356A0" w:rsidRDefault="001356A0" w:rsidP="001356A0"/>
    <w:p w14:paraId="436B3AE8" w14:textId="77777777" w:rsidR="001356A0" w:rsidRDefault="001356A0" w:rsidP="001356A0"/>
    <w:p w14:paraId="695083E6" w14:textId="77777777" w:rsidR="001356A0" w:rsidRDefault="001356A0" w:rsidP="001356A0"/>
    <w:p w14:paraId="654AB6C9" w14:textId="77777777" w:rsidR="001356A0" w:rsidRDefault="001356A0" w:rsidP="001356A0"/>
    <w:p w14:paraId="55C03AA9" w14:textId="77777777" w:rsidR="001356A0" w:rsidRDefault="001356A0" w:rsidP="001356A0"/>
    <w:p w14:paraId="28D1A1EB" w14:textId="77777777" w:rsidR="001356A0" w:rsidRDefault="001356A0" w:rsidP="001356A0"/>
    <w:p w14:paraId="092471BB" w14:textId="77777777" w:rsidR="001356A0" w:rsidRDefault="001356A0" w:rsidP="001356A0"/>
    <w:p w14:paraId="67BB0393" w14:textId="77777777" w:rsidR="001356A0" w:rsidRDefault="001356A0" w:rsidP="001356A0"/>
    <w:p w14:paraId="66B2577C" w14:textId="77777777" w:rsidR="001356A0" w:rsidRDefault="001356A0" w:rsidP="001356A0"/>
    <w:p w14:paraId="55FE11D3" w14:textId="77777777" w:rsidR="001356A0" w:rsidRDefault="001356A0" w:rsidP="001356A0"/>
    <w:p w14:paraId="5B9553A2" w14:textId="77777777" w:rsidR="001356A0" w:rsidRDefault="001356A0" w:rsidP="001356A0"/>
    <w:p w14:paraId="61D54F6A" w14:textId="0EFEAF3C" w:rsidR="001356A0" w:rsidRDefault="001356A0" w:rsidP="001356A0">
      <w:pPr>
        <w:jc w:val="center"/>
        <w:rPr>
          <w:b/>
          <w:bCs/>
          <w:sz w:val="24"/>
          <w:szCs w:val="24"/>
        </w:rPr>
      </w:pPr>
      <w:r w:rsidRPr="001356A0">
        <w:rPr>
          <w:b/>
          <w:bCs/>
          <w:sz w:val="24"/>
          <w:szCs w:val="24"/>
        </w:rPr>
        <w:t>References</w:t>
      </w:r>
    </w:p>
    <w:p w14:paraId="3F04C3FC" w14:textId="77777777" w:rsidR="001356A0" w:rsidRDefault="001356A0" w:rsidP="001356A0">
      <w:pPr>
        <w:spacing w:line="276" w:lineRule="auto"/>
        <w:jc w:val="center"/>
        <w:rPr>
          <w:b/>
          <w:bCs/>
          <w:sz w:val="24"/>
          <w:szCs w:val="24"/>
        </w:rPr>
      </w:pPr>
    </w:p>
    <w:p w14:paraId="730296CE" w14:textId="73FF38BE" w:rsidR="001356A0" w:rsidRDefault="001356A0" w:rsidP="001356A0">
      <w:pPr>
        <w:pStyle w:val="Bibliography"/>
        <w:spacing w:line="276" w:lineRule="auto"/>
        <w:ind w:left="720" w:hanging="720"/>
        <w:rPr>
          <w:sz w:val="24"/>
          <w:szCs w:val="24"/>
        </w:rPr>
      </w:pPr>
      <w:r>
        <w:rPr>
          <w:sz w:val="24"/>
          <w:szCs w:val="24"/>
        </w:rPr>
        <w:t>H, M. (2024, April).</w:t>
      </w:r>
      <w:r w:rsidRPr="00FC62B6">
        <w:rPr>
          <w:i/>
          <w:iCs/>
          <w:sz w:val="24"/>
          <w:szCs w:val="24"/>
        </w:rPr>
        <w:t xml:space="preserve"> NBA Team Stats</w:t>
      </w:r>
      <w:r>
        <w:rPr>
          <w:i/>
          <w:iCs/>
          <w:sz w:val="24"/>
          <w:szCs w:val="24"/>
        </w:rPr>
        <w:t>.</w:t>
      </w:r>
      <w:r>
        <w:rPr>
          <w:sz w:val="24"/>
          <w:szCs w:val="24"/>
        </w:rPr>
        <w:t xml:space="preserve"> Retrieved from Kaggle: </w:t>
      </w:r>
      <w:r w:rsidRPr="001356A0">
        <w:rPr>
          <w:sz w:val="24"/>
          <w:szCs w:val="24"/>
        </w:rPr>
        <w:t>https://www.kaggle.com/datasets/mharvnek/nba-team-stats-00-to-18</w:t>
      </w:r>
    </w:p>
    <w:p w14:paraId="42BA1B5C" w14:textId="77777777" w:rsidR="001356A0" w:rsidRDefault="001356A0" w:rsidP="001356A0"/>
    <w:p w14:paraId="301972A9" w14:textId="31E44DF1" w:rsidR="001356A0" w:rsidRDefault="001356A0" w:rsidP="001356A0">
      <w:pPr>
        <w:rPr>
          <w:sz w:val="24"/>
          <w:szCs w:val="24"/>
        </w:rPr>
      </w:pPr>
      <w:r w:rsidRPr="005C2853">
        <w:rPr>
          <w:sz w:val="24"/>
          <w:szCs w:val="24"/>
        </w:rPr>
        <w:t>Haefner, J.</w:t>
      </w:r>
      <w:r>
        <w:rPr>
          <w:sz w:val="24"/>
          <w:szCs w:val="24"/>
        </w:rPr>
        <w:t xml:space="preserve"> (2016). </w:t>
      </w:r>
      <w:r w:rsidRPr="00251CE5">
        <w:rPr>
          <w:i/>
          <w:iCs/>
          <w:sz w:val="24"/>
          <w:szCs w:val="24"/>
        </w:rPr>
        <w:t>9 Stats That Every Serious Basketball Coach Should Track</w:t>
      </w:r>
      <w:r>
        <w:rPr>
          <w:i/>
          <w:iCs/>
          <w:sz w:val="24"/>
          <w:szCs w:val="24"/>
        </w:rPr>
        <w:t>.</w:t>
      </w:r>
      <w:r>
        <w:rPr>
          <w:sz w:val="24"/>
          <w:szCs w:val="24"/>
        </w:rPr>
        <w:t xml:space="preserve"> Retrieved from</w:t>
      </w:r>
    </w:p>
    <w:p w14:paraId="0BBEA1DE" w14:textId="45D0818E" w:rsidR="00417FF4" w:rsidRPr="002A3C98" w:rsidRDefault="00417FF4" w:rsidP="00417FF4">
      <w:pPr>
        <w:ind w:left="720"/>
        <w:rPr>
          <w:sz w:val="24"/>
          <w:szCs w:val="24"/>
        </w:rPr>
      </w:pPr>
      <w:r w:rsidRPr="002A3C98">
        <w:rPr>
          <w:sz w:val="24"/>
          <w:szCs w:val="24"/>
        </w:rPr>
        <w:t xml:space="preserve">Basketball Breakthrough: </w:t>
      </w:r>
      <w:r w:rsidR="002A3C98" w:rsidRPr="002A3C98">
        <w:rPr>
          <w:sz w:val="24"/>
          <w:szCs w:val="24"/>
        </w:rPr>
        <w:t>https://www.breakthroughbasketball.com/stats/9_stats_basketball_coach_should_track.html</w:t>
      </w:r>
      <w:r w:rsidRPr="002A3C98">
        <w:rPr>
          <w:sz w:val="24"/>
          <w:szCs w:val="24"/>
        </w:rPr>
        <w:t xml:space="preserve"> </w:t>
      </w:r>
    </w:p>
    <w:p w14:paraId="326BEC41" w14:textId="77777777" w:rsidR="002A3C98" w:rsidRDefault="002A3C98" w:rsidP="002A3C98">
      <w:pPr>
        <w:rPr>
          <w:sz w:val="24"/>
          <w:szCs w:val="24"/>
        </w:rPr>
      </w:pPr>
    </w:p>
    <w:p w14:paraId="4BB56A7E" w14:textId="77777777" w:rsidR="006F79C0" w:rsidRDefault="002A3C98" w:rsidP="006F79C0">
      <w:pPr>
        <w:rPr>
          <w:i/>
          <w:iCs/>
          <w:sz w:val="24"/>
          <w:szCs w:val="24"/>
        </w:rPr>
      </w:pPr>
      <w:r w:rsidRPr="002A3C98">
        <w:rPr>
          <w:sz w:val="24"/>
          <w:szCs w:val="24"/>
        </w:rPr>
        <w:t xml:space="preserve">Sullivan, R. (2020, April). </w:t>
      </w:r>
      <w:r w:rsidRPr="002A3C98">
        <w:rPr>
          <w:i/>
          <w:iCs/>
          <w:sz w:val="24"/>
          <w:szCs w:val="24"/>
        </w:rPr>
        <w:t>NBA’s Most Valuable Statistic Discovered: How To Predict Team</w:t>
      </w:r>
    </w:p>
    <w:p w14:paraId="31B64996" w14:textId="09C34C3A" w:rsidR="002A3C98" w:rsidRPr="002A3C98" w:rsidRDefault="002A3C98" w:rsidP="006F79C0">
      <w:pPr>
        <w:ind w:left="720"/>
        <w:rPr>
          <w:sz w:val="24"/>
          <w:szCs w:val="24"/>
        </w:rPr>
      </w:pPr>
      <w:r w:rsidRPr="002A3C98">
        <w:rPr>
          <w:i/>
          <w:iCs/>
          <w:sz w:val="24"/>
          <w:szCs w:val="24"/>
        </w:rPr>
        <w:t>Wins With 95% Accuracy</w:t>
      </w:r>
      <w:r>
        <w:rPr>
          <w:i/>
          <w:iCs/>
          <w:sz w:val="24"/>
          <w:szCs w:val="24"/>
        </w:rPr>
        <w:t>.</w:t>
      </w:r>
      <w:r>
        <w:rPr>
          <w:sz w:val="24"/>
          <w:szCs w:val="24"/>
        </w:rPr>
        <w:t xml:space="preserve"> Retrieved from </w:t>
      </w:r>
      <w:r w:rsidR="006F79C0">
        <w:rPr>
          <w:sz w:val="24"/>
          <w:szCs w:val="24"/>
        </w:rPr>
        <w:t xml:space="preserve">SPGN: </w:t>
      </w:r>
      <w:r w:rsidR="006F79C0" w:rsidRPr="006F79C0">
        <w:rPr>
          <w:sz w:val="24"/>
          <w:szCs w:val="24"/>
        </w:rPr>
        <w:t>https://www.sportsgamblingpodcast.com/2020/04/20/nba-most-valuable-statistic/</w:t>
      </w:r>
    </w:p>
    <w:p w14:paraId="59367080" w14:textId="77777777" w:rsidR="001356A0" w:rsidRDefault="001356A0" w:rsidP="001356A0">
      <w:pPr>
        <w:spacing w:line="276" w:lineRule="auto"/>
        <w:rPr>
          <w:b/>
          <w:bCs/>
          <w:sz w:val="24"/>
          <w:szCs w:val="24"/>
        </w:rPr>
      </w:pPr>
    </w:p>
    <w:p w14:paraId="30B83307" w14:textId="1C619A51" w:rsidR="00AE1A84" w:rsidRPr="00AE1A84" w:rsidRDefault="00AE1A84" w:rsidP="00AE1A84">
      <w:pPr>
        <w:spacing w:line="276" w:lineRule="auto"/>
        <w:rPr>
          <w:sz w:val="24"/>
          <w:szCs w:val="24"/>
        </w:rPr>
      </w:pPr>
      <w:r>
        <w:rPr>
          <w:sz w:val="24"/>
          <w:szCs w:val="24"/>
        </w:rPr>
        <w:t xml:space="preserve">Peterson, D. (2020, May). </w:t>
      </w:r>
      <w:r w:rsidRPr="00AE1A84">
        <w:rPr>
          <w:i/>
          <w:iCs/>
          <w:sz w:val="24"/>
          <w:szCs w:val="24"/>
        </w:rPr>
        <w:t>How Different Metrics Correlate with Winning in the NBA over 30</w:t>
      </w:r>
      <w:r>
        <w:rPr>
          <w:i/>
          <w:iCs/>
          <w:sz w:val="24"/>
          <w:szCs w:val="24"/>
        </w:rPr>
        <w:t xml:space="preserve"> </w:t>
      </w:r>
    </w:p>
    <w:p w14:paraId="2D627ED3" w14:textId="675992B6" w:rsidR="006F79C0" w:rsidRPr="00AE1A84" w:rsidRDefault="00AE1A84" w:rsidP="001D061F">
      <w:pPr>
        <w:spacing w:line="276" w:lineRule="auto"/>
        <w:ind w:left="720"/>
        <w:rPr>
          <w:sz w:val="24"/>
          <w:szCs w:val="24"/>
        </w:rPr>
      </w:pPr>
      <w:r w:rsidRPr="00AE1A84">
        <w:rPr>
          <w:i/>
          <w:iCs/>
          <w:sz w:val="24"/>
          <w:szCs w:val="24"/>
        </w:rPr>
        <w:t>Years</w:t>
      </w:r>
      <w:r>
        <w:rPr>
          <w:i/>
          <w:iCs/>
          <w:sz w:val="24"/>
          <w:szCs w:val="24"/>
        </w:rPr>
        <w:t>.</w:t>
      </w:r>
      <w:r>
        <w:rPr>
          <w:sz w:val="24"/>
          <w:szCs w:val="24"/>
        </w:rPr>
        <w:t xml:space="preserve"> Retrieved from Medium: </w:t>
      </w:r>
      <w:r w:rsidR="001D061F" w:rsidRPr="001D061F">
        <w:rPr>
          <w:sz w:val="24"/>
          <w:szCs w:val="24"/>
        </w:rPr>
        <w:t>https://towardsdatascience.com/how-different-metrics-correlate-with-winning-in-the-nba-over-30-years-57219d3d1c8</w:t>
      </w:r>
    </w:p>
    <w:p w14:paraId="7AAD2645" w14:textId="5163C2EC" w:rsidR="00D22073" w:rsidRPr="00495FA6" w:rsidRDefault="00D22073" w:rsidP="00495FA6">
      <w:pPr>
        <w:pStyle w:val="Heading1"/>
        <w:spacing w:line="276" w:lineRule="auto"/>
      </w:pPr>
      <w:bookmarkStart w:id="35" w:name="_heading=h.2bn6wsx"/>
      <w:bookmarkStart w:id="36" w:name="_heading=h.qsh70q"/>
      <w:bookmarkStart w:id="37" w:name="_heading=h.3as4poj"/>
      <w:bookmarkStart w:id="38" w:name="_heading=h.1pxezwc"/>
      <w:bookmarkStart w:id="39" w:name="_heading=h.49x2ik5"/>
      <w:bookmarkStart w:id="40" w:name="_heading=h.2p2csry"/>
      <w:bookmarkStart w:id="41" w:name="_heading=h.147n2zr"/>
      <w:bookmarkStart w:id="42" w:name="_heading=h.3o7alnk"/>
      <w:bookmarkEnd w:id="35"/>
      <w:bookmarkEnd w:id="36"/>
      <w:bookmarkEnd w:id="37"/>
      <w:bookmarkEnd w:id="38"/>
      <w:bookmarkEnd w:id="39"/>
      <w:bookmarkEnd w:id="40"/>
      <w:bookmarkEnd w:id="41"/>
      <w:bookmarkEnd w:id="42"/>
    </w:p>
    <w:sectPr w:rsidR="00D22073" w:rsidRPr="00495FA6">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003E1" w14:textId="77777777" w:rsidR="00C85408" w:rsidRDefault="00C85408">
      <w:r>
        <w:separator/>
      </w:r>
    </w:p>
  </w:endnote>
  <w:endnote w:type="continuationSeparator" w:id="0">
    <w:p w14:paraId="496D540E" w14:textId="77777777" w:rsidR="00C85408" w:rsidRDefault="00C85408">
      <w:r>
        <w:continuationSeparator/>
      </w:r>
    </w:p>
  </w:endnote>
  <w:endnote w:type="continuationNotice" w:id="1">
    <w:p w14:paraId="31AD108A" w14:textId="77777777" w:rsidR="00C85408" w:rsidRDefault="00C854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884098"/>
      <w:docPartObj>
        <w:docPartGallery w:val="Page Numbers (Bottom of Page)"/>
        <w:docPartUnique/>
      </w:docPartObj>
    </w:sdtPr>
    <w:sdtEndPr>
      <w:rPr>
        <w:noProof/>
      </w:rPr>
    </w:sdtEndPr>
    <w:sdtContent>
      <w:p w14:paraId="3D407D61" w14:textId="16097A17" w:rsidR="00495FA6" w:rsidRDefault="00495F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F60D51" w14:textId="77777777" w:rsidR="00495FA6" w:rsidRDefault="00495F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0C15F1" w14:textId="77777777" w:rsidR="00C85408" w:rsidRDefault="00C85408">
      <w:r>
        <w:separator/>
      </w:r>
    </w:p>
  </w:footnote>
  <w:footnote w:type="continuationSeparator" w:id="0">
    <w:p w14:paraId="46EA326E" w14:textId="77777777" w:rsidR="00C85408" w:rsidRDefault="00C85408">
      <w:r>
        <w:continuationSeparator/>
      </w:r>
    </w:p>
  </w:footnote>
  <w:footnote w:type="continuationNotice" w:id="1">
    <w:p w14:paraId="34F72DB8" w14:textId="77777777" w:rsidR="00C85408" w:rsidRDefault="00C854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376827" w14:textId="3E52341A" w:rsidR="00320AAB" w:rsidRPr="00320AAB" w:rsidRDefault="00320AAB" w:rsidP="00320AAB">
    <w:pPr>
      <w:pBdr>
        <w:top w:val="nil"/>
        <w:left w:val="nil"/>
        <w:bottom w:val="nil"/>
        <w:right w:val="nil"/>
        <w:between w:val="nil"/>
      </w:pBdr>
      <w:tabs>
        <w:tab w:val="left" w:pos="576"/>
      </w:tabs>
      <w:spacing w:line="480" w:lineRule="auto"/>
      <w:rPr>
        <w:rFonts w:asciiTheme="majorHAnsi" w:hAnsiTheme="majorHAnsi" w:cstheme="majorHAnsi"/>
        <w:color w:val="618096" w:themeColor="accent4" w:themeShade="BF"/>
        <w:sz w:val="24"/>
        <w:szCs w:val="24"/>
      </w:rPr>
    </w:pPr>
    <w:r w:rsidRPr="00320AAB">
      <w:rPr>
        <w:rFonts w:asciiTheme="majorHAnsi" w:hAnsiTheme="majorHAnsi" w:cstheme="majorHAnsi"/>
        <w:color w:val="618096" w:themeColor="accent4" w:themeShade="BF"/>
        <w:sz w:val="24"/>
        <w:szCs w:val="24"/>
      </w:rPr>
      <w:t>NBA Statistical Analysis</w:t>
    </w:r>
  </w:p>
  <w:p w14:paraId="42180EC3" w14:textId="6EE76673" w:rsidR="00320AAB" w:rsidRDefault="00320AAB">
    <w:pPr>
      <w:pStyle w:val="Header"/>
    </w:pPr>
  </w:p>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1424C"/>
    <w:multiLevelType w:val="hybridMultilevel"/>
    <w:tmpl w:val="50BCC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3267C"/>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8A4007E"/>
    <w:multiLevelType w:val="hybridMultilevel"/>
    <w:tmpl w:val="4F9443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35496DA4"/>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3EA215CE"/>
    <w:multiLevelType w:val="hybridMultilevel"/>
    <w:tmpl w:val="61C8B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4D3EA5"/>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ACD5944"/>
    <w:multiLevelType w:val="multilevel"/>
    <w:tmpl w:val="04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EA65B9C"/>
    <w:multiLevelType w:val="hybridMultilevel"/>
    <w:tmpl w:val="53BA85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611817EC"/>
    <w:multiLevelType w:val="hybridMultilevel"/>
    <w:tmpl w:val="EEBC40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0A6E86"/>
    <w:multiLevelType w:val="hybridMultilevel"/>
    <w:tmpl w:val="93165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EC543C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20"/>
  </w:num>
  <w:num w:numId="2" w16cid:durableId="1157575156">
    <w:abstractNumId w:val="31"/>
  </w:num>
  <w:num w:numId="3" w16cid:durableId="1612587344">
    <w:abstractNumId w:val="26"/>
  </w:num>
  <w:num w:numId="4" w16cid:durableId="1905682849">
    <w:abstractNumId w:val="11"/>
  </w:num>
  <w:num w:numId="5" w16cid:durableId="1495991546">
    <w:abstractNumId w:val="27"/>
  </w:num>
  <w:num w:numId="6" w16cid:durableId="731732805">
    <w:abstractNumId w:val="9"/>
  </w:num>
  <w:num w:numId="7" w16cid:durableId="251085991">
    <w:abstractNumId w:val="1"/>
  </w:num>
  <w:num w:numId="8" w16cid:durableId="1395197216">
    <w:abstractNumId w:val="30"/>
  </w:num>
  <w:num w:numId="9" w16cid:durableId="1175879451">
    <w:abstractNumId w:val="7"/>
  </w:num>
  <w:num w:numId="10" w16cid:durableId="1965770853">
    <w:abstractNumId w:val="18"/>
  </w:num>
  <w:num w:numId="11" w16cid:durableId="895164059">
    <w:abstractNumId w:val="23"/>
  </w:num>
  <w:num w:numId="12" w16cid:durableId="287855451">
    <w:abstractNumId w:val="2"/>
  </w:num>
  <w:num w:numId="13" w16cid:durableId="1791779666">
    <w:abstractNumId w:val="0"/>
  </w:num>
  <w:num w:numId="14" w16cid:durableId="2083217234">
    <w:abstractNumId w:val="17"/>
  </w:num>
  <w:num w:numId="15" w16cid:durableId="726413697">
    <w:abstractNumId w:val="25"/>
  </w:num>
  <w:num w:numId="16" w16cid:durableId="852767194">
    <w:abstractNumId w:val="15"/>
  </w:num>
  <w:num w:numId="17" w16cid:durableId="543099633">
    <w:abstractNumId w:val="5"/>
  </w:num>
  <w:num w:numId="18" w16cid:durableId="134228300">
    <w:abstractNumId w:val="6"/>
  </w:num>
  <w:num w:numId="19" w16cid:durableId="751774223">
    <w:abstractNumId w:val="29"/>
  </w:num>
  <w:num w:numId="20" w16cid:durableId="1192378333">
    <w:abstractNumId w:val="10"/>
  </w:num>
  <w:num w:numId="21" w16cid:durableId="1953123443">
    <w:abstractNumId w:val="25"/>
  </w:num>
  <w:num w:numId="22" w16cid:durableId="20282186">
    <w:abstractNumId w:val="28"/>
  </w:num>
  <w:num w:numId="23" w16cid:durableId="1185096523">
    <w:abstractNumId w:val="8"/>
  </w:num>
  <w:num w:numId="24" w16cid:durableId="232274646">
    <w:abstractNumId w:val="22"/>
  </w:num>
  <w:num w:numId="25" w16cid:durableId="1374118637">
    <w:abstractNumId w:val="19"/>
  </w:num>
  <w:num w:numId="26" w16cid:durableId="465244116">
    <w:abstractNumId w:val="24"/>
  </w:num>
  <w:num w:numId="27" w16cid:durableId="633411432">
    <w:abstractNumId w:val="12"/>
  </w:num>
  <w:num w:numId="28" w16cid:durableId="718670321">
    <w:abstractNumId w:val="4"/>
  </w:num>
  <w:num w:numId="29" w16cid:durableId="1760441539">
    <w:abstractNumId w:val="21"/>
  </w:num>
  <w:num w:numId="30" w16cid:durableId="1096704668">
    <w:abstractNumId w:val="13"/>
  </w:num>
  <w:num w:numId="31" w16cid:durableId="2124613059">
    <w:abstractNumId w:val="14"/>
  </w:num>
  <w:num w:numId="32" w16cid:durableId="875771992">
    <w:abstractNumId w:val="16"/>
  </w:num>
  <w:num w:numId="33" w16cid:durableId="5351208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606F"/>
    <w:rsid w:val="000067EE"/>
    <w:rsid w:val="000100AC"/>
    <w:rsid w:val="00013719"/>
    <w:rsid w:val="00017AA0"/>
    <w:rsid w:val="00022BD0"/>
    <w:rsid w:val="00022CC7"/>
    <w:rsid w:val="00024704"/>
    <w:rsid w:val="00026170"/>
    <w:rsid w:val="000307E4"/>
    <w:rsid w:val="00034D86"/>
    <w:rsid w:val="0003562D"/>
    <w:rsid w:val="00036C70"/>
    <w:rsid w:val="000461EA"/>
    <w:rsid w:val="00047708"/>
    <w:rsid w:val="00050A7B"/>
    <w:rsid w:val="00060684"/>
    <w:rsid w:val="000650A0"/>
    <w:rsid w:val="000749F7"/>
    <w:rsid w:val="00076823"/>
    <w:rsid w:val="0008031B"/>
    <w:rsid w:val="00083B91"/>
    <w:rsid w:val="00090CBD"/>
    <w:rsid w:val="00094078"/>
    <w:rsid w:val="00096286"/>
    <w:rsid w:val="000A05A5"/>
    <w:rsid w:val="000A0E1E"/>
    <w:rsid w:val="000B6F18"/>
    <w:rsid w:val="000C0F26"/>
    <w:rsid w:val="000C24B5"/>
    <w:rsid w:val="000C3027"/>
    <w:rsid w:val="000C3428"/>
    <w:rsid w:val="000C3620"/>
    <w:rsid w:val="000C3D0B"/>
    <w:rsid w:val="000C4D50"/>
    <w:rsid w:val="000C50DE"/>
    <w:rsid w:val="000C63ED"/>
    <w:rsid w:val="000C71F2"/>
    <w:rsid w:val="000D186F"/>
    <w:rsid w:val="000D31AB"/>
    <w:rsid w:val="000D398B"/>
    <w:rsid w:val="000D5C16"/>
    <w:rsid w:val="000D6BFA"/>
    <w:rsid w:val="000D71E5"/>
    <w:rsid w:val="000E4052"/>
    <w:rsid w:val="000E61C5"/>
    <w:rsid w:val="000F3594"/>
    <w:rsid w:val="000F401B"/>
    <w:rsid w:val="000F67AF"/>
    <w:rsid w:val="000F7C69"/>
    <w:rsid w:val="00102B2B"/>
    <w:rsid w:val="00104207"/>
    <w:rsid w:val="0010562D"/>
    <w:rsid w:val="001057B7"/>
    <w:rsid w:val="00112EB7"/>
    <w:rsid w:val="00116C85"/>
    <w:rsid w:val="001230F6"/>
    <w:rsid w:val="00124CFC"/>
    <w:rsid w:val="00124FEE"/>
    <w:rsid w:val="001257D6"/>
    <w:rsid w:val="00127170"/>
    <w:rsid w:val="00127AAE"/>
    <w:rsid w:val="00127FB1"/>
    <w:rsid w:val="001304F3"/>
    <w:rsid w:val="001308B5"/>
    <w:rsid w:val="00130909"/>
    <w:rsid w:val="001310F4"/>
    <w:rsid w:val="00132596"/>
    <w:rsid w:val="00133F51"/>
    <w:rsid w:val="0013508B"/>
    <w:rsid w:val="001356A0"/>
    <w:rsid w:val="00137563"/>
    <w:rsid w:val="00144959"/>
    <w:rsid w:val="00150230"/>
    <w:rsid w:val="00154790"/>
    <w:rsid w:val="00154FB1"/>
    <w:rsid w:val="00155561"/>
    <w:rsid w:val="00156B2F"/>
    <w:rsid w:val="00160DDA"/>
    <w:rsid w:val="00162D9D"/>
    <w:rsid w:val="00163339"/>
    <w:rsid w:val="001640D7"/>
    <w:rsid w:val="00164FFF"/>
    <w:rsid w:val="0017309C"/>
    <w:rsid w:val="00173645"/>
    <w:rsid w:val="00173BCE"/>
    <w:rsid w:val="00176214"/>
    <w:rsid w:val="00181687"/>
    <w:rsid w:val="0018231F"/>
    <w:rsid w:val="00186D23"/>
    <w:rsid w:val="00192467"/>
    <w:rsid w:val="00192B2A"/>
    <w:rsid w:val="00193197"/>
    <w:rsid w:val="001947FC"/>
    <w:rsid w:val="001952EA"/>
    <w:rsid w:val="001A24CC"/>
    <w:rsid w:val="001A5A9D"/>
    <w:rsid w:val="001A663D"/>
    <w:rsid w:val="001B38A9"/>
    <w:rsid w:val="001B7F42"/>
    <w:rsid w:val="001C1477"/>
    <w:rsid w:val="001C2C38"/>
    <w:rsid w:val="001C41E9"/>
    <w:rsid w:val="001D061F"/>
    <w:rsid w:val="001D1CAD"/>
    <w:rsid w:val="001D358B"/>
    <w:rsid w:val="001D44CA"/>
    <w:rsid w:val="001D4A1D"/>
    <w:rsid w:val="001D7125"/>
    <w:rsid w:val="001E070F"/>
    <w:rsid w:val="001E2EAE"/>
    <w:rsid w:val="001E5779"/>
    <w:rsid w:val="001E698A"/>
    <w:rsid w:val="001F021E"/>
    <w:rsid w:val="001F7988"/>
    <w:rsid w:val="0020283D"/>
    <w:rsid w:val="00202C5C"/>
    <w:rsid w:val="00204572"/>
    <w:rsid w:val="00210E19"/>
    <w:rsid w:val="002222B0"/>
    <w:rsid w:val="00224B4F"/>
    <w:rsid w:val="00225C38"/>
    <w:rsid w:val="002311D5"/>
    <w:rsid w:val="00231456"/>
    <w:rsid w:val="002337DF"/>
    <w:rsid w:val="00233AC6"/>
    <w:rsid w:val="00233F64"/>
    <w:rsid w:val="002375DD"/>
    <w:rsid w:val="00243E23"/>
    <w:rsid w:val="00244912"/>
    <w:rsid w:val="002510DF"/>
    <w:rsid w:val="00251862"/>
    <w:rsid w:val="00251CE5"/>
    <w:rsid w:val="00253D5D"/>
    <w:rsid w:val="00255B51"/>
    <w:rsid w:val="00256DA9"/>
    <w:rsid w:val="00257151"/>
    <w:rsid w:val="00260DC5"/>
    <w:rsid w:val="00262203"/>
    <w:rsid w:val="00264F5C"/>
    <w:rsid w:val="002666FF"/>
    <w:rsid w:val="002674BE"/>
    <w:rsid w:val="00273893"/>
    <w:rsid w:val="00277322"/>
    <w:rsid w:val="00280BD3"/>
    <w:rsid w:val="00285A1C"/>
    <w:rsid w:val="002948FB"/>
    <w:rsid w:val="00297081"/>
    <w:rsid w:val="00297745"/>
    <w:rsid w:val="002A2030"/>
    <w:rsid w:val="002A36F4"/>
    <w:rsid w:val="002A3C98"/>
    <w:rsid w:val="002A6DAC"/>
    <w:rsid w:val="002A6E21"/>
    <w:rsid w:val="002B1FAF"/>
    <w:rsid w:val="002B24C5"/>
    <w:rsid w:val="002B75C9"/>
    <w:rsid w:val="002C368E"/>
    <w:rsid w:val="002C3FB9"/>
    <w:rsid w:val="002C4A37"/>
    <w:rsid w:val="002C5EE3"/>
    <w:rsid w:val="002D0A04"/>
    <w:rsid w:val="002D4C5C"/>
    <w:rsid w:val="002D7254"/>
    <w:rsid w:val="002E0073"/>
    <w:rsid w:val="002E2C93"/>
    <w:rsid w:val="002E6492"/>
    <w:rsid w:val="002F0331"/>
    <w:rsid w:val="002F4132"/>
    <w:rsid w:val="002F7AFC"/>
    <w:rsid w:val="00300CD6"/>
    <w:rsid w:val="0030305B"/>
    <w:rsid w:val="003044D3"/>
    <w:rsid w:val="00305540"/>
    <w:rsid w:val="00306206"/>
    <w:rsid w:val="00306AD6"/>
    <w:rsid w:val="00315A4B"/>
    <w:rsid w:val="00317587"/>
    <w:rsid w:val="00317C35"/>
    <w:rsid w:val="00320AAB"/>
    <w:rsid w:val="0032502A"/>
    <w:rsid w:val="00325D69"/>
    <w:rsid w:val="0032798F"/>
    <w:rsid w:val="00330015"/>
    <w:rsid w:val="00331896"/>
    <w:rsid w:val="00332EDD"/>
    <w:rsid w:val="003349CA"/>
    <w:rsid w:val="0033501C"/>
    <w:rsid w:val="00335C0C"/>
    <w:rsid w:val="00336E5A"/>
    <w:rsid w:val="00337EA1"/>
    <w:rsid w:val="0034090C"/>
    <w:rsid w:val="00342793"/>
    <w:rsid w:val="00344D6B"/>
    <w:rsid w:val="00350220"/>
    <w:rsid w:val="003539A2"/>
    <w:rsid w:val="00357A8D"/>
    <w:rsid w:val="00365C51"/>
    <w:rsid w:val="0037006B"/>
    <w:rsid w:val="00371C13"/>
    <w:rsid w:val="0037689D"/>
    <w:rsid w:val="00381F71"/>
    <w:rsid w:val="00385881"/>
    <w:rsid w:val="00387978"/>
    <w:rsid w:val="00387C08"/>
    <w:rsid w:val="003A3718"/>
    <w:rsid w:val="003A705C"/>
    <w:rsid w:val="003A7B7A"/>
    <w:rsid w:val="003B1F5C"/>
    <w:rsid w:val="003B3409"/>
    <w:rsid w:val="003B5BDF"/>
    <w:rsid w:val="003B7B63"/>
    <w:rsid w:val="003C2750"/>
    <w:rsid w:val="003C3DA7"/>
    <w:rsid w:val="003C4BDD"/>
    <w:rsid w:val="003C4E7A"/>
    <w:rsid w:val="003C767F"/>
    <w:rsid w:val="003C78C9"/>
    <w:rsid w:val="003D1EF8"/>
    <w:rsid w:val="003D39B6"/>
    <w:rsid w:val="003D5429"/>
    <w:rsid w:val="003E39C6"/>
    <w:rsid w:val="003E44C9"/>
    <w:rsid w:val="003E59F1"/>
    <w:rsid w:val="003F06F4"/>
    <w:rsid w:val="003F0F75"/>
    <w:rsid w:val="003F2073"/>
    <w:rsid w:val="00401080"/>
    <w:rsid w:val="0040263E"/>
    <w:rsid w:val="004070FF"/>
    <w:rsid w:val="004072C0"/>
    <w:rsid w:val="00411C00"/>
    <w:rsid w:val="00412106"/>
    <w:rsid w:val="00413C53"/>
    <w:rsid w:val="00417B3D"/>
    <w:rsid w:val="00417E53"/>
    <w:rsid w:val="00417FF4"/>
    <w:rsid w:val="004215E9"/>
    <w:rsid w:val="004221D8"/>
    <w:rsid w:val="00426F45"/>
    <w:rsid w:val="004332F5"/>
    <w:rsid w:val="00433BF5"/>
    <w:rsid w:val="00433C64"/>
    <w:rsid w:val="00434B6E"/>
    <w:rsid w:val="00437EDE"/>
    <w:rsid w:val="00440518"/>
    <w:rsid w:val="00440F74"/>
    <w:rsid w:val="004474E4"/>
    <w:rsid w:val="0045063F"/>
    <w:rsid w:val="00451C0D"/>
    <w:rsid w:val="0045682A"/>
    <w:rsid w:val="00470501"/>
    <w:rsid w:val="00470666"/>
    <w:rsid w:val="0047116B"/>
    <w:rsid w:val="00471184"/>
    <w:rsid w:val="0047260E"/>
    <w:rsid w:val="00472962"/>
    <w:rsid w:val="00475CEA"/>
    <w:rsid w:val="004762FF"/>
    <w:rsid w:val="00476685"/>
    <w:rsid w:val="00476A5B"/>
    <w:rsid w:val="00477D96"/>
    <w:rsid w:val="00480560"/>
    <w:rsid w:val="004813B4"/>
    <w:rsid w:val="00484ADC"/>
    <w:rsid w:val="00490BE8"/>
    <w:rsid w:val="00490E47"/>
    <w:rsid w:val="00495FA6"/>
    <w:rsid w:val="00496C36"/>
    <w:rsid w:val="004A2EB1"/>
    <w:rsid w:val="004A603F"/>
    <w:rsid w:val="004A71A2"/>
    <w:rsid w:val="004A7ABE"/>
    <w:rsid w:val="004B0866"/>
    <w:rsid w:val="004B0B13"/>
    <w:rsid w:val="004B195A"/>
    <w:rsid w:val="004B40B7"/>
    <w:rsid w:val="004B40C9"/>
    <w:rsid w:val="004B6C0B"/>
    <w:rsid w:val="004B712D"/>
    <w:rsid w:val="004C2B52"/>
    <w:rsid w:val="004C3A56"/>
    <w:rsid w:val="004D105D"/>
    <w:rsid w:val="004D69D2"/>
    <w:rsid w:val="004E0EA8"/>
    <w:rsid w:val="004E167F"/>
    <w:rsid w:val="004E2CB8"/>
    <w:rsid w:val="004E3254"/>
    <w:rsid w:val="004E6791"/>
    <w:rsid w:val="004E6EC8"/>
    <w:rsid w:val="004E7809"/>
    <w:rsid w:val="004F0FFB"/>
    <w:rsid w:val="004F1B5A"/>
    <w:rsid w:val="004F2AE1"/>
    <w:rsid w:val="004F3178"/>
    <w:rsid w:val="004F6E26"/>
    <w:rsid w:val="0050016A"/>
    <w:rsid w:val="00504A29"/>
    <w:rsid w:val="00504BDE"/>
    <w:rsid w:val="005079BC"/>
    <w:rsid w:val="0051073A"/>
    <w:rsid w:val="00512DF3"/>
    <w:rsid w:val="005139FC"/>
    <w:rsid w:val="0052163A"/>
    <w:rsid w:val="005223C7"/>
    <w:rsid w:val="005253B9"/>
    <w:rsid w:val="005359E0"/>
    <w:rsid w:val="0053638A"/>
    <w:rsid w:val="00540F6F"/>
    <w:rsid w:val="00542C64"/>
    <w:rsid w:val="00544965"/>
    <w:rsid w:val="00545F77"/>
    <w:rsid w:val="005502F9"/>
    <w:rsid w:val="0055144D"/>
    <w:rsid w:val="005523DA"/>
    <w:rsid w:val="00552661"/>
    <w:rsid w:val="0055423E"/>
    <w:rsid w:val="005613E4"/>
    <w:rsid w:val="005670E7"/>
    <w:rsid w:val="005677E9"/>
    <w:rsid w:val="005716F0"/>
    <w:rsid w:val="005753B7"/>
    <w:rsid w:val="00581441"/>
    <w:rsid w:val="00583466"/>
    <w:rsid w:val="005848D7"/>
    <w:rsid w:val="00584AF6"/>
    <w:rsid w:val="00585079"/>
    <w:rsid w:val="00591605"/>
    <w:rsid w:val="00592D04"/>
    <w:rsid w:val="00593CBC"/>
    <w:rsid w:val="00597224"/>
    <w:rsid w:val="005A3BD2"/>
    <w:rsid w:val="005A4199"/>
    <w:rsid w:val="005A7627"/>
    <w:rsid w:val="005B2C07"/>
    <w:rsid w:val="005B4844"/>
    <w:rsid w:val="005B6B1D"/>
    <w:rsid w:val="005C25A6"/>
    <w:rsid w:val="005C2853"/>
    <w:rsid w:val="005C5DEC"/>
    <w:rsid w:val="005C5E74"/>
    <w:rsid w:val="005C70BF"/>
    <w:rsid w:val="005D0BFC"/>
    <w:rsid w:val="005D4548"/>
    <w:rsid w:val="005D4B16"/>
    <w:rsid w:val="005D5F33"/>
    <w:rsid w:val="005E479E"/>
    <w:rsid w:val="005E49E2"/>
    <w:rsid w:val="005E5608"/>
    <w:rsid w:val="005E6EC2"/>
    <w:rsid w:val="005E78D5"/>
    <w:rsid w:val="005F11D0"/>
    <w:rsid w:val="005F1954"/>
    <w:rsid w:val="005F5ACB"/>
    <w:rsid w:val="006045E9"/>
    <w:rsid w:val="00604A03"/>
    <w:rsid w:val="00604E47"/>
    <w:rsid w:val="006057C5"/>
    <w:rsid w:val="00613E8B"/>
    <w:rsid w:val="00615E1E"/>
    <w:rsid w:val="00621BFE"/>
    <w:rsid w:val="006242D3"/>
    <w:rsid w:val="006246A6"/>
    <w:rsid w:val="0063087F"/>
    <w:rsid w:val="00632DB2"/>
    <w:rsid w:val="0063580F"/>
    <w:rsid w:val="00636B09"/>
    <w:rsid w:val="00637759"/>
    <w:rsid w:val="00637DD4"/>
    <w:rsid w:val="00640DD6"/>
    <w:rsid w:val="00641720"/>
    <w:rsid w:val="00641B3B"/>
    <w:rsid w:val="00653AFA"/>
    <w:rsid w:val="006557C9"/>
    <w:rsid w:val="006579E5"/>
    <w:rsid w:val="00657B4E"/>
    <w:rsid w:val="0066031A"/>
    <w:rsid w:val="00663F6E"/>
    <w:rsid w:val="00667A22"/>
    <w:rsid w:val="00670667"/>
    <w:rsid w:val="00670B53"/>
    <w:rsid w:val="006720CA"/>
    <w:rsid w:val="00675023"/>
    <w:rsid w:val="0068048F"/>
    <w:rsid w:val="00680B3B"/>
    <w:rsid w:val="0068113E"/>
    <w:rsid w:val="00681539"/>
    <w:rsid w:val="00682E4E"/>
    <w:rsid w:val="0068502D"/>
    <w:rsid w:val="006859C8"/>
    <w:rsid w:val="0068659A"/>
    <w:rsid w:val="0069045A"/>
    <w:rsid w:val="006905F0"/>
    <w:rsid w:val="00692D2C"/>
    <w:rsid w:val="006968A8"/>
    <w:rsid w:val="006A5B21"/>
    <w:rsid w:val="006A5DF6"/>
    <w:rsid w:val="006A7C4B"/>
    <w:rsid w:val="006B5B20"/>
    <w:rsid w:val="006B6405"/>
    <w:rsid w:val="006B71DD"/>
    <w:rsid w:val="006C24E0"/>
    <w:rsid w:val="006C329A"/>
    <w:rsid w:val="006C5746"/>
    <w:rsid w:val="006C5E3B"/>
    <w:rsid w:val="006C7DFF"/>
    <w:rsid w:val="006D00B1"/>
    <w:rsid w:val="006D2A23"/>
    <w:rsid w:val="006D396E"/>
    <w:rsid w:val="006D5387"/>
    <w:rsid w:val="006E1C05"/>
    <w:rsid w:val="006E1E2E"/>
    <w:rsid w:val="006E57CB"/>
    <w:rsid w:val="006E736F"/>
    <w:rsid w:val="006F1A0F"/>
    <w:rsid w:val="006F4D2A"/>
    <w:rsid w:val="006F79C0"/>
    <w:rsid w:val="0070272F"/>
    <w:rsid w:val="00704508"/>
    <w:rsid w:val="0070658A"/>
    <w:rsid w:val="00711943"/>
    <w:rsid w:val="00713057"/>
    <w:rsid w:val="00714F87"/>
    <w:rsid w:val="00717B1C"/>
    <w:rsid w:val="0072015F"/>
    <w:rsid w:val="0072034B"/>
    <w:rsid w:val="00721B52"/>
    <w:rsid w:val="00721EBD"/>
    <w:rsid w:val="00722B78"/>
    <w:rsid w:val="007233AF"/>
    <w:rsid w:val="00724B54"/>
    <w:rsid w:val="0072578F"/>
    <w:rsid w:val="00727555"/>
    <w:rsid w:val="00727AE5"/>
    <w:rsid w:val="0073222F"/>
    <w:rsid w:val="0073518F"/>
    <w:rsid w:val="00741484"/>
    <w:rsid w:val="00743C06"/>
    <w:rsid w:val="00743E94"/>
    <w:rsid w:val="00745EBA"/>
    <w:rsid w:val="0074716A"/>
    <w:rsid w:val="00747876"/>
    <w:rsid w:val="00747B56"/>
    <w:rsid w:val="007523A1"/>
    <w:rsid w:val="00753725"/>
    <w:rsid w:val="007557A0"/>
    <w:rsid w:val="00755FD1"/>
    <w:rsid w:val="0076121D"/>
    <w:rsid w:val="00762D23"/>
    <w:rsid w:val="00764A12"/>
    <w:rsid w:val="0077358A"/>
    <w:rsid w:val="00775B15"/>
    <w:rsid w:val="00780612"/>
    <w:rsid w:val="0078096B"/>
    <w:rsid w:val="00782AF5"/>
    <w:rsid w:val="00782BA7"/>
    <w:rsid w:val="00783F44"/>
    <w:rsid w:val="00784439"/>
    <w:rsid w:val="0078666D"/>
    <w:rsid w:val="00791951"/>
    <w:rsid w:val="00793B23"/>
    <w:rsid w:val="00794827"/>
    <w:rsid w:val="00796A74"/>
    <w:rsid w:val="007A4190"/>
    <w:rsid w:val="007A6A79"/>
    <w:rsid w:val="007B1FCE"/>
    <w:rsid w:val="007B2946"/>
    <w:rsid w:val="007B4B6F"/>
    <w:rsid w:val="007B4ED4"/>
    <w:rsid w:val="007C0083"/>
    <w:rsid w:val="007C108D"/>
    <w:rsid w:val="007C4D52"/>
    <w:rsid w:val="007D04D3"/>
    <w:rsid w:val="007D2DE9"/>
    <w:rsid w:val="007D7FE5"/>
    <w:rsid w:val="007E3F94"/>
    <w:rsid w:val="007E5CF6"/>
    <w:rsid w:val="007F0C1A"/>
    <w:rsid w:val="007F290A"/>
    <w:rsid w:val="007F3234"/>
    <w:rsid w:val="007F779A"/>
    <w:rsid w:val="00803A03"/>
    <w:rsid w:val="00803E8F"/>
    <w:rsid w:val="00804E6A"/>
    <w:rsid w:val="00805305"/>
    <w:rsid w:val="00811DDB"/>
    <w:rsid w:val="00815B3D"/>
    <w:rsid w:val="00815BB3"/>
    <w:rsid w:val="0082114B"/>
    <w:rsid w:val="00825759"/>
    <w:rsid w:val="00832382"/>
    <w:rsid w:val="00832B19"/>
    <w:rsid w:val="008338B3"/>
    <w:rsid w:val="0083472A"/>
    <w:rsid w:val="00834D12"/>
    <w:rsid w:val="00840B7C"/>
    <w:rsid w:val="008464EC"/>
    <w:rsid w:val="00846DE8"/>
    <w:rsid w:val="00850F42"/>
    <w:rsid w:val="008514A0"/>
    <w:rsid w:val="00854FE8"/>
    <w:rsid w:val="0086098F"/>
    <w:rsid w:val="00864CE9"/>
    <w:rsid w:val="00865960"/>
    <w:rsid w:val="008673FA"/>
    <w:rsid w:val="00875741"/>
    <w:rsid w:val="00875C46"/>
    <w:rsid w:val="008778E1"/>
    <w:rsid w:val="00880FA5"/>
    <w:rsid w:val="0088343B"/>
    <w:rsid w:val="00883DEF"/>
    <w:rsid w:val="0088465F"/>
    <w:rsid w:val="00885BA9"/>
    <w:rsid w:val="00887783"/>
    <w:rsid w:val="00890773"/>
    <w:rsid w:val="008910AF"/>
    <w:rsid w:val="0089139E"/>
    <w:rsid w:val="008A2CD8"/>
    <w:rsid w:val="008A3FFC"/>
    <w:rsid w:val="008A5363"/>
    <w:rsid w:val="008A6833"/>
    <w:rsid w:val="008A6882"/>
    <w:rsid w:val="008B0FFC"/>
    <w:rsid w:val="008B7F44"/>
    <w:rsid w:val="008C024D"/>
    <w:rsid w:val="008C78CA"/>
    <w:rsid w:val="008C7D2A"/>
    <w:rsid w:val="008D3712"/>
    <w:rsid w:val="008D3F1F"/>
    <w:rsid w:val="008D5CAF"/>
    <w:rsid w:val="008E30BA"/>
    <w:rsid w:val="008E386A"/>
    <w:rsid w:val="008E4EBA"/>
    <w:rsid w:val="008F1EBD"/>
    <w:rsid w:val="008F48F1"/>
    <w:rsid w:val="008F490E"/>
    <w:rsid w:val="009005DE"/>
    <w:rsid w:val="0090244F"/>
    <w:rsid w:val="009026DB"/>
    <w:rsid w:val="0090362D"/>
    <w:rsid w:val="00905248"/>
    <w:rsid w:val="00910EB0"/>
    <w:rsid w:val="00912E48"/>
    <w:rsid w:val="009132E9"/>
    <w:rsid w:val="00915965"/>
    <w:rsid w:val="009218C3"/>
    <w:rsid w:val="00921B17"/>
    <w:rsid w:val="009324B9"/>
    <w:rsid w:val="009334A2"/>
    <w:rsid w:val="009335F8"/>
    <w:rsid w:val="009349A7"/>
    <w:rsid w:val="009351DC"/>
    <w:rsid w:val="00936F93"/>
    <w:rsid w:val="00944EC9"/>
    <w:rsid w:val="00944F03"/>
    <w:rsid w:val="0095215D"/>
    <w:rsid w:val="00952312"/>
    <w:rsid w:val="009552B0"/>
    <w:rsid w:val="00955EEB"/>
    <w:rsid w:val="009576D2"/>
    <w:rsid w:val="00962526"/>
    <w:rsid w:val="0096383B"/>
    <w:rsid w:val="00964D93"/>
    <w:rsid w:val="009651BE"/>
    <w:rsid w:val="0096729A"/>
    <w:rsid w:val="00973C6F"/>
    <w:rsid w:val="00990B11"/>
    <w:rsid w:val="00992C20"/>
    <w:rsid w:val="0099548C"/>
    <w:rsid w:val="00996AFC"/>
    <w:rsid w:val="009A17D4"/>
    <w:rsid w:val="009A2182"/>
    <w:rsid w:val="009A310D"/>
    <w:rsid w:val="009A56DC"/>
    <w:rsid w:val="009A7BD9"/>
    <w:rsid w:val="009B145C"/>
    <w:rsid w:val="009B62B5"/>
    <w:rsid w:val="009C044A"/>
    <w:rsid w:val="009C0DC8"/>
    <w:rsid w:val="009C202D"/>
    <w:rsid w:val="009D13D5"/>
    <w:rsid w:val="009E32F2"/>
    <w:rsid w:val="009E60EA"/>
    <w:rsid w:val="009F0C4B"/>
    <w:rsid w:val="009F4966"/>
    <w:rsid w:val="009F5480"/>
    <w:rsid w:val="009F5C02"/>
    <w:rsid w:val="009F5C52"/>
    <w:rsid w:val="009F6C66"/>
    <w:rsid w:val="00A014AE"/>
    <w:rsid w:val="00A0223C"/>
    <w:rsid w:val="00A0385D"/>
    <w:rsid w:val="00A06B1F"/>
    <w:rsid w:val="00A22803"/>
    <w:rsid w:val="00A261C0"/>
    <w:rsid w:val="00A3063C"/>
    <w:rsid w:val="00A3141E"/>
    <w:rsid w:val="00A348E2"/>
    <w:rsid w:val="00A35D81"/>
    <w:rsid w:val="00A361DE"/>
    <w:rsid w:val="00A41C9E"/>
    <w:rsid w:val="00A42064"/>
    <w:rsid w:val="00A44A95"/>
    <w:rsid w:val="00A51A39"/>
    <w:rsid w:val="00A5326B"/>
    <w:rsid w:val="00A55908"/>
    <w:rsid w:val="00A62639"/>
    <w:rsid w:val="00A6371A"/>
    <w:rsid w:val="00A668F5"/>
    <w:rsid w:val="00A7217B"/>
    <w:rsid w:val="00A72CB2"/>
    <w:rsid w:val="00A74BC3"/>
    <w:rsid w:val="00A76F2F"/>
    <w:rsid w:val="00A81473"/>
    <w:rsid w:val="00A83F29"/>
    <w:rsid w:val="00A85762"/>
    <w:rsid w:val="00A92B1A"/>
    <w:rsid w:val="00A92DE4"/>
    <w:rsid w:val="00A95AFE"/>
    <w:rsid w:val="00AA4521"/>
    <w:rsid w:val="00AA50AB"/>
    <w:rsid w:val="00AA710B"/>
    <w:rsid w:val="00AB017D"/>
    <w:rsid w:val="00AB0500"/>
    <w:rsid w:val="00AB384C"/>
    <w:rsid w:val="00AB6B98"/>
    <w:rsid w:val="00AC0BF2"/>
    <w:rsid w:val="00AC0C6E"/>
    <w:rsid w:val="00AC3DB3"/>
    <w:rsid w:val="00AC7C44"/>
    <w:rsid w:val="00AD1E3E"/>
    <w:rsid w:val="00AD6B0E"/>
    <w:rsid w:val="00AD6C5F"/>
    <w:rsid w:val="00AE0833"/>
    <w:rsid w:val="00AE1A84"/>
    <w:rsid w:val="00AE4077"/>
    <w:rsid w:val="00AE5905"/>
    <w:rsid w:val="00AE5A0F"/>
    <w:rsid w:val="00AF21BC"/>
    <w:rsid w:val="00AF53AE"/>
    <w:rsid w:val="00B00D85"/>
    <w:rsid w:val="00B01593"/>
    <w:rsid w:val="00B0173A"/>
    <w:rsid w:val="00B019D0"/>
    <w:rsid w:val="00B0557B"/>
    <w:rsid w:val="00B06FD2"/>
    <w:rsid w:val="00B105F6"/>
    <w:rsid w:val="00B1078E"/>
    <w:rsid w:val="00B1458C"/>
    <w:rsid w:val="00B1460A"/>
    <w:rsid w:val="00B1555C"/>
    <w:rsid w:val="00B16305"/>
    <w:rsid w:val="00B16E41"/>
    <w:rsid w:val="00B178F6"/>
    <w:rsid w:val="00B21CA8"/>
    <w:rsid w:val="00B225E9"/>
    <w:rsid w:val="00B302EC"/>
    <w:rsid w:val="00B3143E"/>
    <w:rsid w:val="00B34353"/>
    <w:rsid w:val="00B347E6"/>
    <w:rsid w:val="00B35380"/>
    <w:rsid w:val="00B3574C"/>
    <w:rsid w:val="00B37768"/>
    <w:rsid w:val="00B41428"/>
    <w:rsid w:val="00B43090"/>
    <w:rsid w:val="00B46F76"/>
    <w:rsid w:val="00B4788C"/>
    <w:rsid w:val="00B516F7"/>
    <w:rsid w:val="00B55DD3"/>
    <w:rsid w:val="00B611C5"/>
    <w:rsid w:val="00B63BE8"/>
    <w:rsid w:val="00B64172"/>
    <w:rsid w:val="00B65B62"/>
    <w:rsid w:val="00B66227"/>
    <w:rsid w:val="00B66C1A"/>
    <w:rsid w:val="00B72415"/>
    <w:rsid w:val="00B73A10"/>
    <w:rsid w:val="00B74350"/>
    <w:rsid w:val="00B74444"/>
    <w:rsid w:val="00B74AFB"/>
    <w:rsid w:val="00B80860"/>
    <w:rsid w:val="00B83B36"/>
    <w:rsid w:val="00B84A9D"/>
    <w:rsid w:val="00B85B53"/>
    <w:rsid w:val="00B85BDD"/>
    <w:rsid w:val="00B87C7F"/>
    <w:rsid w:val="00B95C76"/>
    <w:rsid w:val="00B95C8D"/>
    <w:rsid w:val="00B97586"/>
    <w:rsid w:val="00BA0665"/>
    <w:rsid w:val="00BA15A3"/>
    <w:rsid w:val="00BA5BE1"/>
    <w:rsid w:val="00BA6861"/>
    <w:rsid w:val="00BA6F35"/>
    <w:rsid w:val="00BB34A7"/>
    <w:rsid w:val="00BB4824"/>
    <w:rsid w:val="00BB4CB3"/>
    <w:rsid w:val="00BC05FC"/>
    <w:rsid w:val="00BC2F88"/>
    <w:rsid w:val="00BC3B01"/>
    <w:rsid w:val="00BC6546"/>
    <w:rsid w:val="00BD60D3"/>
    <w:rsid w:val="00BD6F44"/>
    <w:rsid w:val="00BE47F2"/>
    <w:rsid w:val="00BE654E"/>
    <w:rsid w:val="00BF59E1"/>
    <w:rsid w:val="00BF7FA3"/>
    <w:rsid w:val="00C0290D"/>
    <w:rsid w:val="00C04D86"/>
    <w:rsid w:val="00C07D84"/>
    <w:rsid w:val="00C14566"/>
    <w:rsid w:val="00C146B9"/>
    <w:rsid w:val="00C149DC"/>
    <w:rsid w:val="00C155A0"/>
    <w:rsid w:val="00C211BF"/>
    <w:rsid w:val="00C215DA"/>
    <w:rsid w:val="00C22C6A"/>
    <w:rsid w:val="00C270DC"/>
    <w:rsid w:val="00C32B15"/>
    <w:rsid w:val="00C344F1"/>
    <w:rsid w:val="00C34EF9"/>
    <w:rsid w:val="00C35F7E"/>
    <w:rsid w:val="00C37764"/>
    <w:rsid w:val="00C427C9"/>
    <w:rsid w:val="00C463B5"/>
    <w:rsid w:val="00C54711"/>
    <w:rsid w:val="00C55C38"/>
    <w:rsid w:val="00C55DA1"/>
    <w:rsid w:val="00C57CD1"/>
    <w:rsid w:val="00C75646"/>
    <w:rsid w:val="00C808F1"/>
    <w:rsid w:val="00C810A9"/>
    <w:rsid w:val="00C85408"/>
    <w:rsid w:val="00C858D0"/>
    <w:rsid w:val="00C86410"/>
    <w:rsid w:val="00C95B72"/>
    <w:rsid w:val="00C96F11"/>
    <w:rsid w:val="00CB2F7F"/>
    <w:rsid w:val="00CB309F"/>
    <w:rsid w:val="00CB30C6"/>
    <w:rsid w:val="00CB4D28"/>
    <w:rsid w:val="00CB6C95"/>
    <w:rsid w:val="00CC54F1"/>
    <w:rsid w:val="00CC5775"/>
    <w:rsid w:val="00CC5A7C"/>
    <w:rsid w:val="00CC66A7"/>
    <w:rsid w:val="00CD089E"/>
    <w:rsid w:val="00CD1BF1"/>
    <w:rsid w:val="00CD37B9"/>
    <w:rsid w:val="00CE1C43"/>
    <w:rsid w:val="00CE41BD"/>
    <w:rsid w:val="00CE4996"/>
    <w:rsid w:val="00CF1703"/>
    <w:rsid w:val="00CF186B"/>
    <w:rsid w:val="00CF27B0"/>
    <w:rsid w:val="00CF28CC"/>
    <w:rsid w:val="00CF28F5"/>
    <w:rsid w:val="00CF3F4C"/>
    <w:rsid w:val="00CF509E"/>
    <w:rsid w:val="00D01CA1"/>
    <w:rsid w:val="00D0368B"/>
    <w:rsid w:val="00D06028"/>
    <w:rsid w:val="00D07148"/>
    <w:rsid w:val="00D10ABC"/>
    <w:rsid w:val="00D11BBA"/>
    <w:rsid w:val="00D11FDC"/>
    <w:rsid w:val="00D125D4"/>
    <w:rsid w:val="00D14175"/>
    <w:rsid w:val="00D17472"/>
    <w:rsid w:val="00D22073"/>
    <w:rsid w:val="00D2270F"/>
    <w:rsid w:val="00D27B03"/>
    <w:rsid w:val="00D37016"/>
    <w:rsid w:val="00D37322"/>
    <w:rsid w:val="00D37D1A"/>
    <w:rsid w:val="00D41F00"/>
    <w:rsid w:val="00D428AB"/>
    <w:rsid w:val="00D443F6"/>
    <w:rsid w:val="00D56965"/>
    <w:rsid w:val="00D60238"/>
    <w:rsid w:val="00D61603"/>
    <w:rsid w:val="00D61759"/>
    <w:rsid w:val="00D62221"/>
    <w:rsid w:val="00D625E7"/>
    <w:rsid w:val="00D63905"/>
    <w:rsid w:val="00D67292"/>
    <w:rsid w:val="00D71479"/>
    <w:rsid w:val="00D72A91"/>
    <w:rsid w:val="00D72D46"/>
    <w:rsid w:val="00D74AAE"/>
    <w:rsid w:val="00D75BB7"/>
    <w:rsid w:val="00D80B35"/>
    <w:rsid w:val="00D80EA0"/>
    <w:rsid w:val="00D8546C"/>
    <w:rsid w:val="00D87FB0"/>
    <w:rsid w:val="00D9027E"/>
    <w:rsid w:val="00D90D61"/>
    <w:rsid w:val="00D9160B"/>
    <w:rsid w:val="00D97649"/>
    <w:rsid w:val="00D97947"/>
    <w:rsid w:val="00DA1C21"/>
    <w:rsid w:val="00DA28E0"/>
    <w:rsid w:val="00DA32B3"/>
    <w:rsid w:val="00DA4109"/>
    <w:rsid w:val="00DC1924"/>
    <w:rsid w:val="00DC2111"/>
    <w:rsid w:val="00DC4A9C"/>
    <w:rsid w:val="00DC4DBD"/>
    <w:rsid w:val="00DC4F96"/>
    <w:rsid w:val="00DC59BF"/>
    <w:rsid w:val="00DD11FE"/>
    <w:rsid w:val="00DD36F0"/>
    <w:rsid w:val="00DD4E46"/>
    <w:rsid w:val="00DE1E8D"/>
    <w:rsid w:val="00DE2FF7"/>
    <w:rsid w:val="00DE5B0E"/>
    <w:rsid w:val="00DF2A59"/>
    <w:rsid w:val="00DF2E36"/>
    <w:rsid w:val="00DF4D53"/>
    <w:rsid w:val="00E004A8"/>
    <w:rsid w:val="00E02201"/>
    <w:rsid w:val="00E0349B"/>
    <w:rsid w:val="00E050A6"/>
    <w:rsid w:val="00E0528E"/>
    <w:rsid w:val="00E07398"/>
    <w:rsid w:val="00E077B5"/>
    <w:rsid w:val="00E103E8"/>
    <w:rsid w:val="00E104E2"/>
    <w:rsid w:val="00E1080D"/>
    <w:rsid w:val="00E129F1"/>
    <w:rsid w:val="00E13076"/>
    <w:rsid w:val="00E23DD3"/>
    <w:rsid w:val="00E26EB2"/>
    <w:rsid w:val="00E32A53"/>
    <w:rsid w:val="00E35C83"/>
    <w:rsid w:val="00E36769"/>
    <w:rsid w:val="00E3FED6"/>
    <w:rsid w:val="00E413F8"/>
    <w:rsid w:val="00E474B1"/>
    <w:rsid w:val="00E47DD8"/>
    <w:rsid w:val="00E538F8"/>
    <w:rsid w:val="00E60E67"/>
    <w:rsid w:val="00E6172E"/>
    <w:rsid w:val="00E634BF"/>
    <w:rsid w:val="00E63536"/>
    <w:rsid w:val="00E65F0F"/>
    <w:rsid w:val="00E66EE7"/>
    <w:rsid w:val="00E674E6"/>
    <w:rsid w:val="00E7025F"/>
    <w:rsid w:val="00E710C9"/>
    <w:rsid w:val="00E713B3"/>
    <w:rsid w:val="00E71BFE"/>
    <w:rsid w:val="00E74C14"/>
    <w:rsid w:val="00E75955"/>
    <w:rsid w:val="00E77566"/>
    <w:rsid w:val="00E77E8F"/>
    <w:rsid w:val="00E82C83"/>
    <w:rsid w:val="00E941A2"/>
    <w:rsid w:val="00E94500"/>
    <w:rsid w:val="00E95918"/>
    <w:rsid w:val="00EA28E4"/>
    <w:rsid w:val="00EA5C4F"/>
    <w:rsid w:val="00EB133F"/>
    <w:rsid w:val="00EB1704"/>
    <w:rsid w:val="00EB448C"/>
    <w:rsid w:val="00EB5B5A"/>
    <w:rsid w:val="00EB627F"/>
    <w:rsid w:val="00EC085E"/>
    <w:rsid w:val="00EC5D78"/>
    <w:rsid w:val="00ECB721"/>
    <w:rsid w:val="00ED014A"/>
    <w:rsid w:val="00ED38D3"/>
    <w:rsid w:val="00ED6213"/>
    <w:rsid w:val="00ED6445"/>
    <w:rsid w:val="00EE2976"/>
    <w:rsid w:val="00EE49E5"/>
    <w:rsid w:val="00EE5B08"/>
    <w:rsid w:val="00EE6360"/>
    <w:rsid w:val="00F0153A"/>
    <w:rsid w:val="00F033C3"/>
    <w:rsid w:val="00F04612"/>
    <w:rsid w:val="00F067FE"/>
    <w:rsid w:val="00F07262"/>
    <w:rsid w:val="00F108F1"/>
    <w:rsid w:val="00F170E8"/>
    <w:rsid w:val="00F30F0F"/>
    <w:rsid w:val="00F317BA"/>
    <w:rsid w:val="00F31E47"/>
    <w:rsid w:val="00F33887"/>
    <w:rsid w:val="00F33A02"/>
    <w:rsid w:val="00F34867"/>
    <w:rsid w:val="00F374EA"/>
    <w:rsid w:val="00F3778F"/>
    <w:rsid w:val="00F47857"/>
    <w:rsid w:val="00F50868"/>
    <w:rsid w:val="00F52268"/>
    <w:rsid w:val="00F5273A"/>
    <w:rsid w:val="00F548DC"/>
    <w:rsid w:val="00F55549"/>
    <w:rsid w:val="00F5782E"/>
    <w:rsid w:val="00F57C63"/>
    <w:rsid w:val="00F6084E"/>
    <w:rsid w:val="00F61194"/>
    <w:rsid w:val="00F6145F"/>
    <w:rsid w:val="00F6207C"/>
    <w:rsid w:val="00F63BE7"/>
    <w:rsid w:val="00F6489B"/>
    <w:rsid w:val="00F70B5B"/>
    <w:rsid w:val="00F73040"/>
    <w:rsid w:val="00F7502C"/>
    <w:rsid w:val="00F76748"/>
    <w:rsid w:val="00F77E66"/>
    <w:rsid w:val="00F81A55"/>
    <w:rsid w:val="00F82E55"/>
    <w:rsid w:val="00F831C8"/>
    <w:rsid w:val="00F918E0"/>
    <w:rsid w:val="00F92F7C"/>
    <w:rsid w:val="00F9357C"/>
    <w:rsid w:val="00FA0473"/>
    <w:rsid w:val="00FA06EE"/>
    <w:rsid w:val="00FA2E7E"/>
    <w:rsid w:val="00FA4B30"/>
    <w:rsid w:val="00FA68D5"/>
    <w:rsid w:val="00FB1B0A"/>
    <w:rsid w:val="00FB1E10"/>
    <w:rsid w:val="00FC0C8A"/>
    <w:rsid w:val="00FC3B7E"/>
    <w:rsid w:val="00FC4C0A"/>
    <w:rsid w:val="00FC62B6"/>
    <w:rsid w:val="00FD0B86"/>
    <w:rsid w:val="00FD13C1"/>
    <w:rsid w:val="00FE0380"/>
    <w:rsid w:val="00FE3402"/>
    <w:rsid w:val="00FE5F90"/>
    <w:rsid w:val="00FE60AC"/>
    <w:rsid w:val="00FF1C15"/>
    <w:rsid w:val="00FF1F0E"/>
    <w:rsid w:val="00FF49D5"/>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table" w:styleId="GridTable1Light">
    <w:name w:val="Grid Table 1 Light"/>
    <w:basedOn w:val="TableNormal"/>
    <w:uiPriority w:val="46"/>
    <w:rsid w:val="00B9758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324167500">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38640823">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80760815">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75650583">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1315449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08360390">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TotalTime>
  <Pages>16</Pages>
  <Words>4679</Words>
  <Characters>26675</Characters>
  <Application>Microsoft Office Word</Application>
  <DocSecurity>0</DocSecurity>
  <Lines>222</Lines>
  <Paragraphs>62</Paragraphs>
  <ScaleCrop>false</ScaleCrop>
  <Company/>
  <LinksUpToDate>false</LinksUpToDate>
  <CharactersWithSpaces>3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Logan Donlan</cp:lastModifiedBy>
  <cp:revision>584</cp:revision>
  <dcterms:created xsi:type="dcterms:W3CDTF">2023-10-14T13:22:00Z</dcterms:created>
  <dcterms:modified xsi:type="dcterms:W3CDTF">2024-06-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